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15E7F" w14:textId="0D9A6EC7" w:rsidR="00D077E9" w:rsidRDefault="00D40123" w:rsidP="00D70D02">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76F739D" w14:textId="77777777" w:rsidTr="39D71775">
        <w:trPr>
          <w:trHeight w:val="1894"/>
        </w:trPr>
        <w:tc>
          <w:tcPr>
            <w:tcW w:w="5580" w:type="dxa"/>
            <w:tcBorders>
              <w:top w:val="nil"/>
              <w:left w:val="nil"/>
              <w:bottom w:val="nil"/>
              <w:right w:val="nil"/>
            </w:tcBorders>
          </w:tcPr>
          <w:p w14:paraId="21F3085A" w14:textId="0C075D2E" w:rsidR="00D077E9" w:rsidRDefault="00D077E9" w:rsidP="00D077E9"/>
          <w:p w14:paraId="039432D9" w14:textId="66C30BE3" w:rsidR="00D077E9" w:rsidRDefault="00D077E9" w:rsidP="00D077E9"/>
        </w:tc>
      </w:tr>
      <w:tr w:rsidR="00D077E9" w14:paraId="2D579CA5" w14:textId="77777777" w:rsidTr="39D71775">
        <w:trPr>
          <w:trHeight w:val="7636"/>
        </w:trPr>
        <w:tc>
          <w:tcPr>
            <w:tcW w:w="5580" w:type="dxa"/>
            <w:tcBorders>
              <w:top w:val="nil"/>
              <w:left w:val="nil"/>
              <w:bottom w:val="nil"/>
              <w:right w:val="nil"/>
            </w:tcBorders>
          </w:tcPr>
          <w:p w14:paraId="39B3447F" w14:textId="7D09D15C" w:rsidR="00D077E9" w:rsidRDefault="001C6004" w:rsidP="00D077E9">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16="http://schemas.microsoft.com/office/drawing/2014/main" xmlns:a14="http://schemas.microsoft.com/office/drawing/2010/main" xmlns:pic="http://schemas.openxmlformats.org/drawingml/2006/picture" xmlns:a="http://schemas.openxmlformats.org/drawingml/2006/main" xmlns="">
                  <w:pict>
                    <v:shapetype id="_x0000_t202" coordsize="21600,21600" o:spt="202" path="m,l,21600r21600,l21600,xe" w14:anchorId="7CB1A16B">
                      <v:stroke joinstyle="miter"/>
                      <v:path gradientshapeok="t" o:connecttype="rect"/>
                    </v:shapetype>
                    <v:shape id="Text Box 8" style="width:277.85pt;height:95.3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v:textbox>
                        <w:txbxContent>
                          <w:p w:rsidR="001C6004" w:rsidP="001C6004" w:rsidRDefault="001C6004" w14:paraId="57F4091D" w14:textId="77777777">
                            <w:pPr>
                              <w:pStyle w:val="Title"/>
                            </w:pPr>
                            <w:r>
                              <w:t>Game Engine Creation</w:t>
                            </w:r>
                          </w:p>
                          <w:p w:rsidR="001C6004" w:rsidP="001C6004" w:rsidRDefault="001C6004" w14:paraId="480E77AC" w14:textId="77777777">
                            <w:pPr>
                              <w:pStyle w:val="Title"/>
                            </w:pPr>
                            <w:r>
                              <w:t>Ass</w:t>
                            </w:r>
                          </w:p>
                          <w:p w:rsidRPr="00D86945" w:rsidR="001C6004" w:rsidP="001C6004" w:rsidRDefault="001C6004" w14:paraId="6E11EF07" w14:textId="77777777">
                            <w:pPr>
                              <w:pStyle w:val="Title"/>
                            </w:pPr>
                            <w:r>
                              <w:t>Ass</w:t>
                            </w:r>
                          </w:p>
                          <w:p w:rsidRPr="00D86945" w:rsidR="001C6004" w:rsidP="001C6004" w:rsidRDefault="001C6004" w14:paraId="410BCED0" w14:textId="77777777">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6="http://schemas.microsoft.com/office/drawing/2014/main" xmlns:a14="http://schemas.microsoft.com/office/drawing/2010/main" xmlns:pic="http://schemas.openxmlformats.org/drawingml/2006/picture" xmlns:a="http://schemas.openxmlformats.org/drawingml/2006/main" xmlns="">
                  <w:pict>
                    <v:line id="Straight Connector 5"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09.5pt,0" w14:anchorId="7D3E32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w10:anchorlock/>
                    </v:line>
                  </w:pict>
                </mc:Fallback>
              </mc:AlternateContent>
            </w:r>
          </w:p>
        </w:tc>
      </w:tr>
      <w:tr w:rsidR="00D077E9" w14:paraId="3AE0EAA9" w14:textId="77777777" w:rsidTr="39D71775">
        <w:trPr>
          <w:trHeight w:val="2171"/>
        </w:trPr>
        <w:tc>
          <w:tcPr>
            <w:tcW w:w="5580" w:type="dxa"/>
            <w:tcBorders>
              <w:top w:val="nil"/>
              <w:left w:val="nil"/>
              <w:bottom w:val="nil"/>
              <w:right w:val="nil"/>
            </w:tcBorders>
          </w:tcPr>
          <w:sdt>
            <w:sdtPr>
              <w:id w:val="1080870105"/>
              <w:placeholder>
                <w:docPart w:val="ED4FC072E8EF4BB7B87CD44401D4F3DC"/>
              </w:placeholder>
              <w15:appearance w15:val="hidden"/>
            </w:sdtPr>
            <w:sdtContent>
              <w:p w14:paraId="15213DFC" w14:textId="188F47BF" w:rsidR="00D077E9" w:rsidRDefault="0D6B430E" w:rsidP="00D077E9">
                <w:r>
                  <w:rPr>
                    <w:b w:val="0"/>
                  </w:rPr>
                  <w:t>December</w:t>
                </w:r>
                <w:r w:rsidR="00D40123">
                  <w:rPr>
                    <w:b w:val="0"/>
                  </w:rPr>
                  <w:t xml:space="preserve"> </w:t>
                </w:r>
                <w:r w:rsidR="00D40123" w:rsidRPr="39D71775">
                  <w:rPr>
                    <w:rStyle w:val="SubtitleChar"/>
                    <w:b w:val="0"/>
                  </w:rPr>
                  <w:t>20</w:t>
                </w:r>
                <w:r w:rsidR="00AD6136" w:rsidRPr="39D71775">
                  <w:rPr>
                    <w:rStyle w:val="SubtitleChar"/>
                    <w:b w:val="0"/>
                  </w:rPr>
                  <w:t>2</w:t>
                </w:r>
                <w:r w:rsidR="00181C41" w:rsidRPr="39D71775">
                  <w:rPr>
                    <w:rStyle w:val="SubtitleChar"/>
                    <w:b w:val="0"/>
                  </w:rPr>
                  <w:t>2</w:t>
                </w:r>
              </w:p>
            </w:sdtContent>
          </w:sdt>
          <w:p w14:paraId="3753B06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6="http://schemas.microsoft.com/office/drawing/2014/main" xmlns:a14="http://schemas.microsoft.com/office/drawing/2010/main" xmlns:pic="http://schemas.openxmlformats.org/drawingml/2006/picture" xmlns:a="http://schemas.openxmlformats.org/drawingml/2006/main" xmlns="">
                  <w:pict>
                    <v:line id="Straight Connector 6"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17.65pt,0" w14:anchorId="56F43E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w10:anchorlock/>
                    </v:line>
                  </w:pict>
                </mc:Fallback>
              </mc:AlternateContent>
            </w:r>
          </w:p>
          <w:p w14:paraId="20A45B88" w14:textId="77777777" w:rsidR="00D077E9" w:rsidRDefault="00D077E9" w:rsidP="00D077E9">
            <w:pPr>
              <w:rPr>
                <w:noProof/>
                <w:sz w:val="10"/>
                <w:szCs w:val="10"/>
              </w:rPr>
            </w:pPr>
          </w:p>
          <w:p w14:paraId="5C5835A3" w14:textId="77777777" w:rsidR="00D077E9" w:rsidRDefault="00D077E9" w:rsidP="00D077E9">
            <w:pPr>
              <w:rPr>
                <w:noProof/>
                <w:sz w:val="10"/>
                <w:szCs w:val="10"/>
              </w:rPr>
            </w:pPr>
          </w:p>
          <w:p w14:paraId="3F0EA820" w14:textId="2266AEB2" w:rsidR="00D077E9" w:rsidRDefault="00000000" w:rsidP="00D077E9">
            <w:sdt>
              <w:sdtPr>
                <w:id w:val="-1740469667"/>
                <w:placeholder>
                  <w:docPart w:val="40A55F0E38CD429491075060738C09B9"/>
                </w:placeholder>
                <w15:appearance w15:val="hidden"/>
              </w:sdtPr>
              <w:sdtContent>
                <w:r w:rsidR="00D40123">
                  <w:t>Student Name</w:t>
                </w:r>
              </w:sdtContent>
            </w:sdt>
            <w:r w:rsidR="00D40123">
              <w:t>: Your Name</w:t>
            </w:r>
          </w:p>
          <w:p w14:paraId="30549B68" w14:textId="38F26674" w:rsidR="00D077E9" w:rsidRDefault="00D40123" w:rsidP="00D077E9">
            <w:r>
              <w:t>Student Number</w:t>
            </w:r>
            <w:r w:rsidR="00D077E9" w:rsidRPr="00B231E5">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Content>
                <w:r>
                  <w:t>Your Number</w:t>
                </w:r>
              </w:sdtContent>
            </w:sdt>
          </w:p>
          <w:p w14:paraId="38DABF12" w14:textId="77777777" w:rsidR="00D077E9" w:rsidRPr="00D86945" w:rsidRDefault="00D077E9" w:rsidP="00D077E9">
            <w:pPr>
              <w:rPr>
                <w:noProof/>
                <w:sz w:val="10"/>
                <w:szCs w:val="10"/>
              </w:rPr>
            </w:pPr>
          </w:p>
        </w:tc>
      </w:tr>
    </w:tbl>
    <w:p w14:paraId="6197160E" w14:textId="4C2979FE" w:rsidR="00D077E9" w:rsidRDefault="00D077E9">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xmlns="">
            <w:pict>
              <v:rect id="Rectangle 2"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alt="colored rectangle" o:spid="_x0000_s1026" fillcolor="#c00000" stroked="f" strokeweight="2pt" w14:anchorId="7E460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">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6="http://schemas.microsoft.com/office/drawing/2014/main" xmlns:a14="http://schemas.microsoft.com/office/drawing/2010/main" xmlns:pic="http://schemas.openxmlformats.org/drawingml/2006/picture" xmlns:a="http://schemas.openxmlformats.org/drawingml/2006/main" xmlns="">
            <w:pict>
              <v:rect id="Rectangle 3"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white rectangle for text on cover" o:spid="_x0000_s1026" fillcolor="white [3212]" stroked="f" strokeweight="2pt" w14:anchorId="113983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63A5765C" w14:textId="13E847FC" w:rsidR="00D40123" w:rsidRDefault="00D40123">
          <w:pPr>
            <w:pStyle w:val="TOCHeading"/>
          </w:pPr>
          <w:r>
            <w:t>Contents</w:t>
          </w:r>
        </w:p>
        <w:p w14:paraId="61269EBE" w14:textId="28D3FB84" w:rsidR="00E928C8" w:rsidRDefault="00D40123">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00E928C8" w:rsidRPr="00C07487">
              <w:rPr>
                <w:rStyle w:val="Hyperlink"/>
                <w:noProof/>
              </w:rPr>
              <w:t>Code must be added as an object, not screenshot</w:t>
            </w:r>
            <w:r w:rsidR="00E928C8">
              <w:rPr>
                <w:noProof/>
                <w:webHidden/>
              </w:rPr>
              <w:tab/>
            </w:r>
            <w:r w:rsidR="00E928C8">
              <w:rPr>
                <w:noProof/>
                <w:webHidden/>
              </w:rPr>
              <w:fldChar w:fldCharType="begin"/>
            </w:r>
            <w:r w:rsidR="00E928C8">
              <w:rPr>
                <w:noProof/>
                <w:webHidden/>
              </w:rPr>
              <w:instrText xml:space="preserve"> PAGEREF _Toc92189318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1A4BDA9" w14:textId="3B54A549" w:rsidR="00E928C8" w:rsidRDefault="00000000">
          <w:pPr>
            <w:pStyle w:val="TOC1"/>
            <w:tabs>
              <w:tab w:val="right" w:leader="dot" w:pos="9926"/>
            </w:tabs>
            <w:rPr>
              <w:b w:val="0"/>
              <w:noProof/>
              <w:color w:val="auto"/>
              <w:sz w:val="22"/>
              <w:lang w:val="en-GB" w:eastAsia="en-GB"/>
            </w:rPr>
          </w:pPr>
          <w:hyperlink w:anchor="_Toc92189319" w:history="1">
            <w:r w:rsidR="00E928C8" w:rsidRPr="00C07487">
              <w:rPr>
                <w:rStyle w:val="Hyperlink"/>
                <w:noProof/>
              </w:rPr>
              <w:t>Section 1: Variables and Operators</w:t>
            </w:r>
            <w:r w:rsidR="00E928C8">
              <w:rPr>
                <w:noProof/>
                <w:webHidden/>
              </w:rPr>
              <w:tab/>
            </w:r>
            <w:r w:rsidR="00E928C8">
              <w:rPr>
                <w:noProof/>
                <w:webHidden/>
              </w:rPr>
              <w:fldChar w:fldCharType="begin"/>
            </w:r>
            <w:r w:rsidR="00E928C8">
              <w:rPr>
                <w:noProof/>
                <w:webHidden/>
              </w:rPr>
              <w:instrText xml:space="preserve"> PAGEREF _Toc92189319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0CBFAE" w14:textId="3137865F" w:rsidR="00E928C8" w:rsidRDefault="00000000">
          <w:pPr>
            <w:pStyle w:val="TOC2"/>
            <w:tabs>
              <w:tab w:val="right" w:leader="dot" w:pos="9926"/>
            </w:tabs>
            <w:rPr>
              <w:b w:val="0"/>
              <w:noProof/>
              <w:color w:val="auto"/>
              <w:sz w:val="22"/>
              <w:lang w:val="en-GB" w:eastAsia="en-GB"/>
            </w:rPr>
          </w:pPr>
          <w:hyperlink w:anchor="_Toc92189320" w:history="1">
            <w:r w:rsidR="00E928C8" w:rsidRPr="00C07487">
              <w:rPr>
                <w:rStyle w:val="Hyperlink"/>
                <w:noProof/>
              </w:rPr>
              <w:t>Question 1: User-defined variables (program 4)</w:t>
            </w:r>
            <w:r w:rsidR="00E928C8">
              <w:rPr>
                <w:noProof/>
                <w:webHidden/>
              </w:rPr>
              <w:tab/>
            </w:r>
            <w:r w:rsidR="00E928C8">
              <w:rPr>
                <w:noProof/>
                <w:webHidden/>
              </w:rPr>
              <w:fldChar w:fldCharType="begin"/>
            </w:r>
            <w:r w:rsidR="00E928C8">
              <w:rPr>
                <w:noProof/>
                <w:webHidden/>
              </w:rPr>
              <w:instrText xml:space="preserve"> PAGEREF _Toc92189320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C225466" w14:textId="7C1E0AC2" w:rsidR="00E928C8" w:rsidRDefault="00000000">
          <w:pPr>
            <w:pStyle w:val="TOC3"/>
            <w:tabs>
              <w:tab w:val="right" w:leader="dot" w:pos="9926"/>
            </w:tabs>
            <w:rPr>
              <w:b w:val="0"/>
              <w:noProof/>
              <w:color w:val="auto"/>
              <w:sz w:val="22"/>
              <w:lang w:val="en-GB" w:eastAsia="en-GB"/>
            </w:rPr>
          </w:pPr>
          <w:hyperlink w:anchor="_Toc92189321"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1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3C0C8CE5" w14:textId="7E6522F4" w:rsidR="00E928C8" w:rsidRDefault="00000000">
          <w:pPr>
            <w:pStyle w:val="TOC3"/>
            <w:tabs>
              <w:tab w:val="right" w:leader="dot" w:pos="9926"/>
            </w:tabs>
            <w:rPr>
              <w:b w:val="0"/>
              <w:noProof/>
              <w:color w:val="auto"/>
              <w:sz w:val="22"/>
              <w:lang w:val="en-GB" w:eastAsia="en-GB"/>
            </w:rPr>
          </w:pPr>
          <w:hyperlink w:anchor="_Toc9218932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2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85FDBD" w14:textId="723413A2" w:rsidR="00E928C8" w:rsidRDefault="00000000">
          <w:pPr>
            <w:pStyle w:val="TOC3"/>
            <w:tabs>
              <w:tab w:val="right" w:leader="dot" w:pos="9926"/>
            </w:tabs>
            <w:rPr>
              <w:b w:val="0"/>
              <w:noProof/>
              <w:color w:val="auto"/>
              <w:sz w:val="22"/>
              <w:lang w:val="en-GB" w:eastAsia="en-GB"/>
            </w:rPr>
          </w:pPr>
          <w:hyperlink w:anchor="_Toc9218932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3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57641F9D" w14:textId="79D327EC" w:rsidR="00E928C8" w:rsidRDefault="00000000">
          <w:pPr>
            <w:pStyle w:val="TOC2"/>
            <w:tabs>
              <w:tab w:val="right" w:leader="dot" w:pos="9926"/>
            </w:tabs>
            <w:rPr>
              <w:b w:val="0"/>
              <w:noProof/>
              <w:color w:val="auto"/>
              <w:sz w:val="22"/>
              <w:lang w:val="en-GB" w:eastAsia="en-GB"/>
            </w:rPr>
          </w:pPr>
          <w:hyperlink w:anchor="_Toc92189324" w:history="1">
            <w:r w:rsidR="00E928C8" w:rsidRPr="00C07487">
              <w:rPr>
                <w:rStyle w:val="Hyperlink"/>
                <w:noProof/>
              </w:rPr>
              <w:t>Question 2: Area of a Circle (program 8)</w:t>
            </w:r>
            <w:r w:rsidR="00E928C8">
              <w:rPr>
                <w:noProof/>
                <w:webHidden/>
              </w:rPr>
              <w:tab/>
            </w:r>
            <w:r w:rsidR="00E928C8">
              <w:rPr>
                <w:noProof/>
                <w:webHidden/>
              </w:rPr>
              <w:fldChar w:fldCharType="begin"/>
            </w:r>
            <w:r w:rsidR="00E928C8">
              <w:rPr>
                <w:noProof/>
                <w:webHidden/>
              </w:rPr>
              <w:instrText xml:space="preserve"> PAGEREF _Toc92189324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71DAFB7" w14:textId="2A743040" w:rsidR="00E928C8" w:rsidRDefault="00000000">
          <w:pPr>
            <w:pStyle w:val="TOC3"/>
            <w:tabs>
              <w:tab w:val="right" w:leader="dot" w:pos="9926"/>
            </w:tabs>
            <w:rPr>
              <w:b w:val="0"/>
              <w:noProof/>
              <w:color w:val="auto"/>
              <w:sz w:val="22"/>
              <w:lang w:val="en-GB" w:eastAsia="en-GB"/>
            </w:rPr>
          </w:pPr>
          <w:hyperlink w:anchor="_Toc9218932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5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08EAC59E" w14:textId="6CD77363" w:rsidR="00E928C8" w:rsidRDefault="00000000">
          <w:pPr>
            <w:pStyle w:val="TOC3"/>
            <w:tabs>
              <w:tab w:val="right" w:leader="dot" w:pos="9926"/>
            </w:tabs>
            <w:rPr>
              <w:b w:val="0"/>
              <w:noProof/>
              <w:color w:val="auto"/>
              <w:sz w:val="22"/>
              <w:lang w:val="en-GB" w:eastAsia="en-GB"/>
            </w:rPr>
          </w:pPr>
          <w:hyperlink w:anchor="_Toc9218932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6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1ABF27A" w14:textId="76C51D0C" w:rsidR="00E928C8" w:rsidRDefault="00000000">
          <w:pPr>
            <w:pStyle w:val="TOC3"/>
            <w:tabs>
              <w:tab w:val="right" w:leader="dot" w:pos="9926"/>
            </w:tabs>
            <w:rPr>
              <w:b w:val="0"/>
              <w:noProof/>
              <w:color w:val="auto"/>
              <w:sz w:val="22"/>
              <w:lang w:val="en-GB" w:eastAsia="en-GB"/>
            </w:rPr>
          </w:pPr>
          <w:hyperlink w:anchor="_Toc9218932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7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2C81EF04" w14:textId="4F26175E" w:rsidR="00E928C8" w:rsidRDefault="00000000">
          <w:pPr>
            <w:pStyle w:val="TOC1"/>
            <w:tabs>
              <w:tab w:val="right" w:leader="dot" w:pos="9926"/>
            </w:tabs>
            <w:rPr>
              <w:b w:val="0"/>
              <w:noProof/>
              <w:color w:val="auto"/>
              <w:sz w:val="22"/>
              <w:lang w:val="en-GB" w:eastAsia="en-GB"/>
            </w:rPr>
          </w:pPr>
          <w:hyperlink w:anchor="_Toc92189328" w:history="1">
            <w:r w:rsidR="00E928C8" w:rsidRPr="00C07487">
              <w:rPr>
                <w:rStyle w:val="Hyperlink"/>
                <w:noProof/>
              </w:rPr>
              <w:t>Section 2: Conditional statements</w:t>
            </w:r>
            <w:r w:rsidR="00E928C8">
              <w:rPr>
                <w:noProof/>
                <w:webHidden/>
              </w:rPr>
              <w:tab/>
            </w:r>
            <w:r w:rsidR="00E928C8">
              <w:rPr>
                <w:noProof/>
                <w:webHidden/>
              </w:rPr>
              <w:fldChar w:fldCharType="begin"/>
            </w:r>
            <w:r w:rsidR="00E928C8">
              <w:rPr>
                <w:noProof/>
                <w:webHidden/>
              </w:rPr>
              <w:instrText xml:space="preserve"> PAGEREF _Toc92189328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0FBB24E1" w14:textId="4F6AF05D" w:rsidR="00E928C8" w:rsidRDefault="00000000">
          <w:pPr>
            <w:pStyle w:val="TOC2"/>
            <w:tabs>
              <w:tab w:val="right" w:leader="dot" w:pos="9926"/>
            </w:tabs>
            <w:rPr>
              <w:b w:val="0"/>
              <w:noProof/>
              <w:color w:val="auto"/>
              <w:sz w:val="22"/>
              <w:lang w:val="en-GB" w:eastAsia="en-GB"/>
            </w:rPr>
          </w:pPr>
          <w:hyperlink w:anchor="_Toc92189329" w:history="1">
            <w:r w:rsidR="00E928C8" w:rsidRPr="00C07487">
              <w:rPr>
                <w:rStyle w:val="Hyperlink"/>
                <w:noProof/>
              </w:rPr>
              <w:t>Question 3: Share of Haribo (program 10)</w:t>
            </w:r>
            <w:r w:rsidR="00E928C8">
              <w:rPr>
                <w:noProof/>
                <w:webHidden/>
              </w:rPr>
              <w:tab/>
            </w:r>
            <w:r w:rsidR="00E928C8">
              <w:rPr>
                <w:noProof/>
                <w:webHidden/>
              </w:rPr>
              <w:fldChar w:fldCharType="begin"/>
            </w:r>
            <w:r w:rsidR="00E928C8">
              <w:rPr>
                <w:noProof/>
                <w:webHidden/>
              </w:rPr>
              <w:instrText xml:space="preserve"> PAGEREF _Toc92189329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1982769A" w14:textId="14909BB8" w:rsidR="00E928C8" w:rsidRDefault="00000000">
          <w:pPr>
            <w:pStyle w:val="TOC3"/>
            <w:tabs>
              <w:tab w:val="right" w:leader="dot" w:pos="9926"/>
            </w:tabs>
            <w:rPr>
              <w:b w:val="0"/>
              <w:noProof/>
              <w:color w:val="auto"/>
              <w:sz w:val="22"/>
              <w:lang w:val="en-GB" w:eastAsia="en-GB"/>
            </w:rPr>
          </w:pPr>
          <w:hyperlink w:anchor="_Toc9218933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0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D0CA186" w14:textId="1080C6C0" w:rsidR="00E928C8" w:rsidRDefault="00000000">
          <w:pPr>
            <w:pStyle w:val="TOC3"/>
            <w:tabs>
              <w:tab w:val="right" w:leader="dot" w:pos="9926"/>
            </w:tabs>
            <w:rPr>
              <w:b w:val="0"/>
              <w:noProof/>
              <w:color w:val="auto"/>
              <w:sz w:val="22"/>
              <w:lang w:val="en-GB" w:eastAsia="en-GB"/>
            </w:rPr>
          </w:pPr>
          <w:hyperlink w:anchor="_Toc9218933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1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89D78A2" w14:textId="5DEFE03C" w:rsidR="00E928C8" w:rsidRDefault="00000000">
          <w:pPr>
            <w:pStyle w:val="TOC3"/>
            <w:tabs>
              <w:tab w:val="right" w:leader="dot" w:pos="9926"/>
            </w:tabs>
            <w:rPr>
              <w:b w:val="0"/>
              <w:noProof/>
              <w:color w:val="auto"/>
              <w:sz w:val="22"/>
              <w:lang w:val="en-GB" w:eastAsia="en-GB"/>
            </w:rPr>
          </w:pPr>
          <w:hyperlink w:anchor="_Toc9218933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2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C29A85B" w14:textId="76217D60" w:rsidR="00E928C8" w:rsidRDefault="00000000">
          <w:pPr>
            <w:pStyle w:val="TOC2"/>
            <w:tabs>
              <w:tab w:val="right" w:leader="dot" w:pos="9926"/>
            </w:tabs>
            <w:rPr>
              <w:b w:val="0"/>
              <w:noProof/>
              <w:color w:val="auto"/>
              <w:sz w:val="22"/>
              <w:lang w:val="en-GB" w:eastAsia="en-GB"/>
            </w:rPr>
          </w:pPr>
          <w:hyperlink w:anchor="_Toc92189333" w:history="1">
            <w:r w:rsidR="00E928C8" w:rsidRPr="00C07487">
              <w:rPr>
                <w:rStyle w:val="Hyperlink"/>
                <w:noProof/>
              </w:rPr>
              <w:t>Question 4: Doom Difficulty Menu (program 11)</w:t>
            </w:r>
            <w:r w:rsidR="00E928C8">
              <w:rPr>
                <w:noProof/>
                <w:webHidden/>
              </w:rPr>
              <w:tab/>
            </w:r>
            <w:r w:rsidR="00E928C8">
              <w:rPr>
                <w:noProof/>
                <w:webHidden/>
              </w:rPr>
              <w:fldChar w:fldCharType="begin"/>
            </w:r>
            <w:r w:rsidR="00E928C8">
              <w:rPr>
                <w:noProof/>
                <w:webHidden/>
              </w:rPr>
              <w:instrText xml:space="preserve"> PAGEREF _Toc92189333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52C8C2B" w14:textId="597A2706" w:rsidR="00E928C8" w:rsidRDefault="00000000">
          <w:pPr>
            <w:pStyle w:val="TOC3"/>
            <w:tabs>
              <w:tab w:val="right" w:leader="dot" w:pos="9926"/>
            </w:tabs>
            <w:rPr>
              <w:b w:val="0"/>
              <w:noProof/>
              <w:color w:val="auto"/>
              <w:sz w:val="22"/>
              <w:lang w:val="en-GB" w:eastAsia="en-GB"/>
            </w:rPr>
          </w:pPr>
          <w:hyperlink w:anchor="_Toc9218933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4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90A10AF" w14:textId="48BA4BC6" w:rsidR="00E928C8" w:rsidRDefault="00000000">
          <w:pPr>
            <w:pStyle w:val="TOC3"/>
            <w:tabs>
              <w:tab w:val="right" w:leader="dot" w:pos="9926"/>
            </w:tabs>
            <w:rPr>
              <w:b w:val="0"/>
              <w:noProof/>
              <w:color w:val="auto"/>
              <w:sz w:val="22"/>
              <w:lang w:val="en-GB" w:eastAsia="en-GB"/>
            </w:rPr>
          </w:pPr>
          <w:hyperlink w:anchor="_Toc9218933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5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22ED2DA" w14:textId="6CE0F4BA" w:rsidR="00E928C8" w:rsidRDefault="00000000">
          <w:pPr>
            <w:pStyle w:val="TOC3"/>
            <w:tabs>
              <w:tab w:val="right" w:leader="dot" w:pos="9926"/>
            </w:tabs>
            <w:rPr>
              <w:b w:val="0"/>
              <w:noProof/>
              <w:color w:val="auto"/>
              <w:sz w:val="22"/>
              <w:lang w:val="en-GB" w:eastAsia="en-GB"/>
            </w:rPr>
          </w:pPr>
          <w:hyperlink w:anchor="_Toc9218933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6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95BE7C2" w14:textId="56004244" w:rsidR="00E928C8" w:rsidRDefault="00000000">
          <w:pPr>
            <w:pStyle w:val="TOC1"/>
            <w:tabs>
              <w:tab w:val="right" w:leader="dot" w:pos="9926"/>
            </w:tabs>
            <w:rPr>
              <w:b w:val="0"/>
              <w:noProof/>
              <w:color w:val="auto"/>
              <w:sz w:val="22"/>
              <w:lang w:val="en-GB" w:eastAsia="en-GB"/>
            </w:rPr>
          </w:pPr>
          <w:hyperlink w:anchor="_Toc92189337" w:history="1">
            <w:r w:rsidR="00E928C8" w:rsidRPr="00C07487">
              <w:rPr>
                <w:rStyle w:val="Hyperlink"/>
                <w:noProof/>
              </w:rPr>
              <w:t>Section 3: Loops</w:t>
            </w:r>
            <w:r w:rsidR="00E928C8">
              <w:rPr>
                <w:noProof/>
                <w:webHidden/>
              </w:rPr>
              <w:tab/>
            </w:r>
            <w:r w:rsidR="00E928C8">
              <w:rPr>
                <w:noProof/>
                <w:webHidden/>
              </w:rPr>
              <w:fldChar w:fldCharType="begin"/>
            </w:r>
            <w:r w:rsidR="00E928C8">
              <w:rPr>
                <w:noProof/>
                <w:webHidden/>
              </w:rPr>
              <w:instrText xml:space="preserve"> PAGEREF _Toc92189337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05D6F345" w14:textId="1E910DAC" w:rsidR="00E928C8" w:rsidRDefault="00000000">
          <w:pPr>
            <w:pStyle w:val="TOC2"/>
            <w:tabs>
              <w:tab w:val="right" w:leader="dot" w:pos="9926"/>
            </w:tabs>
            <w:rPr>
              <w:b w:val="0"/>
              <w:noProof/>
              <w:color w:val="auto"/>
              <w:sz w:val="22"/>
              <w:lang w:val="en-GB" w:eastAsia="en-GB"/>
            </w:rPr>
          </w:pPr>
          <w:hyperlink w:anchor="_Toc92189338" w:history="1">
            <w:r w:rsidR="00E928C8" w:rsidRPr="00C07487">
              <w:rPr>
                <w:rStyle w:val="Hyperlink"/>
                <w:noProof/>
              </w:rPr>
              <w:t>Question 5: 10 Numbers (program 14)</w:t>
            </w:r>
            <w:r w:rsidR="00E928C8">
              <w:rPr>
                <w:noProof/>
                <w:webHidden/>
              </w:rPr>
              <w:tab/>
            </w:r>
            <w:r w:rsidR="00E928C8">
              <w:rPr>
                <w:noProof/>
                <w:webHidden/>
              </w:rPr>
              <w:fldChar w:fldCharType="begin"/>
            </w:r>
            <w:r w:rsidR="00E928C8">
              <w:rPr>
                <w:noProof/>
                <w:webHidden/>
              </w:rPr>
              <w:instrText xml:space="preserve"> PAGEREF _Toc92189338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23F3FDC" w14:textId="68047FF1" w:rsidR="00E928C8" w:rsidRDefault="00000000">
          <w:pPr>
            <w:pStyle w:val="TOC3"/>
            <w:tabs>
              <w:tab w:val="right" w:leader="dot" w:pos="9926"/>
            </w:tabs>
            <w:rPr>
              <w:b w:val="0"/>
              <w:noProof/>
              <w:color w:val="auto"/>
              <w:sz w:val="22"/>
              <w:lang w:val="en-GB" w:eastAsia="en-GB"/>
            </w:rPr>
          </w:pPr>
          <w:hyperlink w:anchor="_Toc9218933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9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F81B1B0" w14:textId="0DC94335" w:rsidR="00E928C8" w:rsidRDefault="00000000">
          <w:pPr>
            <w:pStyle w:val="TOC3"/>
            <w:tabs>
              <w:tab w:val="right" w:leader="dot" w:pos="9926"/>
            </w:tabs>
            <w:rPr>
              <w:b w:val="0"/>
              <w:noProof/>
              <w:color w:val="auto"/>
              <w:sz w:val="22"/>
              <w:lang w:val="en-GB" w:eastAsia="en-GB"/>
            </w:rPr>
          </w:pPr>
          <w:hyperlink w:anchor="_Toc9218934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0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D8A93D0" w14:textId="5489CFD1" w:rsidR="00E928C8" w:rsidRDefault="00000000">
          <w:pPr>
            <w:pStyle w:val="TOC3"/>
            <w:tabs>
              <w:tab w:val="right" w:leader="dot" w:pos="9926"/>
            </w:tabs>
            <w:rPr>
              <w:b w:val="0"/>
              <w:noProof/>
              <w:color w:val="auto"/>
              <w:sz w:val="22"/>
              <w:lang w:val="en-GB" w:eastAsia="en-GB"/>
            </w:rPr>
          </w:pPr>
          <w:hyperlink w:anchor="_Toc9218934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1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8557B8A" w14:textId="5235134D" w:rsidR="00E928C8" w:rsidRDefault="00000000">
          <w:pPr>
            <w:pStyle w:val="TOC2"/>
            <w:tabs>
              <w:tab w:val="right" w:leader="dot" w:pos="9926"/>
            </w:tabs>
            <w:rPr>
              <w:b w:val="0"/>
              <w:noProof/>
              <w:color w:val="auto"/>
              <w:sz w:val="22"/>
              <w:lang w:val="en-GB" w:eastAsia="en-GB"/>
            </w:rPr>
          </w:pPr>
          <w:hyperlink w:anchor="_Toc92189342" w:history="1">
            <w:r w:rsidR="00E928C8" w:rsidRPr="00C07487">
              <w:rPr>
                <w:rStyle w:val="Hyperlink"/>
                <w:noProof/>
              </w:rPr>
              <w:t>Question 6: Starry Output (program 15)</w:t>
            </w:r>
            <w:r w:rsidR="00E928C8">
              <w:rPr>
                <w:noProof/>
                <w:webHidden/>
              </w:rPr>
              <w:tab/>
            </w:r>
            <w:r w:rsidR="00E928C8">
              <w:rPr>
                <w:noProof/>
                <w:webHidden/>
              </w:rPr>
              <w:fldChar w:fldCharType="begin"/>
            </w:r>
            <w:r w:rsidR="00E928C8">
              <w:rPr>
                <w:noProof/>
                <w:webHidden/>
              </w:rPr>
              <w:instrText xml:space="preserve"> PAGEREF _Toc92189342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27122F7" w14:textId="5192966A" w:rsidR="00E928C8" w:rsidRDefault="00000000">
          <w:pPr>
            <w:pStyle w:val="TOC3"/>
            <w:tabs>
              <w:tab w:val="right" w:leader="dot" w:pos="9926"/>
            </w:tabs>
            <w:rPr>
              <w:b w:val="0"/>
              <w:noProof/>
              <w:color w:val="auto"/>
              <w:sz w:val="22"/>
              <w:lang w:val="en-GB" w:eastAsia="en-GB"/>
            </w:rPr>
          </w:pPr>
          <w:hyperlink w:anchor="_Toc9218934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3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95742A8" w14:textId="06B30290" w:rsidR="00E928C8" w:rsidRDefault="00000000">
          <w:pPr>
            <w:pStyle w:val="TOC3"/>
            <w:tabs>
              <w:tab w:val="right" w:leader="dot" w:pos="9926"/>
            </w:tabs>
            <w:rPr>
              <w:b w:val="0"/>
              <w:noProof/>
              <w:color w:val="auto"/>
              <w:sz w:val="22"/>
              <w:lang w:val="en-GB" w:eastAsia="en-GB"/>
            </w:rPr>
          </w:pPr>
          <w:hyperlink w:anchor="_Toc92189344"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4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23A51AA6" w14:textId="1CC0894C" w:rsidR="00E928C8" w:rsidRDefault="00000000">
          <w:pPr>
            <w:pStyle w:val="TOC3"/>
            <w:tabs>
              <w:tab w:val="right" w:leader="dot" w:pos="9926"/>
            </w:tabs>
            <w:rPr>
              <w:b w:val="0"/>
              <w:noProof/>
              <w:color w:val="auto"/>
              <w:sz w:val="22"/>
              <w:lang w:val="en-GB" w:eastAsia="en-GB"/>
            </w:rPr>
          </w:pPr>
          <w:hyperlink w:anchor="_Toc92189345"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5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0FFC1046" w14:textId="75B5BB41" w:rsidR="00E928C8" w:rsidRDefault="00000000">
          <w:pPr>
            <w:pStyle w:val="TOC1"/>
            <w:tabs>
              <w:tab w:val="right" w:leader="dot" w:pos="9926"/>
            </w:tabs>
            <w:rPr>
              <w:b w:val="0"/>
              <w:noProof/>
              <w:color w:val="auto"/>
              <w:sz w:val="22"/>
              <w:lang w:val="en-GB" w:eastAsia="en-GB"/>
            </w:rPr>
          </w:pPr>
          <w:hyperlink w:anchor="_Toc92189346" w:history="1">
            <w:r w:rsidR="00E928C8" w:rsidRPr="00C07487">
              <w:rPr>
                <w:rStyle w:val="Hyperlink"/>
                <w:noProof/>
              </w:rPr>
              <w:t>Section 4: Functions</w:t>
            </w:r>
            <w:r w:rsidR="00E928C8">
              <w:rPr>
                <w:noProof/>
                <w:webHidden/>
              </w:rPr>
              <w:tab/>
            </w:r>
            <w:r w:rsidR="00E928C8">
              <w:rPr>
                <w:noProof/>
                <w:webHidden/>
              </w:rPr>
              <w:fldChar w:fldCharType="begin"/>
            </w:r>
            <w:r w:rsidR="00E928C8">
              <w:rPr>
                <w:noProof/>
                <w:webHidden/>
              </w:rPr>
              <w:instrText xml:space="preserve"> PAGEREF _Toc92189346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54090939" w14:textId="2BAA2327" w:rsidR="00E928C8" w:rsidRDefault="00000000">
          <w:pPr>
            <w:pStyle w:val="TOC2"/>
            <w:tabs>
              <w:tab w:val="right" w:leader="dot" w:pos="9926"/>
            </w:tabs>
            <w:rPr>
              <w:b w:val="0"/>
              <w:noProof/>
              <w:color w:val="auto"/>
              <w:sz w:val="22"/>
              <w:lang w:val="en-GB" w:eastAsia="en-GB"/>
            </w:rPr>
          </w:pPr>
          <w:hyperlink w:anchor="_Toc92189347" w:history="1">
            <w:r w:rsidR="00E928C8" w:rsidRPr="00C07487">
              <w:rPr>
                <w:rStyle w:val="Hyperlink"/>
                <w:noProof/>
              </w:rPr>
              <w:t>Question 7: Odds and Evens (program 19)</w:t>
            </w:r>
            <w:r w:rsidR="00E928C8">
              <w:rPr>
                <w:noProof/>
                <w:webHidden/>
              </w:rPr>
              <w:tab/>
            </w:r>
            <w:r w:rsidR="00E928C8">
              <w:rPr>
                <w:noProof/>
                <w:webHidden/>
              </w:rPr>
              <w:fldChar w:fldCharType="begin"/>
            </w:r>
            <w:r w:rsidR="00E928C8">
              <w:rPr>
                <w:noProof/>
                <w:webHidden/>
              </w:rPr>
              <w:instrText xml:space="preserve"> PAGEREF _Toc92189347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9B3A798" w14:textId="5D381EE3" w:rsidR="00E928C8" w:rsidRDefault="00000000">
          <w:pPr>
            <w:pStyle w:val="TOC3"/>
            <w:tabs>
              <w:tab w:val="right" w:leader="dot" w:pos="9926"/>
            </w:tabs>
            <w:rPr>
              <w:b w:val="0"/>
              <w:noProof/>
              <w:color w:val="auto"/>
              <w:sz w:val="22"/>
              <w:lang w:val="en-GB" w:eastAsia="en-GB"/>
            </w:rPr>
          </w:pPr>
          <w:hyperlink w:anchor="_Toc92189348"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8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C3174E4" w14:textId="0ED02DFC" w:rsidR="00E928C8" w:rsidRDefault="00000000">
          <w:pPr>
            <w:pStyle w:val="TOC3"/>
            <w:tabs>
              <w:tab w:val="right" w:leader="dot" w:pos="9926"/>
            </w:tabs>
            <w:rPr>
              <w:b w:val="0"/>
              <w:noProof/>
              <w:color w:val="auto"/>
              <w:sz w:val="22"/>
              <w:lang w:val="en-GB" w:eastAsia="en-GB"/>
            </w:rPr>
          </w:pPr>
          <w:hyperlink w:anchor="_Toc92189349"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9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105E46A4" w14:textId="4542EFCD" w:rsidR="00E928C8" w:rsidRDefault="00000000">
          <w:pPr>
            <w:pStyle w:val="TOC3"/>
            <w:tabs>
              <w:tab w:val="right" w:leader="dot" w:pos="9926"/>
            </w:tabs>
            <w:rPr>
              <w:b w:val="0"/>
              <w:noProof/>
              <w:color w:val="auto"/>
              <w:sz w:val="22"/>
              <w:lang w:val="en-GB" w:eastAsia="en-GB"/>
            </w:rPr>
          </w:pPr>
          <w:hyperlink w:anchor="_Toc92189350"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50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0BC8C624" w14:textId="69AE7253" w:rsidR="00E928C8" w:rsidRDefault="00000000">
          <w:pPr>
            <w:pStyle w:val="TOC1"/>
            <w:tabs>
              <w:tab w:val="right" w:leader="dot" w:pos="9926"/>
            </w:tabs>
            <w:rPr>
              <w:b w:val="0"/>
              <w:noProof/>
              <w:color w:val="auto"/>
              <w:sz w:val="22"/>
              <w:lang w:val="en-GB" w:eastAsia="en-GB"/>
            </w:rPr>
          </w:pPr>
          <w:hyperlink w:anchor="_Toc92189351" w:history="1">
            <w:r w:rsidR="00E928C8" w:rsidRPr="00C07487">
              <w:rPr>
                <w:rStyle w:val="Hyperlink"/>
                <w:noProof/>
              </w:rPr>
              <w:t>Section 5: Arrays</w:t>
            </w:r>
            <w:r w:rsidR="00E928C8">
              <w:rPr>
                <w:noProof/>
                <w:webHidden/>
              </w:rPr>
              <w:tab/>
            </w:r>
            <w:r w:rsidR="00E928C8">
              <w:rPr>
                <w:noProof/>
                <w:webHidden/>
              </w:rPr>
              <w:fldChar w:fldCharType="begin"/>
            </w:r>
            <w:r w:rsidR="00E928C8">
              <w:rPr>
                <w:noProof/>
                <w:webHidden/>
              </w:rPr>
              <w:instrText xml:space="preserve"> PAGEREF _Toc92189351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660E46" w14:textId="06DE94F5" w:rsidR="00E928C8" w:rsidRDefault="00000000">
          <w:pPr>
            <w:pStyle w:val="TOC2"/>
            <w:tabs>
              <w:tab w:val="right" w:leader="dot" w:pos="9926"/>
            </w:tabs>
            <w:rPr>
              <w:b w:val="0"/>
              <w:noProof/>
              <w:color w:val="auto"/>
              <w:sz w:val="22"/>
              <w:lang w:val="en-GB" w:eastAsia="en-GB"/>
            </w:rPr>
          </w:pPr>
          <w:hyperlink w:anchor="_Toc92189352" w:history="1">
            <w:r w:rsidR="00E928C8" w:rsidRPr="00C07487">
              <w:rPr>
                <w:rStyle w:val="Hyperlink"/>
                <w:noProof/>
              </w:rPr>
              <w:t>Question 8: Inventory (program 23)</w:t>
            </w:r>
            <w:r w:rsidR="00E928C8">
              <w:rPr>
                <w:noProof/>
                <w:webHidden/>
              </w:rPr>
              <w:tab/>
            </w:r>
            <w:r w:rsidR="00E928C8">
              <w:rPr>
                <w:noProof/>
                <w:webHidden/>
              </w:rPr>
              <w:fldChar w:fldCharType="begin"/>
            </w:r>
            <w:r w:rsidR="00E928C8">
              <w:rPr>
                <w:noProof/>
                <w:webHidden/>
              </w:rPr>
              <w:instrText xml:space="preserve"> PAGEREF _Toc9218935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563E59F0" w14:textId="14CC2F0C" w:rsidR="00E928C8" w:rsidRDefault="00000000">
          <w:pPr>
            <w:pStyle w:val="TOC3"/>
            <w:tabs>
              <w:tab w:val="right" w:leader="dot" w:pos="9926"/>
            </w:tabs>
            <w:rPr>
              <w:b w:val="0"/>
              <w:noProof/>
              <w:color w:val="auto"/>
              <w:sz w:val="22"/>
              <w:lang w:val="en-GB" w:eastAsia="en-GB"/>
            </w:rPr>
          </w:pPr>
          <w:hyperlink w:anchor="_Toc9218935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5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AAD94B6" w14:textId="37CFC7E7" w:rsidR="00E928C8" w:rsidRDefault="00000000">
          <w:pPr>
            <w:pStyle w:val="TOC3"/>
            <w:tabs>
              <w:tab w:val="right" w:leader="dot" w:pos="9926"/>
            </w:tabs>
            <w:rPr>
              <w:b w:val="0"/>
              <w:noProof/>
              <w:color w:val="auto"/>
              <w:sz w:val="22"/>
              <w:lang w:val="en-GB" w:eastAsia="en-GB"/>
            </w:rPr>
          </w:pPr>
          <w:hyperlink w:anchor="_Toc9218936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2EE78E" w14:textId="28C61B0A" w:rsidR="00E928C8" w:rsidRDefault="00000000">
          <w:pPr>
            <w:pStyle w:val="TOC3"/>
            <w:tabs>
              <w:tab w:val="right" w:leader="dot" w:pos="9926"/>
            </w:tabs>
            <w:rPr>
              <w:b w:val="0"/>
              <w:noProof/>
              <w:color w:val="auto"/>
              <w:sz w:val="22"/>
              <w:lang w:val="en-GB" w:eastAsia="en-GB"/>
            </w:rPr>
          </w:pPr>
          <w:hyperlink w:anchor="_Toc9218936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1275F979" w14:textId="2E6DD2A7" w:rsidR="00E928C8" w:rsidRDefault="00000000">
          <w:pPr>
            <w:pStyle w:val="TOC1"/>
            <w:tabs>
              <w:tab w:val="right" w:leader="dot" w:pos="9926"/>
            </w:tabs>
            <w:rPr>
              <w:b w:val="0"/>
              <w:noProof/>
              <w:color w:val="auto"/>
              <w:sz w:val="22"/>
              <w:lang w:val="en-GB" w:eastAsia="en-GB"/>
            </w:rPr>
          </w:pPr>
          <w:hyperlink w:anchor="_Toc92189364" w:history="1">
            <w:r w:rsidR="00E928C8" w:rsidRPr="00C07487">
              <w:rPr>
                <w:rStyle w:val="Hyperlink"/>
                <w:noProof/>
              </w:rPr>
              <w:t>Section 6: Strings</w:t>
            </w:r>
            <w:r w:rsidR="00E928C8">
              <w:rPr>
                <w:noProof/>
                <w:webHidden/>
              </w:rPr>
              <w:tab/>
            </w:r>
            <w:r w:rsidR="00E928C8">
              <w:rPr>
                <w:noProof/>
                <w:webHidden/>
              </w:rPr>
              <w:fldChar w:fldCharType="begin"/>
            </w:r>
            <w:r w:rsidR="00E928C8">
              <w:rPr>
                <w:noProof/>
                <w:webHidden/>
              </w:rPr>
              <w:instrText xml:space="preserve"> PAGEREF _Toc92189364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52F043FD" w14:textId="1A6CA9BB" w:rsidR="00E928C8" w:rsidRDefault="00000000">
          <w:pPr>
            <w:pStyle w:val="TOC2"/>
            <w:tabs>
              <w:tab w:val="right" w:leader="dot" w:pos="9926"/>
            </w:tabs>
            <w:rPr>
              <w:b w:val="0"/>
              <w:noProof/>
              <w:color w:val="auto"/>
              <w:sz w:val="22"/>
              <w:lang w:val="en-GB" w:eastAsia="en-GB"/>
            </w:rPr>
          </w:pPr>
          <w:hyperlink w:anchor="_Toc92189365" w:history="1">
            <w:r w:rsidR="00E928C8" w:rsidRPr="00C07487">
              <w:rPr>
                <w:rStyle w:val="Hyperlink"/>
                <w:noProof/>
              </w:rPr>
              <w:t>Question 9: Initials (program 24)</w:t>
            </w:r>
            <w:r w:rsidR="00E928C8">
              <w:rPr>
                <w:noProof/>
                <w:webHidden/>
              </w:rPr>
              <w:tab/>
            </w:r>
            <w:r w:rsidR="00E928C8">
              <w:rPr>
                <w:noProof/>
                <w:webHidden/>
              </w:rPr>
              <w:fldChar w:fldCharType="begin"/>
            </w:r>
            <w:r w:rsidR="00E928C8">
              <w:rPr>
                <w:noProof/>
                <w:webHidden/>
              </w:rPr>
              <w:instrText xml:space="preserve"> PAGEREF _Toc92189365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666D211E" w14:textId="2FA7350C" w:rsidR="00E928C8" w:rsidRDefault="00000000">
          <w:pPr>
            <w:pStyle w:val="TOC3"/>
            <w:tabs>
              <w:tab w:val="right" w:leader="dot" w:pos="9926"/>
            </w:tabs>
            <w:rPr>
              <w:b w:val="0"/>
              <w:noProof/>
              <w:color w:val="auto"/>
              <w:sz w:val="22"/>
              <w:lang w:val="en-GB" w:eastAsia="en-GB"/>
            </w:rPr>
          </w:pPr>
          <w:hyperlink w:anchor="_Toc92189366"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66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039C5E6F" w14:textId="7999D167" w:rsidR="00E928C8" w:rsidRDefault="00000000">
          <w:pPr>
            <w:pStyle w:val="TOC3"/>
            <w:tabs>
              <w:tab w:val="right" w:leader="dot" w:pos="9926"/>
            </w:tabs>
            <w:rPr>
              <w:b w:val="0"/>
              <w:noProof/>
              <w:color w:val="auto"/>
              <w:sz w:val="22"/>
              <w:lang w:val="en-GB" w:eastAsia="en-GB"/>
            </w:rPr>
          </w:pPr>
          <w:hyperlink w:anchor="_Toc92189367"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7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20DF7655" w14:textId="2B0A76D8" w:rsidR="00E928C8" w:rsidRDefault="00000000">
          <w:pPr>
            <w:pStyle w:val="TOC3"/>
            <w:tabs>
              <w:tab w:val="right" w:leader="dot" w:pos="9926"/>
            </w:tabs>
            <w:rPr>
              <w:b w:val="0"/>
              <w:noProof/>
              <w:color w:val="auto"/>
              <w:sz w:val="22"/>
              <w:lang w:val="en-GB" w:eastAsia="en-GB"/>
            </w:rPr>
          </w:pPr>
          <w:hyperlink w:anchor="_Toc92189368"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8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37CB6296" w14:textId="2732DECA" w:rsidR="00E928C8" w:rsidRDefault="00000000">
          <w:pPr>
            <w:pStyle w:val="TOC2"/>
            <w:tabs>
              <w:tab w:val="right" w:leader="dot" w:pos="9926"/>
            </w:tabs>
            <w:rPr>
              <w:b w:val="0"/>
              <w:noProof/>
              <w:color w:val="auto"/>
              <w:sz w:val="22"/>
              <w:lang w:val="en-GB" w:eastAsia="en-GB"/>
            </w:rPr>
          </w:pPr>
          <w:hyperlink w:anchor="_Toc92189369" w:history="1">
            <w:r w:rsidR="00E928C8" w:rsidRPr="00C07487">
              <w:rPr>
                <w:rStyle w:val="Hyperlink"/>
                <w:noProof/>
              </w:rPr>
              <w:t>Question 10: String Manipulation (program 27)</w:t>
            </w:r>
            <w:r w:rsidR="00E928C8">
              <w:rPr>
                <w:noProof/>
                <w:webHidden/>
              </w:rPr>
              <w:tab/>
            </w:r>
            <w:r w:rsidR="00E928C8">
              <w:rPr>
                <w:noProof/>
                <w:webHidden/>
              </w:rPr>
              <w:fldChar w:fldCharType="begin"/>
            </w:r>
            <w:r w:rsidR="00E928C8">
              <w:rPr>
                <w:noProof/>
                <w:webHidden/>
              </w:rPr>
              <w:instrText xml:space="preserve"> PAGEREF _Toc92189369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1091E7D1" w14:textId="2CAA13E0" w:rsidR="00E928C8" w:rsidRDefault="00000000">
          <w:pPr>
            <w:pStyle w:val="TOC3"/>
            <w:tabs>
              <w:tab w:val="right" w:leader="dot" w:pos="9926"/>
            </w:tabs>
            <w:rPr>
              <w:b w:val="0"/>
              <w:noProof/>
              <w:color w:val="auto"/>
              <w:sz w:val="22"/>
              <w:lang w:val="en-GB" w:eastAsia="en-GB"/>
            </w:rPr>
          </w:pPr>
          <w:hyperlink w:anchor="_Toc9218937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0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4876EFCD" w14:textId="3AA89440" w:rsidR="00E928C8" w:rsidRDefault="00000000">
          <w:pPr>
            <w:pStyle w:val="TOC3"/>
            <w:tabs>
              <w:tab w:val="right" w:leader="dot" w:pos="9926"/>
            </w:tabs>
            <w:rPr>
              <w:b w:val="0"/>
              <w:noProof/>
              <w:color w:val="auto"/>
              <w:sz w:val="22"/>
              <w:lang w:val="en-GB" w:eastAsia="en-GB"/>
            </w:rPr>
          </w:pPr>
          <w:hyperlink w:anchor="_Toc9218937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1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15DA7221" w14:textId="579B6641" w:rsidR="00E928C8" w:rsidRDefault="00000000">
          <w:pPr>
            <w:pStyle w:val="TOC3"/>
            <w:tabs>
              <w:tab w:val="right" w:leader="dot" w:pos="9926"/>
            </w:tabs>
            <w:rPr>
              <w:b w:val="0"/>
              <w:noProof/>
              <w:color w:val="auto"/>
              <w:sz w:val="22"/>
              <w:lang w:val="en-GB" w:eastAsia="en-GB"/>
            </w:rPr>
          </w:pPr>
          <w:hyperlink w:anchor="_Toc9218937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2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7859099E" w14:textId="24C7549F" w:rsidR="00E928C8" w:rsidRDefault="00000000">
          <w:pPr>
            <w:pStyle w:val="TOC1"/>
            <w:tabs>
              <w:tab w:val="right" w:leader="dot" w:pos="9926"/>
            </w:tabs>
            <w:rPr>
              <w:b w:val="0"/>
              <w:noProof/>
              <w:color w:val="auto"/>
              <w:sz w:val="22"/>
              <w:lang w:val="en-GB" w:eastAsia="en-GB"/>
            </w:rPr>
          </w:pPr>
          <w:hyperlink w:anchor="_Toc92189373" w:history="1">
            <w:r w:rsidR="00E928C8" w:rsidRPr="00C07487">
              <w:rPr>
                <w:rStyle w:val="Hyperlink"/>
                <w:noProof/>
              </w:rPr>
              <w:t>Section 7: Debugging</w:t>
            </w:r>
            <w:r w:rsidR="00E928C8">
              <w:rPr>
                <w:noProof/>
                <w:webHidden/>
              </w:rPr>
              <w:tab/>
            </w:r>
            <w:r w:rsidR="00E928C8">
              <w:rPr>
                <w:noProof/>
                <w:webHidden/>
              </w:rPr>
              <w:fldChar w:fldCharType="begin"/>
            </w:r>
            <w:r w:rsidR="00E928C8">
              <w:rPr>
                <w:noProof/>
                <w:webHidden/>
              </w:rPr>
              <w:instrText xml:space="preserve"> PAGEREF _Toc92189373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AD2E3FE" w14:textId="5B27C8CB" w:rsidR="00E928C8" w:rsidRDefault="00000000">
          <w:pPr>
            <w:pStyle w:val="TOC2"/>
            <w:tabs>
              <w:tab w:val="right" w:leader="dot" w:pos="9926"/>
            </w:tabs>
            <w:rPr>
              <w:b w:val="0"/>
              <w:noProof/>
              <w:color w:val="auto"/>
              <w:sz w:val="22"/>
              <w:lang w:val="en-GB" w:eastAsia="en-GB"/>
            </w:rPr>
          </w:pPr>
          <w:hyperlink w:anchor="_Toc92189374" w:history="1">
            <w:r w:rsidR="00E928C8" w:rsidRPr="00C07487">
              <w:rPr>
                <w:rStyle w:val="Hyperlink"/>
                <w:noProof/>
              </w:rPr>
              <w:t>Question 11: Unexpected Code (program 31)</w:t>
            </w:r>
            <w:r w:rsidR="00E928C8">
              <w:rPr>
                <w:noProof/>
                <w:webHidden/>
              </w:rPr>
              <w:tab/>
            </w:r>
            <w:r w:rsidR="00E928C8">
              <w:rPr>
                <w:noProof/>
                <w:webHidden/>
              </w:rPr>
              <w:fldChar w:fldCharType="begin"/>
            </w:r>
            <w:r w:rsidR="00E928C8">
              <w:rPr>
                <w:noProof/>
                <w:webHidden/>
              </w:rPr>
              <w:instrText xml:space="preserve"> PAGEREF _Toc92189374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78148D6" w14:textId="5BE20B54" w:rsidR="00E928C8" w:rsidRDefault="00000000">
          <w:pPr>
            <w:pStyle w:val="TOC3"/>
            <w:tabs>
              <w:tab w:val="right" w:leader="dot" w:pos="9926"/>
            </w:tabs>
            <w:rPr>
              <w:b w:val="0"/>
              <w:noProof/>
              <w:color w:val="auto"/>
              <w:sz w:val="22"/>
              <w:lang w:val="en-GB" w:eastAsia="en-GB"/>
            </w:rPr>
          </w:pPr>
          <w:hyperlink w:anchor="_Toc9218937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5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15D4111D" w14:textId="7D71069D" w:rsidR="00E928C8" w:rsidRDefault="00000000">
          <w:pPr>
            <w:pStyle w:val="TOC3"/>
            <w:tabs>
              <w:tab w:val="right" w:leader="dot" w:pos="9926"/>
            </w:tabs>
            <w:rPr>
              <w:b w:val="0"/>
              <w:noProof/>
              <w:color w:val="auto"/>
              <w:sz w:val="22"/>
              <w:lang w:val="en-GB" w:eastAsia="en-GB"/>
            </w:rPr>
          </w:pPr>
          <w:hyperlink w:anchor="_Toc9218937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6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3A13113" w14:textId="72AF414E" w:rsidR="00E928C8" w:rsidRDefault="00000000">
          <w:pPr>
            <w:pStyle w:val="TOC3"/>
            <w:tabs>
              <w:tab w:val="right" w:leader="dot" w:pos="9926"/>
            </w:tabs>
            <w:rPr>
              <w:b w:val="0"/>
              <w:noProof/>
              <w:color w:val="auto"/>
              <w:sz w:val="22"/>
              <w:lang w:val="en-GB" w:eastAsia="en-GB"/>
            </w:rPr>
          </w:pPr>
          <w:hyperlink w:anchor="_Toc9218937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7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9E44778" w14:textId="1630DD12" w:rsidR="00E928C8" w:rsidRDefault="00000000">
          <w:pPr>
            <w:pStyle w:val="TOC1"/>
            <w:tabs>
              <w:tab w:val="right" w:leader="dot" w:pos="9926"/>
            </w:tabs>
            <w:rPr>
              <w:b w:val="0"/>
              <w:noProof/>
              <w:color w:val="auto"/>
              <w:sz w:val="22"/>
              <w:lang w:val="en-GB" w:eastAsia="en-GB"/>
            </w:rPr>
          </w:pPr>
          <w:hyperlink w:anchor="_Toc92189378" w:history="1">
            <w:r w:rsidR="00E928C8" w:rsidRPr="00C07487">
              <w:rPr>
                <w:rStyle w:val="Hyperlink"/>
                <w:noProof/>
              </w:rPr>
              <w:t>Section 8: Pointers and References</w:t>
            </w:r>
            <w:r w:rsidR="00E928C8">
              <w:rPr>
                <w:noProof/>
                <w:webHidden/>
              </w:rPr>
              <w:tab/>
            </w:r>
            <w:r w:rsidR="00E928C8">
              <w:rPr>
                <w:noProof/>
                <w:webHidden/>
              </w:rPr>
              <w:fldChar w:fldCharType="begin"/>
            </w:r>
            <w:r w:rsidR="00E928C8">
              <w:rPr>
                <w:noProof/>
                <w:webHidden/>
              </w:rPr>
              <w:instrText xml:space="preserve"> PAGEREF _Toc92189378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596AED2" w14:textId="6E5506B1" w:rsidR="00E928C8" w:rsidRDefault="00000000">
          <w:pPr>
            <w:pStyle w:val="TOC2"/>
            <w:tabs>
              <w:tab w:val="right" w:leader="dot" w:pos="9926"/>
            </w:tabs>
            <w:rPr>
              <w:b w:val="0"/>
              <w:noProof/>
              <w:color w:val="auto"/>
              <w:sz w:val="22"/>
              <w:lang w:val="en-GB" w:eastAsia="en-GB"/>
            </w:rPr>
          </w:pPr>
          <w:hyperlink w:anchor="_Toc92189379" w:history="1">
            <w:r w:rsidR="00E928C8" w:rsidRPr="00C07487">
              <w:rPr>
                <w:rStyle w:val="Hyperlink"/>
                <w:noProof/>
              </w:rPr>
              <w:t>Question 12: The Changing Pointer (program 36)</w:t>
            </w:r>
            <w:r w:rsidR="00E928C8">
              <w:rPr>
                <w:noProof/>
                <w:webHidden/>
              </w:rPr>
              <w:tab/>
            </w:r>
            <w:r w:rsidR="00E928C8">
              <w:rPr>
                <w:noProof/>
                <w:webHidden/>
              </w:rPr>
              <w:fldChar w:fldCharType="begin"/>
            </w:r>
            <w:r w:rsidR="00E928C8">
              <w:rPr>
                <w:noProof/>
                <w:webHidden/>
              </w:rPr>
              <w:instrText xml:space="preserve"> PAGEREF _Toc92189379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BD7B2B" w14:textId="7F4FFF36" w:rsidR="00E928C8" w:rsidRDefault="00000000">
          <w:pPr>
            <w:pStyle w:val="TOC3"/>
            <w:tabs>
              <w:tab w:val="right" w:leader="dot" w:pos="9926"/>
            </w:tabs>
            <w:rPr>
              <w:b w:val="0"/>
              <w:noProof/>
              <w:color w:val="auto"/>
              <w:sz w:val="22"/>
              <w:lang w:val="en-GB" w:eastAsia="en-GB"/>
            </w:rPr>
          </w:pPr>
          <w:hyperlink w:anchor="_Toc9218938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0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2AE209" w14:textId="1D2A43F6" w:rsidR="00E928C8" w:rsidRDefault="00000000">
          <w:pPr>
            <w:pStyle w:val="TOC3"/>
            <w:tabs>
              <w:tab w:val="right" w:leader="dot" w:pos="9926"/>
            </w:tabs>
            <w:rPr>
              <w:b w:val="0"/>
              <w:noProof/>
              <w:color w:val="auto"/>
              <w:sz w:val="22"/>
              <w:lang w:val="en-GB" w:eastAsia="en-GB"/>
            </w:rPr>
          </w:pPr>
          <w:hyperlink w:anchor="_Toc9218938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1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82E3CB3" w14:textId="2D8CA375" w:rsidR="00E928C8" w:rsidRDefault="00000000">
          <w:pPr>
            <w:pStyle w:val="TOC3"/>
            <w:tabs>
              <w:tab w:val="right" w:leader="dot" w:pos="9926"/>
            </w:tabs>
            <w:rPr>
              <w:b w:val="0"/>
              <w:noProof/>
              <w:color w:val="auto"/>
              <w:sz w:val="22"/>
              <w:lang w:val="en-GB" w:eastAsia="en-GB"/>
            </w:rPr>
          </w:pPr>
          <w:hyperlink w:anchor="_Toc9218938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2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10DB792B" w14:textId="34EDC966" w:rsidR="00E928C8" w:rsidRDefault="00000000">
          <w:pPr>
            <w:pStyle w:val="TOC2"/>
            <w:tabs>
              <w:tab w:val="right" w:leader="dot" w:pos="9926"/>
            </w:tabs>
            <w:rPr>
              <w:b w:val="0"/>
              <w:noProof/>
              <w:color w:val="auto"/>
              <w:sz w:val="22"/>
              <w:lang w:val="en-GB" w:eastAsia="en-GB"/>
            </w:rPr>
          </w:pPr>
          <w:hyperlink w:anchor="_Toc92189383" w:history="1">
            <w:r w:rsidR="00E928C8" w:rsidRPr="00C07487">
              <w:rPr>
                <w:rStyle w:val="Hyperlink"/>
                <w:noProof/>
              </w:rPr>
              <w:t>Question 13: Using References (program 38)</w:t>
            </w:r>
            <w:r w:rsidR="00E928C8">
              <w:rPr>
                <w:noProof/>
                <w:webHidden/>
              </w:rPr>
              <w:tab/>
            </w:r>
            <w:r w:rsidR="00E928C8">
              <w:rPr>
                <w:noProof/>
                <w:webHidden/>
              </w:rPr>
              <w:fldChar w:fldCharType="begin"/>
            </w:r>
            <w:r w:rsidR="00E928C8">
              <w:rPr>
                <w:noProof/>
                <w:webHidden/>
              </w:rPr>
              <w:instrText xml:space="preserve"> PAGEREF _Toc92189383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4EC42DCD" w14:textId="34E7CE64" w:rsidR="00E928C8" w:rsidRDefault="00000000">
          <w:pPr>
            <w:pStyle w:val="TOC3"/>
            <w:tabs>
              <w:tab w:val="right" w:leader="dot" w:pos="9926"/>
            </w:tabs>
            <w:rPr>
              <w:b w:val="0"/>
              <w:noProof/>
              <w:color w:val="auto"/>
              <w:sz w:val="22"/>
              <w:lang w:val="en-GB" w:eastAsia="en-GB"/>
            </w:rPr>
          </w:pPr>
          <w:hyperlink w:anchor="_Toc9218938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4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571E00BD" w14:textId="7A6F27DC" w:rsidR="00E928C8" w:rsidRDefault="00000000">
          <w:pPr>
            <w:pStyle w:val="TOC3"/>
            <w:tabs>
              <w:tab w:val="right" w:leader="dot" w:pos="9926"/>
            </w:tabs>
            <w:rPr>
              <w:b w:val="0"/>
              <w:noProof/>
              <w:color w:val="auto"/>
              <w:sz w:val="22"/>
              <w:lang w:val="en-GB" w:eastAsia="en-GB"/>
            </w:rPr>
          </w:pPr>
          <w:hyperlink w:anchor="_Toc9218938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5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350F48C0" w14:textId="64E50678" w:rsidR="00E928C8" w:rsidRDefault="00000000">
          <w:pPr>
            <w:pStyle w:val="TOC3"/>
            <w:tabs>
              <w:tab w:val="right" w:leader="dot" w:pos="9926"/>
            </w:tabs>
            <w:rPr>
              <w:b w:val="0"/>
              <w:noProof/>
              <w:color w:val="auto"/>
              <w:sz w:val="22"/>
              <w:lang w:val="en-GB" w:eastAsia="en-GB"/>
            </w:rPr>
          </w:pPr>
          <w:hyperlink w:anchor="_Toc9218938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6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2666AB6B" w14:textId="10D0FBA6" w:rsidR="00E928C8" w:rsidRDefault="00000000">
          <w:pPr>
            <w:pStyle w:val="TOC1"/>
            <w:tabs>
              <w:tab w:val="right" w:leader="dot" w:pos="9926"/>
            </w:tabs>
            <w:rPr>
              <w:b w:val="0"/>
              <w:noProof/>
              <w:color w:val="auto"/>
              <w:sz w:val="22"/>
              <w:lang w:val="en-GB" w:eastAsia="en-GB"/>
            </w:rPr>
          </w:pPr>
          <w:hyperlink w:anchor="_Toc92189387" w:history="1">
            <w:r w:rsidR="00E928C8" w:rsidRPr="00C07487">
              <w:rPr>
                <w:rStyle w:val="Hyperlink"/>
                <w:noProof/>
              </w:rPr>
              <w:t>Section 9: File Handling</w:t>
            </w:r>
            <w:r w:rsidR="00E928C8">
              <w:rPr>
                <w:noProof/>
                <w:webHidden/>
              </w:rPr>
              <w:tab/>
            </w:r>
            <w:r w:rsidR="00E928C8">
              <w:rPr>
                <w:noProof/>
                <w:webHidden/>
              </w:rPr>
              <w:fldChar w:fldCharType="begin"/>
            </w:r>
            <w:r w:rsidR="00E928C8">
              <w:rPr>
                <w:noProof/>
                <w:webHidden/>
              </w:rPr>
              <w:instrText xml:space="preserve"> PAGEREF _Toc92189387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BCAEE27" w14:textId="2D63D3F5" w:rsidR="00E928C8" w:rsidRDefault="00000000">
          <w:pPr>
            <w:pStyle w:val="TOC2"/>
            <w:tabs>
              <w:tab w:val="right" w:leader="dot" w:pos="9926"/>
            </w:tabs>
            <w:rPr>
              <w:b w:val="0"/>
              <w:noProof/>
              <w:color w:val="auto"/>
              <w:sz w:val="22"/>
              <w:lang w:val="en-GB" w:eastAsia="en-GB"/>
            </w:rPr>
          </w:pPr>
          <w:hyperlink w:anchor="_Toc92189388" w:history="1">
            <w:r w:rsidR="00E928C8" w:rsidRPr="00C07487">
              <w:rPr>
                <w:rStyle w:val="Hyperlink"/>
                <w:noProof/>
              </w:rPr>
              <w:t>Question 14: To Ten Scores (program 43)</w:t>
            </w:r>
            <w:r w:rsidR="00E928C8">
              <w:rPr>
                <w:noProof/>
                <w:webHidden/>
              </w:rPr>
              <w:tab/>
            </w:r>
            <w:r w:rsidR="00E928C8">
              <w:rPr>
                <w:noProof/>
                <w:webHidden/>
              </w:rPr>
              <w:fldChar w:fldCharType="begin"/>
            </w:r>
            <w:r w:rsidR="00E928C8">
              <w:rPr>
                <w:noProof/>
                <w:webHidden/>
              </w:rPr>
              <w:instrText xml:space="preserve"> PAGEREF _Toc92189388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31F368B" w14:textId="7025D644" w:rsidR="00E928C8" w:rsidRDefault="00000000">
          <w:pPr>
            <w:pStyle w:val="TOC3"/>
            <w:tabs>
              <w:tab w:val="right" w:leader="dot" w:pos="9926"/>
            </w:tabs>
            <w:rPr>
              <w:b w:val="0"/>
              <w:noProof/>
              <w:color w:val="auto"/>
              <w:sz w:val="22"/>
              <w:lang w:val="en-GB" w:eastAsia="en-GB"/>
            </w:rPr>
          </w:pPr>
          <w:hyperlink w:anchor="_Toc9218938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9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1F7C4D50" w14:textId="6FDE8B1F" w:rsidR="00E928C8" w:rsidRDefault="00000000">
          <w:pPr>
            <w:pStyle w:val="TOC3"/>
            <w:tabs>
              <w:tab w:val="right" w:leader="dot" w:pos="9926"/>
            </w:tabs>
            <w:rPr>
              <w:b w:val="0"/>
              <w:noProof/>
              <w:color w:val="auto"/>
              <w:sz w:val="22"/>
              <w:lang w:val="en-GB" w:eastAsia="en-GB"/>
            </w:rPr>
          </w:pPr>
          <w:hyperlink w:anchor="_Toc9218939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90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7EAEAF3B" w14:textId="6D94C642" w:rsidR="00E928C8" w:rsidRDefault="00000000">
          <w:pPr>
            <w:pStyle w:val="TOC3"/>
            <w:tabs>
              <w:tab w:val="right" w:leader="dot" w:pos="9926"/>
            </w:tabs>
            <w:rPr>
              <w:b w:val="0"/>
              <w:noProof/>
              <w:color w:val="auto"/>
              <w:sz w:val="22"/>
              <w:lang w:val="en-GB" w:eastAsia="en-GB"/>
            </w:rPr>
          </w:pPr>
          <w:hyperlink w:anchor="_Toc9218939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91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0E855AFB" w14:textId="5ABB284F" w:rsidR="00E928C8" w:rsidRDefault="00000000">
          <w:pPr>
            <w:pStyle w:val="TOC1"/>
            <w:tabs>
              <w:tab w:val="right" w:leader="dot" w:pos="9926"/>
            </w:tabs>
            <w:rPr>
              <w:b w:val="0"/>
              <w:noProof/>
              <w:color w:val="auto"/>
              <w:sz w:val="22"/>
              <w:lang w:val="en-GB" w:eastAsia="en-GB"/>
            </w:rPr>
          </w:pPr>
          <w:hyperlink w:anchor="_Toc92189392" w:history="1">
            <w:r w:rsidR="00E928C8" w:rsidRPr="00C07487">
              <w:rPr>
                <w:rStyle w:val="Hyperlink"/>
                <w:noProof/>
              </w:rPr>
              <w:t>Section 10: OOP</w:t>
            </w:r>
            <w:r w:rsidR="00E928C8">
              <w:rPr>
                <w:noProof/>
                <w:webHidden/>
              </w:rPr>
              <w:tab/>
            </w:r>
            <w:r w:rsidR="00E928C8">
              <w:rPr>
                <w:noProof/>
                <w:webHidden/>
              </w:rPr>
              <w:fldChar w:fldCharType="begin"/>
            </w:r>
            <w:r w:rsidR="00E928C8">
              <w:rPr>
                <w:noProof/>
                <w:webHidden/>
              </w:rPr>
              <w:instrText xml:space="preserve"> PAGEREF _Toc92189392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2CFFFC11" w14:textId="10665E95" w:rsidR="00E928C8" w:rsidRDefault="00000000">
          <w:pPr>
            <w:pStyle w:val="TOC2"/>
            <w:tabs>
              <w:tab w:val="right" w:leader="dot" w:pos="9926"/>
            </w:tabs>
            <w:rPr>
              <w:b w:val="0"/>
              <w:noProof/>
              <w:color w:val="auto"/>
              <w:sz w:val="22"/>
              <w:lang w:val="en-GB" w:eastAsia="en-GB"/>
            </w:rPr>
          </w:pPr>
          <w:hyperlink w:anchor="_Toc92189393" w:history="1">
            <w:r w:rsidR="00E928C8" w:rsidRPr="00C07487">
              <w:rPr>
                <w:rStyle w:val="Hyperlink"/>
                <w:noProof/>
              </w:rPr>
              <w:t>Question 15: ePet Care (program 40)</w:t>
            </w:r>
            <w:r w:rsidR="00E928C8">
              <w:rPr>
                <w:noProof/>
                <w:webHidden/>
              </w:rPr>
              <w:tab/>
            </w:r>
            <w:r w:rsidR="00E928C8">
              <w:rPr>
                <w:noProof/>
                <w:webHidden/>
              </w:rPr>
              <w:fldChar w:fldCharType="begin"/>
            </w:r>
            <w:r w:rsidR="00E928C8">
              <w:rPr>
                <w:noProof/>
                <w:webHidden/>
              </w:rPr>
              <w:instrText xml:space="preserve"> PAGEREF _Toc92189393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7375EA72" w14:textId="00D06A5A" w:rsidR="00E928C8" w:rsidRDefault="00000000">
          <w:pPr>
            <w:pStyle w:val="TOC3"/>
            <w:tabs>
              <w:tab w:val="right" w:leader="dot" w:pos="9926"/>
            </w:tabs>
            <w:rPr>
              <w:b w:val="0"/>
              <w:noProof/>
              <w:color w:val="auto"/>
              <w:sz w:val="22"/>
              <w:lang w:val="en-GB" w:eastAsia="en-GB"/>
            </w:rPr>
          </w:pPr>
          <w:hyperlink w:anchor="_Toc9218939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94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549C34AB" w14:textId="6D03BF57" w:rsidR="00E928C8" w:rsidRDefault="00000000">
          <w:pPr>
            <w:pStyle w:val="TOC3"/>
            <w:tabs>
              <w:tab w:val="right" w:leader="dot" w:pos="9926"/>
            </w:tabs>
            <w:rPr>
              <w:b w:val="0"/>
              <w:noProof/>
              <w:color w:val="auto"/>
              <w:sz w:val="22"/>
              <w:lang w:val="en-GB" w:eastAsia="en-GB"/>
            </w:rPr>
          </w:pPr>
          <w:hyperlink w:anchor="_Toc92189438"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438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079D659B" w14:textId="472D091C" w:rsidR="00E928C8" w:rsidRDefault="00000000">
          <w:pPr>
            <w:pStyle w:val="TOC3"/>
            <w:tabs>
              <w:tab w:val="right" w:leader="dot" w:pos="9926"/>
            </w:tabs>
            <w:rPr>
              <w:b w:val="0"/>
              <w:noProof/>
              <w:color w:val="auto"/>
              <w:sz w:val="22"/>
              <w:lang w:val="en-GB" w:eastAsia="en-GB"/>
            </w:rPr>
          </w:pPr>
          <w:hyperlink w:anchor="_Toc92189439"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439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3C4FAAD9" w14:textId="44AD5661" w:rsidR="00E928C8" w:rsidRDefault="00000000">
          <w:pPr>
            <w:pStyle w:val="TOC1"/>
            <w:tabs>
              <w:tab w:val="right" w:leader="dot" w:pos="9926"/>
            </w:tabs>
            <w:rPr>
              <w:b w:val="0"/>
              <w:noProof/>
              <w:color w:val="auto"/>
              <w:sz w:val="22"/>
              <w:lang w:val="en-GB" w:eastAsia="en-GB"/>
            </w:rPr>
          </w:pPr>
          <w:hyperlink w:anchor="_Toc92189440" w:history="1">
            <w:r w:rsidR="00E928C8" w:rsidRPr="00C07487">
              <w:rPr>
                <w:rStyle w:val="Hyperlink"/>
                <w:noProof/>
              </w:rPr>
              <w:t>Section 11: GitHub</w:t>
            </w:r>
            <w:r w:rsidR="00E928C8">
              <w:rPr>
                <w:noProof/>
                <w:webHidden/>
              </w:rPr>
              <w:tab/>
            </w:r>
            <w:r w:rsidR="00E928C8">
              <w:rPr>
                <w:noProof/>
                <w:webHidden/>
              </w:rPr>
              <w:fldChar w:fldCharType="begin"/>
            </w:r>
            <w:r w:rsidR="00E928C8">
              <w:rPr>
                <w:noProof/>
                <w:webHidden/>
              </w:rPr>
              <w:instrText xml:space="preserve"> PAGEREF _Toc92189440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75A21DE" w14:textId="6CDDE7FE" w:rsidR="00E928C8" w:rsidRDefault="00000000">
          <w:pPr>
            <w:pStyle w:val="TOC2"/>
            <w:tabs>
              <w:tab w:val="right" w:leader="dot" w:pos="9926"/>
            </w:tabs>
            <w:rPr>
              <w:b w:val="0"/>
              <w:noProof/>
              <w:color w:val="auto"/>
              <w:sz w:val="22"/>
              <w:lang w:val="en-GB" w:eastAsia="en-GB"/>
            </w:rPr>
          </w:pPr>
          <w:hyperlink w:anchor="_Toc92189441" w:history="1">
            <w:r w:rsidR="00E928C8" w:rsidRPr="00C07487">
              <w:rPr>
                <w:rStyle w:val="Hyperlink"/>
                <w:noProof/>
              </w:rPr>
              <w:t>Question 16: GitHub Evidence</w:t>
            </w:r>
            <w:r w:rsidR="00E928C8">
              <w:rPr>
                <w:noProof/>
                <w:webHidden/>
              </w:rPr>
              <w:tab/>
            </w:r>
            <w:r w:rsidR="00E928C8">
              <w:rPr>
                <w:noProof/>
                <w:webHidden/>
              </w:rPr>
              <w:fldChar w:fldCharType="begin"/>
            </w:r>
            <w:r w:rsidR="00E928C8">
              <w:rPr>
                <w:noProof/>
                <w:webHidden/>
              </w:rPr>
              <w:instrText xml:space="preserve"> PAGEREF _Toc92189441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DBA9A49" w14:textId="37D23616" w:rsidR="00D40123" w:rsidRDefault="00D40123">
          <w:r>
            <w:rPr>
              <w:bCs/>
              <w:noProof/>
            </w:rPr>
            <w:fldChar w:fldCharType="end"/>
          </w:r>
        </w:p>
      </w:sdtContent>
    </w:sdt>
    <w:p w14:paraId="5282442C" w14:textId="6F1CBC81" w:rsidR="00D40123" w:rsidRDefault="00D40123" w:rsidP="00DF027C"/>
    <w:p w14:paraId="3C78A1E4" w14:textId="77777777" w:rsidR="00D40123" w:rsidRDefault="00D40123">
      <w:pPr>
        <w:spacing w:after="200"/>
      </w:pPr>
      <w:r>
        <w:br w:type="page"/>
      </w:r>
    </w:p>
    <w:p w14:paraId="41700AB3" w14:textId="2982BE51" w:rsidR="008338BF" w:rsidRPr="008338BF" w:rsidRDefault="008338BF" w:rsidP="00D40123">
      <w:pPr>
        <w:pStyle w:val="Heading1"/>
        <w:rPr>
          <w:color w:val="FF0000"/>
        </w:rPr>
      </w:pPr>
      <w:bookmarkStart w:id="0" w:name="_Toc92189318"/>
      <w:r w:rsidRPr="008338BF">
        <w:rPr>
          <w:color w:val="FF0000"/>
        </w:rPr>
        <w:lastRenderedPageBreak/>
        <w:t>Code must be added as an object, not screenshot</w:t>
      </w:r>
      <w:bookmarkEnd w:id="0"/>
    </w:p>
    <w:p w14:paraId="1C7B244A" w14:textId="77777777" w:rsidR="00796E54" w:rsidRDefault="00796E54" w:rsidP="00796E54">
      <w:pPr>
        <w:pStyle w:val="Heading1"/>
      </w:pPr>
      <w:bookmarkStart w:id="1" w:name="_Toc86309259"/>
      <w:bookmarkStart w:id="2" w:name="_Toc92189319"/>
      <w:r>
        <w:t>Section 1: Variables and Operators</w:t>
      </w:r>
      <w:bookmarkEnd w:id="1"/>
      <w:bookmarkEnd w:id="2"/>
    </w:p>
    <w:p w14:paraId="3B2BF6C9" w14:textId="77777777" w:rsidR="00796E54" w:rsidRDefault="00796E54" w:rsidP="00796E54">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20A756F0" w14:textId="77777777" w:rsidR="00796E54" w:rsidRDefault="00796E54" w:rsidP="00796E54">
      <w:pPr>
        <w:pStyle w:val="Heading3"/>
        <w:spacing w:line="360" w:lineRule="auto"/>
      </w:pPr>
      <w:bookmarkStart w:id="5" w:name="_Toc86309261"/>
      <w:bookmarkStart w:id="6" w:name="_Toc92189321"/>
      <w:r>
        <w:t>Program Requirements:</w:t>
      </w:r>
      <w:bookmarkEnd w:id="5"/>
      <w:bookmarkEnd w:id="6"/>
    </w:p>
    <w:p w14:paraId="4EBEE777" w14:textId="77777777" w:rsidR="00796E54" w:rsidRPr="002A0F66" w:rsidRDefault="00796E54" w:rsidP="00796E54">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0CC29581" w14:textId="77777777" w:rsidR="00796E54" w:rsidRDefault="00796E54" w:rsidP="00796E54">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FEE1E1A"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0D0593AE"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29FF3196"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r w:rsidRPr="00C4064E">
        <w:rPr>
          <w:rStyle w:val="spellingerror"/>
          <w:rFonts w:ascii="Tahoma" w:hAnsi="Tahoma" w:cs="Tahoma"/>
          <w:sz w:val="20"/>
          <w:szCs w:val="20"/>
        </w:rPr>
        <w:t>cout</w:t>
      </w:r>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r w:rsidRPr="00C4064E">
        <w:rPr>
          <w:rStyle w:val="spellingerror"/>
          <w:rFonts w:ascii="Tahoma" w:hAnsi="Tahoma" w:cs="Tahoma"/>
          <w:sz w:val="20"/>
          <w:szCs w:val="20"/>
        </w:rPr>
        <w:t>m</w:t>
      </w:r>
      <w:r>
        <w:rPr>
          <w:rStyle w:val="spellingerror"/>
          <w:rFonts w:ascii="Tahoma" w:hAnsi="Tahoma" w:cs="Tahoma"/>
          <w:sz w:val="20"/>
          <w:szCs w:val="20"/>
        </w:rPr>
        <w:t>y_health</w:t>
      </w:r>
      <w:r w:rsidRPr="00C4064E">
        <w:rPr>
          <w:rStyle w:val="normaltextrun"/>
          <w:rFonts w:ascii="Tahoma" w:hAnsi="Tahoma" w:cs="Tahoma"/>
          <w:sz w:val="20"/>
          <w:szCs w:val="20"/>
        </w:rPr>
        <w:t> &lt;&lt; </w:t>
      </w:r>
      <w:r w:rsidRPr="00C4064E">
        <w:rPr>
          <w:rStyle w:val="spellingerror"/>
          <w:rFonts w:ascii="Tahoma" w:hAnsi="Tahoma" w:cs="Tahoma"/>
          <w:sz w:val="20"/>
          <w:szCs w:val="20"/>
        </w:rPr>
        <w:t>endl</w:t>
      </w:r>
      <w:r w:rsidRPr="00C4064E">
        <w:rPr>
          <w:rStyle w:val="normaltextrun"/>
          <w:rFonts w:ascii="Tahoma" w:hAnsi="Tahoma" w:cs="Tahoma"/>
          <w:sz w:val="20"/>
          <w:szCs w:val="20"/>
        </w:rPr>
        <w:t>;</w:t>
      </w:r>
      <w:r w:rsidRPr="00C4064E">
        <w:rPr>
          <w:rStyle w:val="eop"/>
          <w:rFonts w:ascii="Tahoma" w:hAnsi="Tahoma" w:cs="Tahoma"/>
          <w:sz w:val="20"/>
          <w:szCs w:val="20"/>
        </w:rPr>
        <w:t> </w:t>
      </w:r>
    </w:p>
    <w:p w14:paraId="3E1E03E3"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r w:rsidRPr="00C4064E">
        <w:rPr>
          <w:rStyle w:val="spellingerror"/>
          <w:rFonts w:ascii="Tahoma" w:hAnsi="Tahoma" w:cs="Tahoma"/>
          <w:sz w:val="20"/>
          <w:szCs w:val="20"/>
        </w:rPr>
        <w:t>cout</w:t>
      </w:r>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is </w:t>
      </w:r>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r w:rsidRPr="00C4064E">
        <w:rPr>
          <w:rStyle w:val="spellingerror"/>
          <w:rFonts w:ascii="Tahoma" w:hAnsi="Tahoma" w:cs="Tahoma"/>
          <w:sz w:val="20"/>
          <w:szCs w:val="20"/>
        </w:rPr>
        <w:t>m</w:t>
      </w:r>
      <w:r>
        <w:rPr>
          <w:rStyle w:val="spellingerror"/>
          <w:rFonts w:ascii="Tahoma" w:hAnsi="Tahoma" w:cs="Tahoma"/>
          <w:sz w:val="20"/>
          <w:szCs w:val="20"/>
        </w:rPr>
        <w:t>y_weapon</w:t>
      </w:r>
      <w:r w:rsidRPr="00C4064E">
        <w:rPr>
          <w:rStyle w:val="normaltextrun"/>
          <w:rFonts w:ascii="Tahoma" w:hAnsi="Tahoma" w:cs="Tahoma"/>
          <w:sz w:val="20"/>
          <w:szCs w:val="20"/>
        </w:rPr>
        <w:t> &lt;&lt; </w:t>
      </w:r>
      <w:r w:rsidRPr="00C4064E">
        <w:rPr>
          <w:rStyle w:val="spellingerror"/>
          <w:rFonts w:ascii="Tahoma" w:hAnsi="Tahoma" w:cs="Tahoma"/>
          <w:sz w:val="20"/>
          <w:szCs w:val="20"/>
        </w:rPr>
        <w:t>endl</w:t>
      </w:r>
      <w:r w:rsidRPr="00C4064E">
        <w:rPr>
          <w:rStyle w:val="normaltextrun"/>
          <w:rFonts w:ascii="Tahoma" w:hAnsi="Tahoma" w:cs="Tahoma"/>
          <w:sz w:val="20"/>
          <w:szCs w:val="20"/>
        </w:rPr>
        <w:t>;</w:t>
      </w:r>
      <w:r w:rsidRPr="00C4064E">
        <w:rPr>
          <w:rStyle w:val="eop"/>
          <w:rFonts w:ascii="Tahoma" w:hAnsi="Tahoma" w:cs="Tahoma"/>
          <w:sz w:val="20"/>
          <w:szCs w:val="20"/>
        </w:rPr>
        <w:t> </w:t>
      </w:r>
    </w:p>
    <w:p w14:paraId="2087DE61" w14:textId="77777777" w:rsidR="00796E54" w:rsidRDefault="00796E54" w:rsidP="00796E54">
      <w:pPr>
        <w:pStyle w:val="Heading3"/>
        <w:spacing w:line="360" w:lineRule="auto"/>
      </w:pPr>
      <w:bookmarkStart w:id="7" w:name="_Toc86309262"/>
      <w:bookmarkStart w:id="8" w:name="_Toc92189322"/>
      <w:r>
        <w:t>Program Code:</w:t>
      </w:r>
      <w:bookmarkEnd w:id="7"/>
      <w:bookmarkEnd w:id="8"/>
    </w:p>
    <w:bookmarkStart w:id="9" w:name="_MON_1731327579"/>
    <w:bookmarkEnd w:id="9"/>
    <w:p w14:paraId="176AEA96" w14:textId="4C337D4B" w:rsidR="00796E54" w:rsidRPr="00E87511" w:rsidRDefault="00044127" w:rsidP="00796E54">
      <w:r>
        <w:object w:dxaOrig="9026" w:dyaOrig="6797" w14:anchorId="33AF9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51.2pt;height:339.6pt" o:ole="">
            <v:imagedata r:id="rId14" o:title=""/>
          </v:shape>
          <o:OLEObject Type="Embed" ProgID="Word.OpenDocumentText.12" ShapeID="_x0000_i1040" DrawAspect="Content" ObjectID="_1731334050" r:id="rId15"/>
        </w:object>
      </w:r>
    </w:p>
    <w:p w14:paraId="7BB62A92" w14:textId="07A22C2F" w:rsidR="00796E54" w:rsidRDefault="00796E54" w:rsidP="00796E54">
      <w:pPr>
        <w:pStyle w:val="Heading3"/>
        <w:spacing w:line="360" w:lineRule="auto"/>
      </w:pPr>
      <w:bookmarkStart w:id="10" w:name="_Toc86309263"/>
      <w:bookmarkStart w:id="11" w:name="_Toc92189323"/>
      <w:r>
        <w:lastRenderedPageBreak/>
        <w:t>Program Screenshot:</w:t>
      </w:r>
      <w:bookmarkEnd w:id="10"/>
      <w:bookmarkEnd w:id="11"/>
    </w:p>
    <w:p w14:paraId="7385BD18" w14:textId="4B944106" w:rsidR="00FB0C40" w:rsidRPr="00FB0C40" w:rsidRDefault="00FB0C40" w:rsidP="00FB0C40">
      <w:r w:rsidRPr="00FB0C40">
        <w:drawing>
          <wp:inline distT="0" distB="0" distL="0" distR="0" wp14:anchorId="118F5C1F" wp14:editId="43CDDC0A">
            <wp:extent cx="4259949" cy="1447925"/>
            <wp:effectExtent l="0" t="0" r="762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6"/>
                    <a:stretch>
                      <a:fillRect/>
                    </a:stretch>
                  </pic:blipFill>
                  <pic:spPr>
                    <a:xfrm>
                      <a:off x="0" y="0"/>
                      <a:ext cx="4259949" cy="1447925"/>
                    </a:xfrm>
                    <a:prstGeom prst="rect">
                      <a:avLst/>
                    </a:prstGeom>
                  </pic:spPr>
                </pic:pic>
              </a:graphicData>
            </a:graphic>
          </wp:inline>
        </w:drawing>
      </w:r>
    </w:p>
    <w:p w14:paraId="168C1814" w14:textId="77777777" w:rsidR="00796E54" w:rsidRDefault="00796E54" w:rsidP="00796E54">
      <w:pPr>
        <w:spacing w:after="200"/>
        <w:rPr>
          <w:noProof/>
        </w:rPr>
      </w:pPr>
      <w:r>
        <w:rPr>
          <w:noProof/>
        </w:rPr>
        <w:br w:type="page"/>
      </w:r>
    </w:p>
    <w:p w14:paraId="1784869E" w14:textId="77777777" w:rsidR="00796E54" w:rsidRDefault="00796E54" w:rsidP="00796E54">
      <w:pPr>
        <w:spacing w:line="360" w:lineRule="auto"/>
        <w:jc w:val="center"/>
      </w:pPr>
    </w:p>
    <w:p w14:paraId="522D1C96" w14:textId="77777777" w:rsidR="00796E54" w:rsidRDefault="00796E54" w:rsidP="00796E54">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27AE8162" w14:textId="77777777" w:rsidR="00796E54" w:rsidRDefault="00796E54" w:rsidP="00796E54">
      <w:pPr>
        <w:pStyle w:val="Heading3"/>
        <w:spacing w:line="360" w:lineRule="auto"/>
      </w:pPr>
      <w:bookmarkStart w:id="14" w:name="_Toc86309265"/>
      <w:bookmarkStart w:id="15" w:name="_Toc92189325"/>
      <w:r>
        <w:t>Program Requirements:</w:t>
      </w:r>
      <w:bookmarkEnd w:id="14"/>
      <w:bookmarkEnd w:id="15"/>
    </w:p>
    <w:p w14:paraId="6CA64CBD"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r w:rsidRPr="00C4064E">
        <w:rPr>
          <w:rStyle w:val="contextualspellingandgrammarerror"/>
          <w:rFonts w:ascii="Tahoma" w:hAnsi="Tahoma" w:cs="Tahoma"/>
          <w:sz w:val="20"/>
          <w:szCs w:val="20"/>
        </w:rPr>
        <w:t>floating point</w:t>
      </w:r>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r w:rsidRPr="00C4064E">
        <w:rPr>
          <w:rStyle w:val="spellingerror"/>
          <w:rFonts w:ascii="Tahoma" w:hAnsi="Tahoma" w:cs="Tahoma"/>
          <w:b/>
          <w:bCs/>
          <w:sz w:val="20"/>
          <w:szCs w:val="20"/>
        </w:rPr>
        <w:t>areaOfCircle</w:t>
      </w:r>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r w:rsidRPr="00C4064E">
        <w:rPr>
          <w:rStyle w:val="spellingerror"/>
          <w:rFonts w:ascii="Tahoma" w:hAnsi="Tahoma" w:cs="Tahoma"/>
          <w:b/>
          <w:bCs/>
          <w:sz w:val="20"/>
          <w:szCs w:val="20"/>
        </w:rPr>
        <w:t>areaOfCircle</w:t>
      </w:r>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r w:rsidRPr="00C4064E">
        <w:rPr>
          <w:rStyle w:val="contextualspellingandgrammarerror"/>
          <w:rFonts w:ascii="Tahoma" w:hAnsi="Tahoma" w:cs="Tahoma"/>
          <w:sz w:val="20"/>
          <w:szCs w:val="20"/>
        </w:rPr>
        <w:t>pi  *</w:t>
      </w:r>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42DADB15"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6113882C"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55BEE21" w14:textId="77777777" w:rsidR="00796E54" w:rsidRPr="000D6508"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lt;&lt; “The area of a circle with radius “ &lt;&lt; radius &lt;&lt; “ is ” &lt;&lt; areaOfCircle &lt;&lt; endl;</w:t>
      </w:r>
    </w:p>
    <w:p w14:paraId="72CB4246" w14:textId="77777777" w:rsidR="00796E54" w:rsidRDefault="00796E54" w:rsidP="00796E54">
      <w:pPr>
        <w:pStyle w:val="Heading3"/>
        <w:spacing w:line="360" w:lineRule="auto"/>
      </w:pPr>
      <w:bookmarkStart w:id="16" w:name="_Toc86309266"/>
      <w:bookmarkStart w:id="17" w:name="_Toc92189326"/>
      <w:r>
        <w:t>Program Code:</w:t>
      </w:r>
      <w:bookmarkEnd w:id="16"/>
      <w:bookmarkEnd w:id="17"/>
    </w:p>
    <w:bookmarkStart w:id="18" w:name="_MON_1731328058"/>
    <w:bookmarkEnd w:id="18"/>
    <w:p w14:paraId="7ABA72E9" w14:textId="1CB0FE22" w:rsidR="00796E54" w:rsidRDefault="00044127" w:rsidP="00796E54">
      <w:r>
        <w:object w:dxaOrig="9026" w:dyaOrig="4589" w14:anchorId="3007E8BB">
          <v:shape id="_x0000_i1037" type="#_x0000_t75" style="width:451.2pt;height:229.2pt" o:ole="">
            <v:imagedata r:id="rId17" o:title=""/>
          </v:shape>
          <o:OLEObject Type="Embed" ProgID="Word.OpenDocumentText.12" ShapeID="_x0000_i1037" DrawAspect="Content" ObjectID="_1731334051" r:id="rId18"/>
        </w:object>
      </w:r>
    </w:p>
    <w:p w14:paraId="4C0944DC" w14:textId="77777777" w:rsidR="00796E54" w:rsidRDefault="00796E54" w:rsidP="00796E54">
      <w:pPr>
        <w:pStyle w:val="Heading3"/>
        <w:spacing w:line="360" w:lineRule="auto"/>
      </w:pPr>
      <w:bookmarkStart w:id="19" w:name="_Toc86309267"/>
      <w:bookmarkStart w:id="20" w:name="_Toc92189327"/>
      <w:r>
        <w:t>Program Screenshot:</w:t>
      </w:r>
      <w:bookmarkEnd w:id="19"/>
      <w:bookmarkEnd w:id="20"/>
    </w:p>
    <w:p w14:paraId="1AA3919A" w14:textId="63D6E50B" w:rsidR="00796E54" w:rsidRDefault="002842AD" w:rsidP="00796E54">
      <w:r w:rsidRPr="002842AD">
        <w:drawing>
          <wp:inline distT="0" distB="0" distL="0" distR="0" wp14:anchorId="461DBCD3" wp14:editId="7DE1BEB8">
            <wp:extent cx="4061812" cy="1074513"/>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9"/>
                    <a:stretch>
                      <a:fillRect/>
                    </a:stretch>
                  </pic:blipFill>
                  <pic:spPr>
                    <a:xfrm>
                      <a:off x="0" y="0"/>
                      <a:ext cx="4061812" cy="1074513"/>
                    </a:xfrm>
                    <a:prstGeom prst="rect">
                      <a:avLst/>
                    </a:prstGeom>
                  </pic:spPr>
                </pic:pic>
              </a:graphicData>
            </a:graphic>
          </wp:inline>
        </w:drawing>
      </w:r>
    </w:p>
    <w:p w14:paraId="10158715"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24EBE4B5" w14:textId="77777777" w:rsidR="00796E54" w:rsidRDefault="00796E54" w:rsidP="00796E54">
      <w:pPr>
        <w:pStyle w:val="Heading1"/>
        <w:spacing w:line="360" w:lineRule="auto"/>
      </w:pPr>
      <w:bookmarkStart w:id="21" w:name="_Toc86309268"/>
      <w:bookmarkStart w:id="22" w:name="_Toc92189328"/>
      <w:r>
        <w:lastRenderedPageBreak/>
        <w:t>Section 2: Conditional statements</w:t>
      </w:r>
      <w:bookmarkEnd w:id="21"/>
      <w:bookmarkEnd w:id="22"/>
    </w:p>
    <w:p w14:paraId="08B1B073" w14:textId="77777777" w:rsidR="00796E54" w:rsidRDefault="00796E54" w:rsidP="00796E54">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23CAE433" w14:textId="77777777" w:rsidR="00796E54" w:rsidRDefault="00796E54" w:rsidP="00796E54">
      <w:pPr>
        <w:pStyle w:val="Heading3"/>
        <w:spacing w:line="360" w:lineRule="auto"/>
      </w:pPr>
      <w:bookmarkStart w:id="25" w:name="_Toc86309270"/>
      <w:bookmarkStart w:id="26" w:name="_Toc92189330"/>
      <w:r>
        <w:t>Program Requirements:</w:t>
      </w:r>
      <w:bookmarkEnd w:id="25"/>
      <w:bookmarkEnd w:id="26"/>
    </w:p>
    <w:p w14:paraId="39A149C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have to have the same number of packets. </w:t>
      </w:r>
    </w:p>
    <w:p w14:paraId="7B9720B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sweet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FCE0D4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p>
    <w:p w14:paraId="4EDF4044"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65B15FD2"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60B5E370"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3CE32BF6" w14:textId="77777777" w:rsidR="00796E54" w:rsidRPr="00C8250D" w:rsidRDefault="00796E54" w:rsidP="00796E54">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similar to how many mathematics questions are more concerned with “method marks” than the final answer.</w:t>
      </w:r>
    </w:p>
    <w:p w14:paraId="721A41E6" w14:textId="22C12748" w:rsidR="00796E54" w:rsidRDefault="00796E54" w:rsidP="00796E54">
      <w:pPr>
        <w:pStyle w:val="Heading3"/>
        <w:spacing w:line="360" w:lineRule="auto"/>
      </w:pPr>
      <w:bookmarkStart w:id="27" w:name="_Toc86309271"/>
      <w:bookmarkStart w:id="28" w:name="_Toc92189331"/>
      <w:r>
        <w:t>Program Code:</w:t>
      </w:r>
      <w:bookmarkEnd w:id="27"/>
      <w:bookmarkEnd w:id="28"/>
    </w:p>
    <w:bookmarkStart w:id="29" w:name="_MON_1731328697"/>
    <w:bookmarkEnd w:id="29"/>
    <w:p w14:paraId="670CB54B" w14:textId="42BDCD30" w:rsidR="00044127" w:rsidRPr="00044127" w:rsidRDefault="00044127" w:rsidP="00044127">
      <w:r>
        <w:object w:dxaOrig="9026" w:dyaOrig="4373" w14:anchorId="441DCDA8">
          <v:shape id="_x0000_i1034" type="#_x0000_t75" style="width:451.2pt;height:218.4pt" o:ole="">
            <v:imagedata r:id="rId20" o:title=""/>
          </v:shape>
          <o:OLEObject Type="Embed" ProgID="Word.OpenDocumentText.12" ShapeID="_x0000_i1034" DrawAspect="Content" ObjectID="_1731334052" r:id="rId21"/>
        </w:object>
      </w:r>
    </w:p>
    <w:p w14:paraId="745F03F8" w14:textId="489CF10D" w:rsidR="00796E54" w:rsidRDefault="00796E54" w:rsidP="00796E54">
      <w:pPr>
        <w:pStyle w:val="Heading3"/>
        <w:spacing w:line="360" w:lineRule="auto"/>
      </w:pPr>
      <w:bookmarkStart w:id="30" w:name="_Toc86309272"/>
      <w:bookmarkStart w:id="31" w:name="_Toc92189332"/>
      <w:r>
        <w:t>Program Screenshot:</w:t>
      </w:r>
      <w:bookmarkEnd w:id="30"/>
      <w:bookmarkEnd w:id="31"/>
    </w:p>
    <w:p w14:paraId="47D864F3" w14:textId="32E50942" w:rsidR="00044127" w:rsidRPr="00044127" w:rsidRDefault="00044127" w:rsidP="00044127">
      <w:r w:rsidRPr="00044127">
        <w:drawing>
          <wp:inline distT="0" distB="0" distL="0" distR="0" wp14:anchorId="17A0F854" wp14:editId="15636FB5">
            <wp:extent cx="3116850" cy="1005927"/>
            <wp:effectExtent l="0" t="0" r="762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2"/>
                    <a:stretch>
                      <a:fillRect/>
                    </a:stretch>
                  </pic:blipFill>
                  <pic:spPr>
                    <a:xfrm>
                      <a:off x="0" y="0"/>
                      <a:ext cx="3116850" cy="1005927"/>
                    </a:xfrm>
                    <a:prstGeom prst="rect">
                      <a:avLst/>
                    </a:prstGeom>
                  </pic:spPr>
                </pic:pic>
              </a:graphicData>
            </a:graphic>
          </wp:inline>
        </w:drawing>
      </w:r>
    </w:p>
    <w:p w14:paraId="7C284530" w14:textId="77777777" w:rsidR="00796E54" w:rsidRDefault="00796E54" w:rsidP="00796E54">
      <w:pPr>
        <w:spacing w:line="360" w:lineRule="auto"/>
      </w:pPr>
    </w:p>
    <w:p w14:paraId="2FF34BA2" w14:textId="77777777" w:rsidR="00796E54" w:rsidRDefault="00796E54" w:rsidP="00796E54">
      <w:pPr>
        <w:pStyle w:val="Heading2"/>
        <w:spacing w:line="360" w:lineRule="auto"/>
        <w:rPr>
          <w:b/>
        </w:rPr>
      </w:pPr>
      <w:bookmarkStart w:id="32" w:name="_Toc86309273"/>
      <w:bookmarkStart w:id="33" w:name="_Toc92189333"/>
      <w:r w:rsidRPr="00D40123">
        <w:t xml:space="preserve">Question </w:t>
      </w:r>
      <w:r>
        <w:t>4</w:t>
      </w:r>
      <w:r w:rsidRPr="00D40123">
        <w:t xml:space="preserve">: </w:t>
      </w:r>
      <w:r>
        <w:t>Doom Difficulty Menu (program 11)</w:t>
      </w:r>
      <w:bookmarkEnd w:id="32"/>
      <w:bookmarkEnd w:id="33"/>
    </w:p>
    <w:p w14:paraId="23A94FCF" w14:textId="77777777" w:rsidR="00796E54" w:rsidRDefault="00796E54" w:rsidP="00796E54">
      <w:pPr>
        <w:pStyle w:val="Heading3"/>
        <w:spacing w:line="360" w:lineRule="auto"/>
      </w:pPr>
      <w:bookmarkStart w:id="34" w:name="_Toc86309274"/>
      <w:bookmarkStart w:id="35" w:name="_Toc92189334"/>
      <w:r>
        <w:t>Program Requirements:</w:t>
      </w:r>
      <w:bookmarkEnd w:id="34"/>
      <w:bookmarkEnd w:id="35"/>
    </w:p>
    <w:p w14:paraId="31677664"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6935AB06" w14:textId="77777777" w:rsidR="00796E54" w:rsidRPr="00CB002A" w:rsidRDefault="00796E54" w:rsidP="00796E54">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4AEEF712"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4C894AF9"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4A0E1FB4"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1AE30FCA"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13E1723B"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4AE7FD9A"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p>
    <w:p w14:paraId="40F8D151" w14:textId="77777777" w:rsidR="00796E54" w:rsidRPr="00280B07" w:rsidRDefault="00796E54" w:rsidP="00796E54"/>
    <w:p w14:paraId="2482D822" w14:textId="77777777" w:rsidR="00796E54" w:rsidRDefault="00796E54" w:rsidP="00796E54">
      <w:pPr>
        <w:pStyle w:val="Heading3"/>
        <w:spacing w:line="360" w:lineRule="auto"/>
      </w:pPr>
      <w:bookmarkStart w:id="36" w:name="_Toc86309275"/>
      <w:bookmarkStart w:id="37" w:name="_Toc92189335"/>
      <w:r>
        <w:lastRenderedPageBreak/>
        <w:t>Program Code:</w:t>
      </w:r>
      <w:bookmarkEnd w:id="36"/>
      <w:bookmarkEnd w:id="37"/>
    </w:p>
    <w:bookmarkStart w:id="38" w:name="_MON_1731328933"/>
    <w:bookmarkEnd w:id="38"/>
    <w:p w14:paraId="4AAA63AC" w14:textId="37A10EFF" w:rsidR="00796E54" w:rsidRDefault="00044127" w:rsidP="00796E54">
      <w:r>
        <w:object w:dxaOrig="9026" w:dyaOrig="9672" w14:anchorId="46C9F549">
          <v:shape id="_x0000_i1044" type="#_x0000_t75" style="width:451.2pt;height:483.6pt" o:ole="">
            <v:imagedata r:id="rId23" o:title=""/>
          </v:shape>
          <o:OLEObject Type="Embed" ProgID="Word.OpenDocumentText.12" ShapeID="_x0000_i1044" DrawAspect="Content" ObjectID="_1731334053" r:id="rId24"/>
        </w:object>
      </w:r>
    </w:p>
    <w:p w14:paraId="7BA91DDB" w14:textId="77777777" w:rsidR="00796E54" w:rsidRPr="00D40123" w:rsidRDefault="00796E54" w:rsidP="00796E54">
      <w:pPr>
        <w:pStyle w:val="Heading3"/>
        <w:spacing w:line="360" w:lineRule="auto"/>
      </w:pPr>
      <w:bookmarkStart w:id="39" w:name="_Toc86309276"/>
      <w:bookmarkStart w:id="40" w:name="_Toc92189336"/>
      <w:r>
        <w:lastRenderedPageBreak/>
        <w:t>Program Screenshot:</w:t>
      </w:r>
      <w:bookmarkEnd w:id="39"/>
      <w:bookmarkEnd w:id="40"/>
    </w:p>
    <w:p w14:paraId="21EB54EB" w14:textId="4B9DCB2A" w:rsidR="00796E54" w:rsidRDefault="00044127" w:rsidP="00796E54">
      <w:r w:rsidRPr="00044127">
        <w:drawing>
          <wp:inline distT="0" distB="0" distL="0" distR="0" wp14:anchorId="494712E0" wp14:editId="46ABE5DB">
            <wp:extent cx="2842506" cy="2392887"/>
            <wp:effectExtent l="0" t="0" r="0" b="762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5"/>
                    <a:stretch>
                      <a:fillRect/>
                    </a:stretch>
                  </pic:blipFill>
                  <pic:spPr>
                    <a:xfrm>
                      <a:off x="0" y="0"/>
                      <a:ext cx="2842506" cy="2392887"/>
                    </a:xfrm>
                    <a:prstGeom prst="rect">
                      <a:avLst/>
                    </a:prstGeom>
                  </pic:spPr>
                </pic:pic>
              </a:graphicData>
            </a:graphic>
          </wp:inline>
        </w:drawing>
      </w:r>
    </w:p>
    <w:p w14:paraId="7F87E478" w14:textId="0CAE3DFB" w:rsidR="00044127" w:rsidRDefault="00044127" w:rsidP="00796E54">
      <w:r w:rsidRPr="00044127">
        <w:drawing>
          <wp:inline distT="0" distB="0" distL="0" distR="0" wp14:anchorId="138C8D4B" wp14:editId="12153830">
            <wp:extent cx="2819644" cy="2499577"/>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6"/>
                    <a:stretch>
                      <a:fillRect/>
                    </a:stretch>
                  </pic:blipFill>
                  <pic:spPr>
                    <a:xfrm>
                      <a:off x="0" y="0"/>
                      <a:ext cx="2819644" cy="2499577"/>
                    </a:xfrm>
                    <a:prstGeom prst="rect">
                      <a:avLst/>
                    </a:prstGeom>
                  </pic:spPr>
                </pic:pic>
              </a:graphicData>
            </a:graphic>
          </wp:inline>
        </w:drawing>
      </w:r>
    </w:p>
    <w:p w14:paraId="26AC6361" w14:textId="77777777" w:rsidR="00796E54" w:rsidRDefault="00796E54" w:rsidP="00796E54">
      <w:pPr>
        <w:pStyle w:val="Heading1"/>
        <w:spacing w:line="360" w:lineRule="auto"/>
      </w:pPr>
      <w:bookmarkStart w:id="41" w:name="_Toc86309277"/>
      <w:bookmarkStart w:id="42" w:name="_Toc92189337"/>
      <w:r>
        <w:t>Section 3: Loops</w:t>
      </w:r>
      <w:bookmarkEnd w:id="41"/>
      <w:bookmarkEnd w:id="42"/>
    </w:p>
    <w:p w14:paraId="3E6D537C" w14:textId="77777777" w:rsidR="00796E54" w:rsidRDefault="00796E54" w:rsidP="00796E54">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03288E52" w14:textId="77777777" w:rsidR="00796E54" w:rsidRDefault="00796E54" w:rsidP="00796E54">
      <w:pPr>
        <w:pStyle w:val="Heading3"/>
        <w:spacing w:line="360" w:lineRule="auto"/>
      </w:pPr>
      <w:bookmarkStart w:id="45" w:name="_Toc86309279"/>
      <w:bookmarkStart w:id="46" w:name="_Toc92189339"/>
      <w:r>
        <w:t>Program Requirements:</w:t>
      </w:r>
      <w:bookmarkEnd w:id="45"/>
      <w:bookmarkEnd w:id="46"/>
    </w:p>
    <w:p w14:paraId="45E8A433" w14:textId="77777777" w:rsidR="00796E54" w:rsidRPr="00F76826" w:rsidRDefault="00796E54" w:rsidP="00796E54">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08F00C27"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7C0EF38E"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64A2820C"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964031D"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CD859F0"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32FEFCF8" w14:textId="77777777" w:rsidR="00796E54" w:rsidRPr="00E42F50"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7B3B7315" w14:textId="4D9167BF" w:rsidR="00796E54" w:rsidRDefault="00796E54" w:rsidP="00796E54">
      <w:pPr>
        <w:pStyle w:val="Heading3"/>
        <w:spacing w:line="360" w:lineRule="auto"/>
      </w:pPr>
      <w:bookmarkStart w:id="47" w:name="_Toc86309280"/>
      <w:bookmarkStart w:id="48" w:name="_Toc92189340"/>
      <w:r>
        <w:lastRenderedPageBreak/>
        <w:t>Program Code:</w:t>
      </w:r>
      <w:bookmarkEnd w:id="47"/>
      <w:bookmarkEnd w:id="48"/>
    </w:p>
    <w:bookmarkStart w:id="49" w:name="_MON_1731329812"/>
    <w:bookmarkEnd w:id="49"/>
    <w:p w14:paraId="5E45FB14" w14:textId="5A6F7B79" w:rsidR="00997623" w:rsidRPr="00997623" w:rsidRDefault="001F3791" w:rsidP="00997623">
      <w:r>
        <w:object w:dxaOrig="9026" w:dyaOrig="10329" w14:anchorId="10B26CE9">
          <v:shape id="_x0000_i1054" type="#_x0000_t75" style="width:451.2pt;height:516.6pt" o:ole="">
            <v:imagedata r:id="rId27" o:title=""/>
          </v:shape>
          <o:OLEObject Type="Embed" ProgID="Word.OpenDocumentText.12" ShapeID="_x0000_i1054" DrawAspect="Content" ObjectID="_1731334054" r:id="rId28"/>
        </w:object>
      </w:r>
    </w:p>
    <w:p w14:paraId="32BAE74A" w14:textId="77777777" w:rsidR="00796E54" w:rsidRDefault="00796E54" w:rsidP="00796E54">
      <w:pPr>
        <w:pStyle w:val="Heading3"/>
        <w:spacing w:line="360" w:lineRule="auto"/>
      </w:pPr>
      <w:bookmarkStart w:id="50" w:name="_Toc86309281"/>
      <w:bookmarkStart w:id="51" w:name="_Toc92189341"/>
      <w:r>
        <w:lastRenderedPageBreak/>
        <w:t>Program Screenshot:</w:t>
      </w:r>
      <w:bookmarkEnd w:id="50"/>
      <w:bookmarkEnd w:id="51"/>
    </w:p>
    <w:p w14:paraId="4747C2B2" w14:textId="404602AE" w:rsidR="00796E54" w:rsidRDefault="001F3791" w:rsidP="00796E54">
      <w:pPr>
        <w:spacing w:line="360" w:lineRule="auto"/>
      </w:pPr>
      <w:r w:rsidRPr="001F3791">
        <w:drawing>
          <wp:inline distT="0" distB="0" distL="0" distR="0" wp14:anchorId="57C28DBA" wp14:editId="5DC3EC1D">
            <wp:extent cx="4359018" cy="3726503"/>
            <wp:effectExtent l="0" t="0" r="3810" b="762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9"/>
                    <a:stretch>
                      <a:fillRect/>
                    </a:stretch>
                  </pic:blipFill>
                  <pic:spPr>
                    <a:xfrm>
                      <a:off x="0" y="0"/>
                      <a:ext cx="4359018" cy="3726503"/>
                    </a:xfrm>
                    <a:prstGeom prst="rect">
                      <a:avLst/>
                    </a:prstGeom>
                  </pic:spPr>
                </pic:pic>
              </a:graphicData>
            </a:graphic>
          </wp:inline>
        </w:drawing>
      </w:r>
    </w:p>
    <w:p w14:paraId="27050513" w14:textId="77777777" w:rsidR="00796E54" w:rsidRDefault="00796E54" w:rsidP="00796E54">
      <w:pPr>
        <w:pStyle w:val="Heading2"/>
        <w:spacing w:line="360" w:lineRule="auto"/>
      </w:pPr>
      <w:bookmarkStart w:id="52" w:name="_Toc86309282"/>
      <w:bookmarkStart w:id="53" w:name="_Toc92189342"/>
      <w:r w:rsidRPr="00D40123">
        <w:t xml:space="preserve">Question 6: Starry Output </w:t>
      </w:r>
      <w:r>
        <w:t>(program 15)</w:t>
      </w:r>
      <w:bookmarkEnd w:id="52"/>
      <w:bookmarkEnd w:id="53"/>
    </w:p>
    <w:p w14:paraId="06A07EA6" w14:textId="77777777" w:rsidR="00796E54" w:rsidRDefault="00796E54" w:rsidP="00796E54">
      <w:pPr>
        <w:pStyle w:val="Heading3"/>
        <w:spacing w:line="360" w:lineRule="auto"/>
      </w:pPr>
      <w:bookmarkStart w:id="54" w:name="_Toc86309283"/>
      <w:bookmarkStart w:id="55" w:name="_Toc92189343"/>
      <w:r>
        <w:t>Program Requirements:</w:t>
      </w:r>
      <w:bookmarkEnd w:id="54"/>
      <w:bookmarkEnd w:id="55"/>
    </w:p>
    <w:p w14:paraId="56276A7D" w14:textId="77777777" w:rsidR="00796E54" w:rsidRPr="00805D59" w:rsidRDefault="00796E54" w:rsidP="00796E54">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412D227D" w14:textId="77777777" w:rsidR="00796E54" w:rsidRPr="00805D59" w:rsidRDefault="00796E54" w:rsidP="00796E54">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a number of stars of the same number as the current line number. For example:</w:t>
      </w:r>
    </w:p>
    <w:p w14:paraId="7B90F085"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026819BA"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6EAFAE56"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64C01B2B"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38DF303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65488D08"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2B5765D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52E9CAB5"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6E125C0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5161E71D"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33EC2A90"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29A6C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F04A02"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4B53F229" w14:textId="77777777" w:rsidR="00796E54" w:rsidRPr="00805D59" w:rsidRDefault="00796E54" w:rsidP="00796E54">
      <w:pPr>
        <w:spacing w:line="360" w:lineRule="auto"/>
        <w:ind w:left="720"/>
        <w:rPr>
          <w:rFonts w:ascii="Calibri" w:eastAsia="MS Mincho" w:hAnsi="Calibri" w:cs="Arial"/>
          <w:b w:val="0"/>
          <w:color w:val="auto"/>
          <w:sz w:val="20"/>
          <w:szCs w:val="20"/>
          <w:lang w:val="en-GB"/>
        </w:rPr>
      </w:pPr>
    </w:p>
    <w:p w14:paraId="6E7DFB03" w14:textId="77777777" w:rsidR="00796E54" w:rsidRPr="00805D59" w:rsidRDefault="00796E54" w:rsidP="00796E54">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lastRenderedPageBreak/>
        <w:t xml:space="preserve">The user should then be asked if they wish to have another go [Y or N]. </w:t>
      </w:r>
    </w:p>
    <w:p w14:paraId="7213A669"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76E401F4"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242BD891"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411FEDF2"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00F82A65"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4B7F1120"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64C0C773"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p>
    <w:p w14:paraId="52B06F60" w14:textId="77777777" w:rsidR="00796E54" w:rsidRPr="00805D59" w:rsidRDefault="00796E54" w:rsidP="00796E54">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5ADA598" w14:textId="3D95CC03" w:rsidR="00796E54" w:rsidRDefault="00796E54" w:rsidP="00796E54">
      <w:pPr>
        <w:pStyle w:val="Heading3"/>
        <w:spacing w:line="360" w:lineRule="auto"/>
      </w:pPr>
      <w:bookmarkStart w:id="56" w:name="_Toc86309284"/>
      <w:bookmarkStart w:id="57" w:name="_Toc92189344"/>
      <w:r>
        <w:t>Program Code:</w:t>
      </w:r>
      <w:bookmarkEnd w:id="56"/>
      <w:bookmarkEnd w:id="57"/>
    </w:p>
    <w:bookmarkStart w:id="58" w:name="_MON_1731330259"/>
    <w:bookmarkEnd w:id="58"/>
    <w:p w14:paraId="36C06555" w14:textId="5B99A729" w:rsidR="001F3791" w:rsidRPr="001F3791" w:rsidRDefault="001F3791" w:rsidP="001F3791">
      <w:r>
        <w:object w:dxaOrig="9026" w:dyaOrig="6581" w14:anchorId="4EFC54B6">
          <v:shape id="_x0000_i1057" type="#_x0000_t75" style="width:451.2pt;height:328.8pt" o:ole="">
            <v:imagedata r:id="rId30" o:title=""/>
          </v:shape>
          <o:OLEObject Type="Embed" ProgID="Word.OpenDocumentText.12" ShapeID="_x0000_i1057" DrawAspect="Content" ObjectID="_1731334055" r:id="rId31"/>
        </w:object>
      </w:r>
    </w:p>
    <w:p w14:paraId="01B68B65" w14:textId="77777777" w:rsidR="00796E54" w:rsidRPr="00D40123" w:rsidRDefault="00796E54" w:rsidP="00796E54">
      <w:pPr>
        <w:pStyle w:val="Heading3"/>
        <w:spacing w:line="360" w:lineRule="auto"/>
      </w:pPr>
      <w:bookmarkStart w:id="59" w:name="_Toc86309285"/>
      <w:bookmarkStart w:id="60" w:name="_Toc92189345"/>
      <w:r>
        <w:lastRenderedPageBreak/>
        <w:t>Program Screenshot:</w:t>
      </w:r>
      <w:bookmarkEnd w:id="59"/>
      <w:bookmarkEnd w:id="60"/>
    </w:p>
    <w:p w14:paraId="530E46A1" w14:textId="705533D9" w:rsidR="00796E54" w:rsidRPr="00D40123" w:rsidRDefault="001F3791" w:rsidP="00796E54">
      <w:r w:rsidRPr="001F3791">
        <w:drawing>
          <wp:inline distT="0" distB="0" distL="0" distR="0" wp14:anchorId="0FB2F0EA" wp14:editId="5ED0F5D5">
            <wp:extent cx="3657917" cy="3878916"/>
            <wp:effectExtent l="0" t="0" r="0" b="762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2"/>
                    <a:stretch>
                      <a:fillRect/>
                    </a:stretch>
                  </pic:blipFill>
                  <pic:spPr>
                    <a:xfrm>
                      <a:off x="0" y="0"/>
                      <a:ext cx="3657917" cy="3878916"/>
                    </a:xfrm>
                    <a:prstGeom prst="rect">
                      <a:avLst/>
                    </a:prstGeom>
                  </pic:spPr>
                </pic:pic>
              </a:graphicData>
            </a:graphic>
          </wp:inline>
        </w:drawing>
      </w:r>
    </w:p>
    <w:p w14:paraId="65B87D62"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71AF02D9" w14:textId="77777777" w:rsidR="00796E54" w:rsidRDefault="00796E54" w:rsidP="00796E54">
      <w:pPr>
        <w:pStyle w:val="Heading1"/>
        <w:spacing w:line="360" w:lineRule="auto"/>
      </w:pPr>
      <w:bookmarkStart w:id="61" w:name="_Toc86309286"/>
      <w:bookmarkStart w:id="62" w:name="_Toc92189346"/>
      <w:r>
        <w:lastRenderedPageBreak/>
        <w:t>Section 4: Functions</w:t>
      </w:r>
      <w:bookmarkEnd w:id="61"/>
      <w:bookmarkEnd w:id="62"/>
    </w:p>
    <w:p w14:paraId="620D2E66" w14:textId="77777777" w:rsidR="00796E54" w:rsidRDefault="00796E54" w:rsidP="00796E54">
      <w:pPr>
        <w:pStyle w:val="Heading2"/>
        <w:spacing w:line="360" w:lineRule="auto"/>
      </w:pPr>
      <w:bookmarkStart w:id="63" w:name="_Toc86309287"/>
      <w:bookmarkStart w:id="64" w:name="_Toc92189347"/>
      <w:r w:rsidRPr="00D40123">
        <w:t xml:space="preserve">Question 7: Odds and Evens </w:t>
      </w:r>
      <w:r>
        <w:t>(program 19)</w:t>
      </w:r>
      <w:bookmarkEnd w:id="63"/>
      <w:bookmarkEnd w:id="64"/>
    </w:p>
    <w:p w14:paraId="2EB9EABA" w14:textId="77777777" w:rsidR="00796E54" w:rsidRDefault="00796E54" w:rsidP="00796E54">
      <w:pPr>
        <w:pStyle w:val="Heading3"/>
        <w:spacing w:line="360" w:lineRule="auto"/>
      </w:pPr>
      <w:bookmarkStart w:id="65" w:name="_Toc86309288"/>
      <w:bookmarkStart w:id="66" w:name="_Toc92189348"/>
      <w:r>
        <w:t>Program Requirements:</w:t>
      </w:r>
      <w:bookmarkEnd w:id="65"/>
      <w:bookmarkEnd w:id="66"/>
    </w:p>
    <w:p w14:paraId="2D6EBC1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Write a program, which asks the user to input 10 integers. These values should be then passed individually to a function, which will determine whether the value is odd or even. The function should return a boolean value.</w:t>
      </w:r>
    </w:p>
    <w:p w14:paraId="0C325BA8"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02F2F05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3CFABE7A"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7A6A20BE"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5477025F" w14:textId="77777777" w:rsidR="00796E54" w:rsidRPr="00003BC7"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void outputResults ( int numOfOdd, int oddTotal, int numOfEven, int evenTotal );</w:t>
      </w:r>
    </w:p>
    <w:p w14:paraId="74A2DF55" w14:textId="0175CC0B" w:rsidR="00796E54" w:rsidRDefault="00796E54" w:rsidP="00796E54">
      <w:pPr>
        <w:pStyle w:val="Heading3"/>
        <w:spacing w:line="360" w:lineRule="auto"/>
      </w:pPr>
      <w:bookmarkStart w:id="67" w:name="_Toc86309289"/>
      <w:bookmarkStart w:id="68" w:name="_Toc92189349"/>
      <w:r>
        <w:lastRenderedPageBreak/>
        <w:t>Program Code:</w:t>
      </w:r>
      <w:bookmarkEnd w:id="67"/>
      <w:bookmarkEnd w:id="68"/>
    </w:p>
    <w:bookmarkStart w:id="69" w:name="_MON_1731330795"/>
    <w:bookmarkEnd w:id="69"/>
    <w:p w14:paraId="1F216BBC" w14:textId="4446E2DB" w:rsidR="000A7DBD" w:rsidRPr="000A7DBD" w:rsidRDefault="000A7DBD" w:rsidP="000A7DBD">
      <w:r>
        <w:object w:dxaOrig="9026" w:dyaOrig="10994" w14:anchorId="6412F374">
          <v:shape id="_x0000_i1063" type="#_x0000_t75" style="width:451.2pt;height:549.6pt" o:ole="">
            <v:imagedata r:id="rId33" o:title=""/>
          </v:shape>
          <o:OLEObject Type="Embed" ProgID="Word.OpenDocumentText.12" ShapeID="_x0000_i1063" DrawAspect="Content" ObjectID="_1731334056" r:id="rId34"/>
        </w:object>
      </w:r>
    </w:p>
    <w:p w14:paraId="275EC481" w14:textId="56D4375E" w:rsidR="00796E54" w:rsidRDefault="00796E54" w:rsidP="00796E54">
      <w:pPr>
        <w:pStyle w:val="Heading3"/>
        <w:spacing w:line="360" w:lineRule="auto"/>
      </w:pPr>
      <w:bookmarkStart w:id="70" w:name="_Toc86309290"/>
      <w:bookmarkStart w:id="71" w:name="_Toc92189350"/>
      <w:r>
        <w:lastRenderedPageBreak/>
        <w:t>Program Screenshot:</w:t>
      </w:r>
      <w:bookmarkEnd w:id="70"/>
      <w:bookmarkEnd w:id="71"/>
    </w:p>
    <w:p w14:paraId="265CEF1C" w14:textId="7D7AE2DE" w:rsidR="000A7DBD" w:rsidRPr="000A7DBD" w:rsidRDefault="000A7DBD" w:rsidP="000A7DBD">
      <w:r w:rsidRPr="000A7DBD">
        <w:drawing>
          <wp:inline distT="0" distB="0" distL="0" distR="0" wp14:anchorId="6E5E5628" wp14:editId="341C31F2">
            <wp:extent cx="3703641" cy="2697714"/>
            <wp:effectExtent l="0" t="0" r="0" b="762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5"/>
                    <a:stretch>
                      <a:fillRect/>
                    </a:stretch>
                  </pic:blipFill>
                  <pic:spPr>
                    <a:xfrm>
                      <a:off x="0" y="0"/>
                      <a:ext cx="3703641" cy="2697714"/>
                    </a:xfrm>
                    <a:prstGeom prst="rect">
                      <a:avLst/>
                    </a:prstGeom>
                  </pic:spPr>
                </pic:pic>
              </a:graphicData>
            </a:graphic>
          </wp:inline>
        </w:drawing>
      </w:r>
    </w:p>
    <w:p w14:paraId="3CBDC742" w14:textId="77777777" w:rsidR="00796E54" w:rsidRDefault="00796E54"/>
    <w:p w14:paraId="601C4C39" w14:textId="77777777" w:rsidR="00350F9D" w:rsidRDefault="00350F9D" w:rsidP="00003BC7">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7C14F4A0" w14:textId="70CF69D7" w:rsidR="00350F9D" w:rsidRDefault="00350F9D" w:rsidP="002E5A74">
      <w:pPr>
        <w:pStyle w:val="Heading1"/>
        <w:spacing w:line="360" w:lineRule="auto"/>
      </w:pPr>
      <w:bookmarkStart w:id="72" w:name="_Toc92189351"/>
      <w:r>
        <w:lastRenderedPageBreak/>
        <w:t>Section 5: Arrays</w:t>
      </w:r>
      <w:bookmarkEnd w:id="72"/>
    </w:p>
    <w:p w14:paraId="4AF99603" w14:textId="517E4AE9" w:rsidR="00350F9D" w:rsidRDefault="00350F9D" w:rsidP="002E5A74">
      <w:pPr>
        <w:pStyle w:val="Heading2"/>
        <w:spacing w:line="360" w:lineRule="auto"/>
      </w:pPr>
      <w:bookmarkStart w:id="73" w:name="_Toc92189352"/>
      <w:r w:rsidRPr="00D40123">
        <w:t xml:space="preserve">Question </w:t>
      </w:r>
      <w:r>
        <w:t>8</w:t>
      </w:r>
      <w:r w:rsidRPr="00D40123">
        <w:t xml:space="preserve">: </w:t>
      </w:r>
      <w:r w:rsidR="00A93900">
        <w:t>Inventory</w:t>
      </w:r>
      <w:r w:rsidRPr="00D40123">
        <w:t xml:space="preserve"> </w:t>
      </w:r>
      <w:r w:rsidR="00E34102">
        <w:t xml:space="preserve">(program </w:t>
      </w:r>
      <w:r w:rsidR="00A93900">
        <w:t>23</w:t>
      </w:r>
      <w:r w:rsidR="00E87033">
        <w:t>)</w:t>
      </w:r>
      <w:bookmarkEnd w:id="73"/>
    </w:p>
    <w:p w14:paraId="63FCBC8A" w14:textId="0F5C3FDF" w:rsidR="00350F9D" w:rsidRDefault="00350F9D" w:rsidP="002E5A74">
      <w:pPr>
        <w:pStyle w:val="Heading3"/>
        <w:spacing w:line="360" w:lineRule="auto"/>
      </w:pPr>
      <w:bookmarkStart w:id="74" w:name="_Toc92189353"/>
      <w:r>
        <w:t>Program Requirements:</w:t>
      </w:r>
      <w:bookmarkEnd w:id="74"/>
    </w:p>
    <w:p w14:paraId="3D3401F2"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5"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5"/>
    </w:p>
    <w:p w14:paraId="0F3B68EC"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6" w:name="_Toc92189355"/>
      <w:r w:rsidRPr="00712FF4">
        <w:rPr>
          <w:rFonts w:ascii="Cambria" w:eastAsia="MS Mincho" w:hAnsi="Cambria" w:cs="Times New Roman"/>
          <w:b w:val="0"/>
          <w:color w:val="auto"/>
          <w:sz w:val="20"/>
          <w:szCs w:val="20"/>
          <w:lang w:val="en-GB"/>
        </w:rPr>
        <w:t>The program should have two outcomes:</w:t>
      </w:r>
      <w:bookmarkEnd w:id="76"/>
    </w:p>
    <w:p w14:paraId="7534EE90"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77" w:name="_Toc92189356"/>
      <w:r w:rsidRPr="00712FF4">
        <w:rPr>
          <w:rFonts w:ascii="Cambria" w:eastAsia="MS Mincho" w:hAnsi="Cambria" w:cs="Times New Roman"/>
          <w:b w:val="0"/>
          <w:color w:val="auto"/>
          <w:sz w:val="20"/>
          <w:szCs w:val="20"/>
          <w:lang w:val="en-GB"/>
        </w:rPr>
        <w:t>The player chooses to keep the staff.</w:t>
      </w:r>
      <w:bookmarkEnd w:id="77"/>
    </w:p>
    <w:p w14:paraId="0AB0F96F"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78"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8"/>
    </w:p>
    <w:p w14:paraId="425DD930"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9" w:name="_Toc92189358"/>
      <w:r w:rsidRPr="00712FF4">
        <w:rPr>
          <w:rFonts w:ascii="Cambria" w:eastAsia="MS Mincho" w:hAnsi="Cambria" w:cs="Times New Roman"/>
          <w:b w:val="0"/>
          <w:color w:val="auto"/>
          <w:sz w:val="20"/>
          <w:szCs w:val="20"/>
          <w:lang w:val="en-GB"/>
        </w:rPr>
        <w:t>Output the contents of their inventory to screen</w:t>
      </w:r>
      <w:bookmarkEnd w:id="79"/>
    </w:p>
    <w:p w14:paraId="2561D351"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80" w:name="_Toc92189359"/>
      <w:r w:rsidRPr="00712FF4">
        <w:rPr>
          <w:rFonts w:ascii="Cambria" w:eastAsia="MS Mincho" w:hAnsi="Cambria" w:cs="Times New Roman"/>
          <w:b w:val="0"/>
          <w:color w:val="auto"/>
          <w:sz w:val="20"/>
          <w:szCs w:val="20"/>
          <w:lang w:val="en-GB"/>
        </w:rPr>
        <w:t>The player chooses to leave the staff behind.</w:t>
      </w:r>
      <w:bookmarkEnd w:id="80"/>
    </w:p>
    <w:p w14:paraId="34F48BD7"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1" w:name="_Toc92189360"/>
      <w:r w:rsidRPr="00712FF4">
        <w:rPr>
          <w:rFonts w:ascii="Cambria" w:eastAsia="MS Mincho" w:hAnsi="Cambria" w:cs="Times New Roman"/>
          <w:b w:val="0"/>
          <w:color w:val="auto"/>
          <w:sz w:val="20"/>
          <w:szCs w:val="20"/>
          <w:lang w:val="en-GB"/>
        </w:rPr>
        <w:t>Inform the player they have left the item behind</w:t>
      </w:r>
      <w:bookmarkEnd w:id="81"/>
    </w:p>
    <w:p w14:paraId="24A5808A"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2" w:name="_Toc92189361"/>
      <w:r w:rsidRPr="00712FF4">
        <w:rPr>
          <w:rFonts w:ascii="Cambria" w:eastAsia="MS Mincho" w:hAnsi="Cambria" w:cs="Times New Roman"/>
          <w:b w:val="0"/>
          <w:color w:val="auto"/>
          <w:sz w:val="20"/>
          <w:szCs w:val="20"/>
          <w:lang w:val="en-GB"/>
        </w:rPr>
        <w:t>Output the contents of their inventory</w:t>
      </w:r>
      <w:bookmarkEnd w:id="82"/>
    </w:p>
    <w:p w14:paraId="71D9F6F6" w14:textId="37F81960" w:rsidR="00350F9D" w:rsidRDefault="00350F9D" w:rsidP="002E5A74">
      <w:pPr>
        <w:pStyle w:val="Heading3"/>
        <w:spacing w:line="360" w:lineRule="auto"/>
      </w:pPr>
      <w:bookmarkStart w:id="83" w:name="_Toc92189362"/>
      <w:r>
        <w:t>Program Code:</w:t>
      </w:r>
      <w:bookmarkEnd w:id="83"/>
    </w:p>
    <w:bookmarkStart w:id="84" w:name="_MON_1731331180"/>
    <w:bookmarkEnd w:id="84"/>
    <w:p w14:paraId="43F238B0" w14:textId="312BD89B" w:rsidR="000A7DBD" w:rsidRPr="000A7DBD" w:rsidRDefault="00E75B1F" w:rsidP="000A7DBD">
      <w:r>
        <w:object w:dxaOrig="9026" w:dyaOrig="7901" w14:anchorId="0208A161">
          <v:shape id="_x0000_i1069" type="#_x0000_t75" style="width:451.2pt;height:394.8pt" o:ole="">
            <v:imagedata r:id="rId36" o:title=""/>
          </v:shape>
          <o:OLEObject Type="Embed" ProgID="Word.OpenDocumentText.12" ShapeID="_x0000_i1069" DrawAspect="Content" ObjectID="_1731334057" r:id="rId37"/>
        </w:object>
      </w:r>
    </w:p>
    <w:p w14:paraId="51E42CBC" w14:textId="77777777" w:rsidR="00350F9D" w:rsidRDefault="00350F9D" w:rsidP="002E5A74">
      <w:pPr>
        <w:pStyle w:val="Heading3"/>
        <w:spacing w:line="360" w:lineRule="auto"/>
      </w:pPr>
      <w:bookmarkStart w:id="85" w:name="_Toc92189363"/>
      <w:r>
        <w:t>Program Screenshot:</w:t>
      </w:r>
      <w:bookmarkEnd w:id="85"/>
    </w:p>
    <w:p w14:paraId="43981C26" w14:textId="63DE7133" w:rsidR="00D40123" w:rsidRDefault="00E75B1F" w:rsidP="00D40123">
      <w:r w:rsidRPr="00E75B1F">
        <w:drawing>
          <wp:inline distT="0" distB="0" distL="0" distR="0" wp14:anchorId="67A98AB1" wp14:editId="6E3A87FB">
            <wp:extent cx="5006774" cy="1630821"/>
            <wp:effectExtent l="0" t="0" r="3810" b="762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38"/>
                    <a:stretch>
                      <a:fillRect/>
                    </a:stretch>
                  </pic:blipFill>
                  <pic:spPr>
                    <a:xfrm>
                      <a:off x="0" y="0"/>
                      <a:ext cx="5006774" cy="1630821"/>
                    </a:xfrm>
                    <a:prstGeom prst="rect">
                      <a:avLst/>
                    </a:prstGeom>
                  </pic:spPr>
                </pic:pic>
              </a:graphicData>
            </a:graphic>
          </wp:inline>
        </w:drawing>
      </w:r>
    </w:p>
    <w:p w14:paraId="202E4204" w14:textId="72461325" w:rsidR="00350F9D" w:rsidRDefault="00E75B1F">
      <w:pPr>
        <w:spacing w:after="200"/>
        <w:rPr>
          <w:rFonts w:asciiTheme="majorHAnsi" w:eastAsiaTheme="majorEastAsia" w:hAnsiTheme="majorHAnsi" w:cstheme="majorBidi"/>
          <w:color w:val="061F57" w:themeColor="text2" w:themeShade="BF"/>
          <w:kern w:val="28"/>
          <w:sz w:val="52"/>
          <w:szCs w:val="32"/>
        </w:rPr>
      </w:pPr>
      <w:r w:rsidRPr="00E75B1F">
        <w:rPr>
          <w:rFonts w:asciiTheme="majorHAnsi" w:eastAsiaTheme="majorEastAsia" w:hAnsiTheme="majorHAnsi" w:cstheme="majorBidi"/>
          <w:color w:val="061F57" w:themeColor="text2" w:themeShade="BF"/>
          <w:kern w:val="28"/>
          <w:sz w:val="52"/>
          <w:szCs w:val="32"/>
        </w:rPr>
        <w:drawing>
          <wp:inline distT="0" distB="0" distL="0" distR="0" wp14:anchorId="05597665" wp14:editId="541FAF39">
            <wp:extent cx="5608806" cy="1882303"/>
            <wp:effectExtent l="0" t="0" r="0" b="381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9"/>
                    <a:stretch>
                      <a:fillRect/>
                    </a:stretch>
                  </pic:blipFill>
                  <pic:spPr>
                    <a:xfrm>
                      <a:off x="0" y="0"/>
                      <a:ext cx="5608806" cy="1882303"/>
                    </a:xfrm>
                    <a:prstGeom prst="rect">
                      <a:avLst/>
                    </a:prstGeom>
                  </pic:spPr>
                </pic:pic>
              </a:graphicData>
            </a:graphic>
          </wp:inline>
        </w:drawing>
      </w:r>
    </w:p>
    <w:p w14:paraId="68661E20" w14:textId="1D6AAAFC" w:rsidR="00350F9D" w:rsidRDefault="00350F9D" w:rsidP="00DE3319">
      <w:pPr>
        <w:pStyle w:val="Heading1"/>
        <w:spacing w:line="360" w:lineRule="auto"/>
      </w:pPr>
      <w:bookmarkStart w:id="86" w:name="_Toc92189364"/>
      <w:r>
        <w:lastRenderedPageBreak/>
        <w:t>Section 6: Strings</w:t>
      </w:r>
      <w:bookmarkEnd w:id="86"/>
    </w:p>
    <w:p w14:paraId="309E95A8" w14:textId="6AA70E5D" w:rsidR="00350F9D" w:rsidRDefault="00350F9D" w:rsidP="00DE3319">
      <w:pPr>
        <w:pStyle w:val="Heading2"/>
        <w:spacing w:line="360" w:lineRule="auto"/>
      </w:pPr>
      <w:bookmarkStart w:id="87" w:name="_Toc92189365"/>
      <w:r w:rsidRPr="00D40123">
        <w:t xml:space="preserve">Question </w:t>
      </w:r>
      <w:r>
        <w:t>9</w:t>
      </w:r>
      <w:r w:rsidRPr="00D40123">
        <w:t xml:space="preserve">: </w:t>
      </w:r>
      <w:r>
        <w:t>Initials</w:t>
      </w:r>
      <w:r w:rsidRPr="00D40123">
        <w:t xml:space="preserve"> </w:t>
      </w:r>
      <w:r w:rsidR="00A6785B">
        <w:t xml:space="preserve">(program </w:t>
      </w:r>
      <w:r w:rsidR="00DE3319">
        <w:t>2</w:t>
      </w:r>
      <w:r w:rsidR="000E1D9D">
        <w:t>4</w:t>
      </w:r>
      <w:r w:rsidR="00DE3319">
        <w:t>)</w:t>
      </w:r>
      <w:bookmarkEnd w:id="87"/>
    </w:p>
    <w:p w14:paraId="4EE01450" w14:textId="3DEB41FE" w:rsidR="00350F9D" w:rsidRDefault="00350F9D" w:rsidP="00DE3319">
      <w:pPr>
        <w:pStyle w:val="Heading3"/>
        <w:spacing w:line="360" w:lineRule="auto"/>
      </w:pPr>
      <w:bookmarkStart w:id="88" w:name="_Toc92189366"/>
      <w:r>
        <w:t>Program Requirements:</w:t>
      </w:r>
      <w:bookmarkEnd w:id="88"/>
    </w:p>
    <w:p w14:paraId="581328CA"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7210C125"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7CE9AA3"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1C0F0BCD"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8446DE0" w14:textId="77777777" w:rsidR="00A6785B" w:rsidRPr="00A6785B" w:rsidRDefault="00A6785B" w:rsidP="00DE3319">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437D8E8"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2D890E67" w14:textId="77777777" w:rsidR="00A6785B" w:rsidRPr="00A6785B" w:rsidRDefault="00A6785B" w:rsidP="00DE3319">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054F8E4F" w14:textId="3389B1C5"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05782971" w14:textId="6EBCE649" w:rsidR="00350F9D" w:rsidRDefault="00350F9D" w:rsidP="00DE3319">
      <w:pPr>
        <w:pStyle w:val="Heading3"/>
        <w:spacing w:line="360" w:lineRule="auto"/>
      </w:pPr>
      <w:bookmarkStart w:id="89" w:name="_Toc92189367"/>
      <w:r>
        <w:lastRenderedPageBreak/>
        <w:t>Program Code:</w:t>
      </w:r>
      <w:bookmarkEnd w:id="89"/>
    </w:p>
    <w:bookmarkStart w:id="90" w:name="_MON_1731332324"/>
    <w:bookmarkEnd w:id="90"/>
    <w:p w14:paraId="5FDB6984" w14:textId="49E0F77E" w:rsidR="003C65CB" w:rsidRPr="003C65CB" w:rsidRDefault="003C65CB" w:rsidP="003C65CB">
      <w:r>
        <w:object w:dxaOrig="9026" w:dyaOrig="7682" w14:anchorId="0AFE34B3">
          <v:shape id="_x0000_i1075" type="#_x0000_t75" style="width:451.2pt;height:384pt" o:ole="">
            <v:imagedata r:id="rId40" o:title=""/>
          </v:shape>
          <o:OLEObject Type="Embed" ProgID="Word.OpenDocumentText.12" ShapeID="_x0000_i1075" DrawAspect="Content" ObjectID="_1731334058" r:id="rId41"/>
        </w:object>
      </w:r>
    </w:p>
    <w:p w14:paraId="6DDA8880" w14:textId="3D3E7049" w:rsidR="00350F9D" w:rsidRDefault="00350F9D" w:rsidP="00DE3319">
      <w:pPr>
        <w:pStyle w:val="Heading3"/>
        <w:spacing w:line="360" w:lineRule="auto"/>
      </w:pPr>
      <w:bookmarkStart w:id="91" w:name="_Toc92189368"/>
      <w:r>
        <w:t>Program Screenshot:</w:t>
      </w:r>
      <w:bookmarkEnd w:id="91"/>
    </w:p>
    <w:p w14:paraId="1F6674AB" w14:textId="2ED1DCFA" w:rsidR="00350F9D" w:rsidRPr="003C65CB" w:rsidRDefault="003C65CB" w:rsidP="00DE3319">
      <w:pPr>
        <w:spacing w:line="360" w:lineRule="auto"/>
        <w:rPr>
          <w:lang w:val="en-GB"/>
        </w:rPr>
      </w:pPr>
      <w:r w:rsidRPr="003C65CB">
        <w:drawing>
          <wp:inline distT="0" distB="0" distL="0" distR="0" wp14:anchorId="441730BF" wp14:editId="48B5E5A1">
            <wp:extent cx="2880610" cy="1127858"/>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2"/>
                    <a:stretch>
                      <a:fillRect/>
                    </a:stretch>
                  </pic:blipFill>
                  <pic:spPr>
                    <a:xfrm>
                      <a:off x="0" y="0"/>
                      <a:ext cx="2880610" cy="1127858"/>
                    </a:xfrm>
                    <a:prstGeom prst="rect">
                      <a:avLst/>
                    </a:prstGeom>
                  </pic:spPr>
                </pic:pic>
              </a:graphicData>
            </a:graphic>
          </wp:inline>
        </w:drawing>
      </w:r>
    </w:p>
    <w:p w14:paraId="31F1AFFD" w14:textId="2E63853D" w:rsidR="00350F9D" w:rsidRDefault="00350F9D" w:rsidP="00231E2B">
      <w:pPr>
        <w:pStyle w:val="Heading2"/>
        <w:spacing w:line="360" w:lineRule="auto"/>
      </w:pPr>
      <w:bookmarkStart w:id="92" w:name="_Toc92189369"/>
      <w:r w:rsidRPr="00D40123">
        <w:t xml:space="preserve">Question </w:t>
      </w:r>
      <w:r>
        <w:t>10</w:t>
      </w:r>
      <w:r w:rsidRPr="00D40123">
        <w:t xml:space="preserve">: </w:t>
      </w:r>
      <w:r>
        <w:t>String Manipulation</w:t>
      </w:r>
      <w:r w:rsidRPr="00D40123">
        <w:t xml:space="preserve"> </w:t>
      </w:r>
      <w:r w:rsidR="00231E2B">
        <w:t xml:space="preserve">(program </w:t>
      </w:r>
      <w:r w:rsidR="00050750">
        <w:t>27)</w:t>
      </w:r>
      <w:bookmarkEnd w:id="92"/>
    </w:p>
    <w:p w14:paraId="1FF947C4" w14:textId="01D3381F" w:rsidR="00350F9D" w:rsidRDefault="00350F9D" w:rsidP="00231E2B">
      <w:pPr>
        <w:pStyle w:val="Heading3"/>
        <w:spacing w:line="360" w:lineRule="auto"/>
      </w:pPr>
      <w:bookmarkStart w:id="93" w:name="_Toc92189370"/>
      <w:r>
        <w:t>Program Requirements:</w:t>
      </w:r>
      <w:bookmarkEnd w:id="93"/>
    </w:p>
    <w:p w14:paraId="2BFCC598"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1B3518CF" w14:textId="77777777" w:rsidR="00231E2B" w:rsidRPr="00231E2B" w:rsidRDefault="00231E2B" w:rsidP="00231E2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string testString = “Do you know who loves C++ XX does!”;</w:t>
      </w:r>
    </w:p>
    <w:p w14:paraId="5F0586B4"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720D887F"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lastRenderedPageBreak/>
        <w:t>Output this string to the console. The program should then remove the two Xs and then output the string to the screen again.</w:t>
      </w:r>
    </w:p>
    <w:p w14:paraId="0C3A5990"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358AB2A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24F51D4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6A71918C"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21E996C1"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19493D5C"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29C3C4B2"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65DA513"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61929D85"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0B1EC6E" w14:textId="77777777" w:rsidR="00231E2B" w:rsidRPr="00231E2B" w:rsidRDefault="00231E2B" w:rsidP="00231E2B">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1F1CB948" w14:textId="54C80E21" w:rsidR="00231E2B" w:rsidRPr="00231E2B" w:rsidRDefault="00231E2B" w:rsidP="00231E2B">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942EF4A" w14:textId="3C363400" w:rsidR="00350F9D" w:rsidRDefault="00350F9D" w:rsidP="00231E2B">
      <w:pPr>
        <w:pStyle w:val="Heading3"/>
        <w:spacing w:line="360" w:lineRule="auto"/>
      </w:pPr>
      <w:bookmarkStart w:id="94" w:name="_Toc92189371"/>
      <w:r>
        <w:t>Program Code:</w:t>
      </w:r>
      <w:bookmarkEnd w:id="94"/>
    </w:p>
    <w:bookmarkStart w:id="95" w:name="_MON_1731333802"/>
    <w:bookmarkEnd w:id="95"/>
    <w:p w14:paraId="0675C6C2" w14:textId="362478EF" w:rsidR="000649CB" w:rsidRPr="000649CB" w:rsidRDefault="000649CB" w:rsidP="000649CB">
      <w:r>
        <w:object w:dxaOrig="9026" w:dyaOrig="6139" w14:anchorId="3355572C">
          <v:shape id="_x0000_i1082" type="#_x0000_t75" style="width:451.2pt;height:307.2pt" o:ole="">
            <v:imagedata r:id="rId43" o:title=""/>
          </v:shape>
          <o:OLEObject Type="Embed" ProgID="Word.OpenDocumentText.12" ShapeID="_x0000_i1082" DrawAspect="Content" ObjectID="_1731334059" r:id="rId44"/>
        </w:object>
      </w:r>
    </w:p>
    <w:p w14:paraId="57E2AF7D" w14:textId="278505A5" w:rsidR="00350F9D" w:rsidRDefault="00350F9D" w:rsidP="00231E2B">
      <w:pPr>
        <w:pStyle w:val="Heading3"/>
        <w:spacing w:line="360" w:lineRule="auto"/>
      </w:pPr>
      <w:bookmarkStart w:id="96" w:name="_Toc92189372"/>
      <w:r>
        <w:lastRenderedPageBreak/>
        <w:t>Program Screenshot:</w:t>
      </w:r>
      <w:bookmarkEnd w:id="96"/>
    </w:p>
    <w:p w14:paraId="3536624F" w14:textId="33FF0D9A" w:rsidR="000649CB" w:rsidRPr="000649CB" w:rsidRDefault="000649CB" w:rsidP="000649CB">
      <w:r w:rsidRPr="000649CB">
        <w:drawing>
          <wp:inline distT="0" distB="0" distL="0" distR="0" wp14:anchorId="5AB98D28" wp14:editId="1B692AEC">
            <wp:extent cx="4229467" cy="1371719"/>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45"/>
                    <a:stretch>
                      <a:fillRect/>
                    </a:stretch>
                  </pic:blipFill>
                  <pic:spPr>
                    <a:xfrm>
                      <a:off x="0" y="0"/>
                      <a:ext cx="4229467" cy="1371719"/>
                    </a:xfrm>
                    <a:prstGeom prst="rect">
                      <a:avLst/>
                    </a:prstGeom>
                  </pic:spPr>
                </pic:pic>
              </a:graphicData>
            </a:graphic>
          </wp:inline>
        </w:drawing>
      </w:r>
    </w:p>
    <w:p w14:paraId="14B46378" w14:textId="6758A10C" w:rsidR="00350F9D" w:rsidRDefault="00350F9D" w:rsidP="00350F9D"/>
    <w:p w14:paraId="5A0E081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520A8455" w14:textId="77DC50A0" w:rsidR="00350F9D" w:rsidRDefault="00350F9D" w:rsidP="00605BC8">
      <w:pPr>
        <w:pStyle w:val="Heading1"/>
        <w:spacing w:line="360" w:lineRule="auto"/>
      </w:pPr>
      <w:bookmarkStart w:id="97" w:name="_Toc92189373"/>
      <w:r>
        <w:lastRenderedPageBreak/>
        <w:t>Section 7: Debugging</w:t>
      </w:r>
      <w:bookmarkEnd w:id="97"/>
    </w:p>
    <w:p w14:paraId="78838C5D" w14:textId="61855F84" w:rsidR="00350F9D" w:rsidRDefault="00350F9D" w:rsidP="00605BC8">
      <w:pPr>
        <w:pStyle w:val="Heading2"/>
        <w:spacing w:line="360" w:lineRule="auto"/>
      </w:pPr>
      <w:bookmarkStart w:id="98" w:name="_Toc92189374"/>
      <w:r w:rsidRPr="00D40123">
        <w:t xml:space="preserve">Question </w:t>
      </w:r>
      <w:r>
        <w:t>11</w:t>
      </w:r>
      <w:r w:rsidRPr="00D40123">
        <w:t xml:space="preserve">: </w:t>
      </w:r>
      <w:r>
        <w:t>Unexpected Code</w:t>
      </w:r>
      <w:r w:rsidRPr="00D40123">
        <w:t xml:space="preserve"> </w:t>
      </w:r>
      <w:r w:rsidR="00656CBB">
        <w:t>(pro</w:t>
      </w:r>
      <w:r w:rsidR="00605BC8">
        <w:t>gram 31)</w:t>
      </w:r>
      <w:bookmarkEnd w:id="98"/>
    </w:p>
    <w:p w14:paraId="69ACC3AB" w14:textId="5EF8E7C2" w:rsidR="00350F9D" w:rsidRDefault="00350F9D" w:rsidP="00605BC8">
      <w:pPr>
        <w:pStyle w:val="Heading3"/>
        <w:spacing w:line="360" w:lineRule="auto"/>
      </w:pPr>
      <w:bookmarkStart w:id="99" w:name="_Toc92189375"/>
      <w:r>
        <w:t>Program Requirements:</w:t>
      </w:r>
      <w:bookmarkEnd w:id="99"/>
    </w:p>
    <w:p w14:paraId="586A2C13"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C29C9F0" w14:textId="77777777" w:rsidR="00656CBB" w:rsidRPr="00656CBB" w:rsidRDefault="00656CBB" w:rsidP="00605BC8">
      <w:pPr>
        <w:spacing w:line="360" w:lineRule="auto"/>
        <w:rPr>
          <w:rFonts w:ascii="Cambria" w:eastAsia="MS Mincho" w:hAnsi="Cambria" w:cs="Times New Roman"/>
          <w:b w:val="0"/>
          <w:color w:val="auto"/>
          <w:sz w:val="20"/>
          <w:szCs w:val="20"/>
          <w:lang w:val="en-GB"/>
        </w:rPr>
      </w:pPr>
    </w:p>
    <w:p w14:paraId="6A34F1BF"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C2B2C71"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F54AEC9"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1EC236A7"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1BB77239" w14:textId="77777777" w:rsidR="00656CBB" w:rsidRPr="00656CBB" w:rsidRDefault="00656CBB" w:rsidP="00656CBB">
      <w:pPr>
        <w:spacing w:line="240" w:lineRule="auto"/>
        <w:rPr>
          <w:rFonts w:ascii="Cambria" w:eastAsia="MS Mincho" w:hAnsi="Cambria" w:cs="Times New Roman"/>
          <w:b w:val="0"/>
          <w:color w:val="auto"/>
          <w:sz w:val="20"/>
          <w:szCs w:val="20"/>
          <w:lang w:val="en-GB"/>
        </w:rPr>
      </w:pPr>
    </w:p>
    <w:p w14:paraId="67A5A81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592F04E0"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using namespace std;</w:t>
      </w:r>
    </w:p>
    <w:p w14:paraId="7BDAE2E2"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73EEC51"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t main()</w:t>
      </w:r>
    </w:p>
    <w:p w14:paraId="63FCAEC6"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C9C97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3;</w:t>
      </w:r>
    </w:p>
    <w:p w14:paraId="2B434E9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for( int i = 1; i &gt; count; i++ )</w:t>
      </w:r>
    </w:p>
    <w:p w14:paraId="502A1D9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7ABF036C"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i;</w:t>
      </w:r>
    </w:p>
    <w:p w14:paraId="0CF33BF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f( count = 2 )</w:t>
      </w:r>
    </w:p>
    <w:p w14:paraId="6A4F9A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 is an even number” &lt;&lt; endl;</w:t>
      </w:r>
    </w:p>
    <w:p w14:paraId="0AE881FE"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4CFA94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 is an odd number” &lt;&lt; endl;</w:t>
      </w:r>
    </w:p>
    <w:p w14:paraId="7D9E68A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4122AB29"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A0D16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326936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in.get();</w:t>
      </w:r>
    </w:p>
    <w:p w14:paraId="49F0FBF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3CFF9CCF"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0;</w:t>
      </w:r>
    </w:p>
    <w:p w14:paraId="0DDFEC13" w14:textId="2C1B35BA"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3DB68F0" w14:textId="245DD86F" w:rsidR="00350F9D" w:rsidRDefault="00350F9D" w:rsidP="00605BC8">
      <w:pPr>
        <w:pStyle w:val="Heading3"/>
        <w:spacing w:line="360" w:lineRule="auto"/>
      </w:pPr>
      <w:bookmarkStart w:id="100" w:name="_Toc92189376"/>
      <w:r>
        <w:lastRenderedPageBreak/>
        <w:t>Program Code:</w:t>
      </w:r>
      <w:bookmarkEnd w:id="100"/>
    </w:p>
    <w:bookmarkStart w:id="101" w:name="_MON_1731333926"/>
    <w:bookmarkEnd w:id="101"/>
    <w:p w14:paraId="3F44F091" w14:textId="51AEE457" w:rsidR="000649CB" w:rsidRPr="000649CB" w:rsidRDefault="000649CB" w:rsidP="000649CB">
      <w:r>
        <w:object w:dxaOrig="9026" w:dyaOrig="4373" w14:anchorId="50ECE25A">
          <v:shape id="_x0000_i1085" type="#_x0000_t75" style="width:451.2pt;height:218.4pt" o:ole="">
            <v:imagedata r:id="rId46" o:title=""/>
          </v:shape>
          <o:OLEObject Type="Embed" ProgID="Word.OpenDocumentText.12" ShapeID="_x0000_i1085" DrawAspect="Content" ObjectID="_1731334060" r:id="rId47"/>
        </w:object>
      </w:r>
    </w:p>
    <w:p w14:paraId="335595A8" w14:textId="486182D3" w:rsidR="00350F9D" w:rsidRDefault="00350F9D" w:rsidP="00605BC8">
      <w:pPr>
        <w:pStyle w:val="Heading3"/>
        <w:spacing w:line="360" w:lineRule="auto"/>
      </w:pPr>
      <w:bookmarkStart w:id="102" w:name="_Toc92189377"/>
      <w:r>
        <w:t>Program Screenshot:</w:t>
      </w:r>
      <w:bookmarkEnd w:id="102"/>
    </w:p>
    <w:p w14:paraId="5FE4C6F2" w14:textId="437F1BC0" w:rsidR="000649CB" w:rsidRPr="000649CB" w:rsidRDefault="000649CB" w:rsidP="000649CB">
      <w:r w:rsidRPr="000649CB">
        <w:drawing>
          <wp:inline distT="0" distB="0" distL="0" distR="0" wp14:anchorId="7E586478" wp14:editId="201359FD">
            <wp:extent cx="1950889" cy="1028789"/>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8"/>
                    <a:stretch>
                      <a:fillRect/>
                    </a:stretch>
                  </pic:blipFill>
                  <pic:spPr>
                    <a:xfrm>
                      <a:off x="0" y="0"/>
                      <a:ext cx="1950889" cy="1028789"/>
                    </a:xfrm>
                    <a:prstGeom prst="rect">
                      <a:avLst/>
                    </a:prstGeom>
                  </pic:spPr>
                </pic:pic>
              </a:graphicData>
            </a:graphic>
          </wp:inline>
        </w:drawing>
      </w:r>
    </w:p>
    <w:p w14:paraId="54E923FA" w14:textId="0F16130D" w:rsidR="00350F9D" w:rsidRDefault="00350F9D" w:rsidP="00350F9D"/>
    <w:p w14:paraId="6FB65D8B"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FAE34F2" w14:textId="7B365DB8" w:rsidR="00350F9D" w:rsidRDefault="00350F9D" w:rsidP="00970578">
      <w:pPr>
        <w:pStyle w:val="Heading1"/>
        <w:spacing w:line="360" w:lineRule="auto"/>
      </w:pPr>
      <w:bookmarkStart w:id="103" w:name="_Toc92189378"/>
      <w:r>
        <w:lastRenderedPageBreak/>
        <w:t>Section 8: Pointers and References</w:t>
      </w:r>
      <w:bookmarkEnd w:id="103"/>
    </w:p>
    <w:p w14:paraId="093208BA" w14:textId="7577694A" w:rsidR="00350F9D" w:rsidRDefault="00350F9D" w:rsidP="00970578">
      <w:pPr>
        <w:pStyle w:val="Heading2"/>
        <w:spacing w:line="360" w:lineRule="auto"/>
      </w:pPr>
      <w:bookmarkStart w:id="104" w:name="_Toc92189379"/>
      <w:r w:rsidRPr="00D40123">
        <w:t xml:space="preserve">Question </w:t>
      </w:r>
      <w:r>
        <w:t>12</w:t>
      </w:r>
      <w:r w:rsidRPr="00D40123">
        <w:t xml:space="preserve">: </w:t>
      </w:r>
      <w:r>
        <w:t>The Changing Pointer</w:t>
      </w:r>
      <w:r w:rsidRPr="00D40123">
        <w:t xml:space="preserve"> </w:t>
      </w:r>
      <w:r w:rsidR="00970578">
        <w:t>(program 3</w:t>
      </w:r>
      <w:r w:rsidR="000E1D9D">
        <w:t>6</w:t>
      </w:r>
      <w:r w:rsidR="00970578">
        <w:t>)</w:t>
      </w:r>
      <w:bookmarkEnd w:id="104"/>
    </w:p>
    <w:p w14:paraId="5F856EC2" w14:textId="36CB4E52" w:rsidR="00350F9D" w:rsidRDefault="00350F9D" w:rsidP="00970578">
      <w:pPr>
        <w:pStyle w:val="Heading3"/>
        <w:spacing w:line="360" w:lineRule="auto"/>
      </w:pPr>
      <w:bookmarkStart w:id="105" w:name="_Toc92189380"/>
      <w:r>
        <w:t>Program Requirements:</w:t>
      </w:r>
      <w:bookmarkEnd w:id="105"/>
    </w:p>
    <w:p w14:paraId="1B5F629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3554E9F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15A025F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num1 and num2 should have values assigned by request from the user. This must be done in a function called inputDetails().This function should have the following format:</w:t>
      </w:r>
    </w:p>
    <w:p w14:paraId="3BDD0C8F" w14:textId="77777777" w:rsidR="00970578" w:rsidRPr="00970578" w:rsidRDefault="00970578" w:rsidP="0097057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void inputDetails( int* n1, int* n2 );</w:t>
      </w:r>
    </w:p>
    <w:p w14:paraId="2A379AA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32349DD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797D1D1"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main() function create a pointer to an int data type called pNum and point it to num1. </w:t>
      </w:r>
    </w:p>
    <w:p w14:paraId="065905D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040A99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outputDetails() which takes num1, num2 and pNum as parameters. This function should output the following details to the console screen:  </w:t>
      </w:r>
    </w:p>
    <w:p w14:paraId="6BB70C6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6864942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75938A6E"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3832930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073E365A"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value (the address it currently holds)</w:t>
      </w:r>
    </w:p>
    <w:p w14:paraId="78B7DBE1"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dereferenced value.</w:t>
      </w:r>
    </w:p>
    <w:p w14:paraId="407B47F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address in memory.</w:t>
      </w:r>
    </w:p>
    <w:p w14:paraId="54859B7C"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4AAD77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Ensure the output is referring to num1, num2 and pNum and not local copies. This is where the function prototype is crucial. Your output must be clear. I’d recommend outputting some text to explain each of the above.</w:t>
      </w:r>
    </w:p>
    <w:p w14:paraId="4917B30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D3C47D2"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Back in the main() function reassign the pointer to point at num2 and output the same as above by calling your outputDetails() function.</w:t>
      </w:r>
    </w:p>
    <w:p w14:paraId="7C9C1E2C"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C3E8ADA"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308862A0" w14:textId="225D9EEE" w:rsidR="00970578" w:rsidRPr="00970578" w:rsidRDefault="00970578" w:rsidP="00970578">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1CF6E23E" w14:textId="77777777" w:rsidR="00350F9D" w:rsidRDefault="00350F9D" w:rsidP="00970578">
      <w:pPr>
        <w:pStyle w:val="Heading3"/>
        <w:spacing w:line="360" w:lineRule="auto"/>
      </w:pPr>
      <w:bookmarkStart w:id="106" w:name="_Toc92189381"/>
      <w:r>
        <w:t>Program Code:</w:t>
      </w:r>
      <w:bookmarkEnd w:id="106"/>
    </w:p>
    <w:p w14:paraId="46522F3A" w14:textId="77777777" w:rsidR="00350F9D" w:rsidRDefault="00350F9D" w:rsidP="00970578">
      <w:pPr>
        <w:pStyle w:val="Heading3"/>
        <w:spacing w:line="360" w:lineRule="auto"/>
      </w:pPr>
      <w:bookmarkStart w:id="107" w:name="_Toc92189382"/>
      <w:r>
        <w:t>Program Screenshot:</w:t>
      </w:r>
      <w:bookmarkEnd w:id="107"/>
    </w:p>
    <w:p w14:paraId="59EAA194" w14:textId="77777777" w:rsidR="00350F9D" w:rsidRDefault="00350F9D" w:rsidP="00350F9D"/>
    <w:p w14:paraId="19459EFB" w14:textId="3F8F749A" w:rsidR="00350F9D" w:rsidRDefault="00350F9D" w:rsidP="00CB26ED">
      <w:pPr>
        <w:pStyle w:val="Heading2"/>
        <w:spacing w:line="360" w:lineRule="auto"/>
      </w:pPr>
      <w:bookmarkStart w:id="108" w:name="_Toc92189383"/>
      <w:r w:rsidRPr="00D40123">
        <w:lastRenderedPageBreak/>
        <w:t xml:space="preserve">Question </w:t>
      </w:r>
      <w:r>
        <w:t>13</w:t>
      </w:r>
      <w:r w:rsidRPr="00D40123">
        <w:t xml:space="preserve">: </w:t>
      </w:r>
      <w:r>
        <w:t>Using References</w:t>
      </w:r>
      <w:r w:rsidRPr="00D40123">
        <w:t xml:space="preserve"> </w:t>
      </w:r>
      <w:r w:rsidR="00CB26ED">
        <w:t>(program 3</w:t>
      </w:r>
      <w:r w:rsidR="000E1D9D">
        <w:t>8</w:t>
      </w:r>
      <w:r w:rsidR="00CB26ED">
        <w:t>)</w:t>
      </w:r>
      <w:bookmarkEnd w:id="108"/>
    </w:p>
    <w:p w14:paraId="1EF0D276" w14:textId="17753A8C" w:rsidR="00350F9D" w:rsidRDefault="00350F9D" w:rsidP="00CB26ED">
      <w:pPr>
        <w:pStyle w:val="Heading3"/>
        <w:spacing w:line="360" w:lineRule="auto"/>
      </w:pPr>
      <w:bookmarkStart w:id="109" w:name="_Toc92189384"/>
      <w:r>
        <w:t>Program Requirements:</w:t>
      </w:r>
      <w:bookmarkEnd w:id="109"/>
    </w:p>
    <w:p w14:paraId="36594EA2" w14:textId="77777777" w:rsidR="00CB26ED" w:rsidRPr="00CB26ED" w:rsidRDefault="00CB26ED" w:rsidP="00CB26ED">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num called rNum;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with the output of num shown.</w:t>
      </w:r>
    </w:p>
    <w:p w14:paraId="1B2A7E09" w14:textId="77777777" w:rsidR="00CB26ED" w:rsidRPr="00CB26ED" w:rsidRDefault="00CB26ED" w:rsidP="00CB26ED">
      <w:pPr>
        <w:spacing w:line="360" w:lineRule="auto"/>
        <w:rPr>
          <w:rFonts w:ascii="Cambria" w:eastAsia="MS Mincho" w:hAnsi="Cambria" w:cs="Times New Roman"/>
          <w:b w:val="0"/>
          <w:color w:val="auto"/>
          <w:sz w:val="20"/>
          <w:szCs w:val="20"/>
          <w:lang w:val="en-GB"/>
        </w:rPr>
      </w:pPr>
    </w:p>
    <w:p w14:paraId="4831E94C"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3DCFF422"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6DD588E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33F2DE5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7496FC7"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2751DE8A"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AD32549"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0753D685" w14:textId="5A118593"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7C6B317" w14:textId="77777777" w:rsidR="00350F9D" w:rsidRDefault="00350F9D" w:rsidP="00CB26ED">
      <w:pPr>
        <w:pStyle w:val="Heading3"/>
        <w:spacing w:line="360" w:lineRule="auto"/>
      </w:pPr>
      <w:bookmarkStart w:id="110" w:name="_Toc92189385"/>
      <w:r>
        <w:t>Program Code:</w:t>
      </w:r>
      <w:bookmarkEnd w:id="110"/>
    </w:p>
    <w:p w14:paraId="3CD13200" w14:textId="77777777" w:rsidR="00350F9D" w:rsidRDefault="00350F9D" w:rsidP="00CB26ED">
      <w:pPr>
        <w:pStyle w:val="Heading3"/>
        <w:spacing w:line="360" w:lineRule="auto"/>
      </w:pPr>
      <w:bookmarkStart w:id="111" w:name="_Toc92189386"/>
      <w:r>
        <w:t>Program Screenshot:</w:t>
      </w:r>
      <w:bookmarkEnd w:id="111"/>
    </w:p>
    <w:p w14:paraId="5CE59C68" w14:textId="77777777" w:rsidR="00350F9D" w:rsidRPr="00350F9D" w:rsidRDefault="00350F9D" w:rsidP="00350F9D"/>
    <w:p w14:paraId="755B1908" w14:textId="77777777" w:rsidR="00350F9D" w:rsidRDefault="00350F9D" w:rsidP="00350F9D"/>
    <w:p w14:paraId="306795BC"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422F8785" w14:textId="2A34387B" w:rsidR="00350F9D" w:rsidRDefault="00350F9D" w:rsidP="00907403">
      <w:pPr>
        <w:pStyle w:val="Heading1"/>
        <w:spacing w:line="360" w:lineRule="auto"/>
      </w:pPr>
      <w:bookmarkStart w:id="112" w:name="_Toc92189387"/>
      <w:r>
        <w:lastRenderedPageBreak/>
        <w:t>Section 9: File Handling</w:t>
      </w:r>
      <w:bookmarkEnd w:id="112"/>
    </w:p>
    <w:p w14:paraId="346ED40E" w14:textId="22B8A99D" w:rsidR="00350F9D" w:rsidRDefault="00350F9D" w:rsidP="00907403">
      <w:pPr>
        <w:pStyle w:val="Heading2"/>
        <w:spacing w:line="360" w:lineRule="auto"/>
      </w:pPr>
      <w:bookmarkStart w:id="113" w:name="_Toc92189388"/>
      <w:r w:rsidRPr="00D40123">
        <w:t xml:space="preserve">Question </w:t>
      </w:r>
      <w:r>
        <w:t>14</w:t>
      </w:r>
      <w:r w:rsidRPr="00D40123">
        <w:t xml:space="preserve">: </w:t>
      </w:r>
      <w:r>
        <w:t>To Ten Scores</w:t>
      </w:r>
      <w:r w:rsidRPr="00D40123">
        <w:t xml:space="preserve"> </w:t>
      </w:r>
      <w:r w:rsidR="00907403">
        <w:t xml:space="preserve">(program </w:t>
      </w:r>
      <w:r w:rsidR="000E1D9D">
        <w:t>43</w:t>
      </w:r>
      <w:r w:rsidR="00477A55">
        <w:t>)</w:t>
      </w:r>
      <w:bookmarkEnd w:id="113"/>
    </w:p>
    <w:p w14:paraId="1AC9F5A7" w14:textId="0ABBFD08" w:rsidR="00350F9D" w:rsidRDefault="00350F9D" w:rsidP="00907403">
      <w:pPr>
        <w:pStyle w:val="Heading3"/>
        <w:spacing w:line="360" w:lineRule="auto"/>
      </w:pPr>
      <w:bookmarkStart w:id="114" w:name="_Toc92189389"/>
      <w:r>
        <w:t>Program Requirements:</w:t>
      </w:r>
      <w:bookmarkEnd w:id="114"/>
    </w:p>
    <w:p w14:paraId="6996BF4F"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57361C4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1E8B7AC"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67DB2B6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1E1505"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43193689"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394DF7D1"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7F28E2C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9165B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If the user enters an invalid option the program should inform the user and then re-present the menu screen.</w:t>
      </w:r>
    </w:p>
    <w:p w14:paraId="0AF884A3"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7B05228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0F0B640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4309FEB2"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717CC070"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9EF775B"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52C2C2D6"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14B97159"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68E6C950" w14:textId="5299DC0C" w:rsidR="00907403" w:rsidRPr="00907403" w:rsidRDefault="00907403" w:rsidP="00907403">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50E1D5F8" w14:textId="77777777" w:rsidR="00350F9D" w:rsidRDefault="00350F9D" w:rsidP="00907403">
      <w:pPr>
        <w:pStyle w:val="Heading3"/>
        <w:spacing w:line="360" w:lineRule="auto"/>
      </w:pPr>
      <w:bookmarkStart w:id="115" w:name="_Toc92189390"/>
      <w:r>
        <w:t>Program Code:</w:t>
      </w:r>
      <w:bookmarkEnd w:id="115"/>
    </w:p>
    <w:p w14:paraId="02DA5DD2" w14:textId="77777777" w:rsidR="00350F9D" w:rsidRDefault="00350F9D" w:rsidP="00907403">
      <w:pPr>
        <w:pStyle w:val="Heading3"/>
        <w:spacing w:line="360" w:lineRule="auto"/>
      </w:pPr>
      <w:bookmarkStart w:id="116" w:name="_Toc92189391"/>
      <w:r>
        <w:t>Program Screenshot:</w:t>
      </w:r>
      <w:bookmarkEnd w:id="116"/>
    </w:p>
    <w:p w14:paraId="0E4DE2C9" w14:textId="77777777" w:rsidR="00350F9D" w:rsidRDefault="00350F9D" w:rsidP="00350F9D"/>
    <w:p w14:paraId="3312F3D5"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3BBBAF2B" w14:textId="10E818FA" w:rsidR="00350F9D" w:rsidRDefault="00350F9D" w:rsidP="00F161A5">
      <w:pPr>
        <w:pStyle w:val="Heading1"/>
        <w:spacing w:line="360" w:lineRule="auto"/>
      </w:pPr>
      <w:bookmarkStart w:id="117" w:name="_Toc92189392"/>
      <w:r>
        <w:lastRenderedPageBreak/>
        <w:t>Section 10: OOP</w:t>
      </w:r>
      <w:bookmarkEnd w:id="117"/>
    </w:p>
    <w:p w14:paraId="2A3BE7FA" w14:textId="7D34A968" w:rsidR="00350F9D" w:rsidRDefault="00350F9D" w:rsidP="00F161A5">
      <w:pPr>
        <w:pStyle w:val="Heading2"/>
        <w:spacing w:line="360" w:lineRule="auto"/>
      </w:pPr>
      <w:bookmarkStart w:id="118" w:name="_Toc92189393"/>
      <w:r w:rsidRPr="00D40123">
        <w:t xml:space="preserve">Question </w:t>
      </w:r>
      <w:r>
        <w:t>15</w:t>
      </w:r>
      <w:r w:rsidRPr="00D40123">
        <w:t xml:space="preserve">: </w:t>
      </w:r>
      <w:r w:rsidR="001E63CE">
        <w:t>ePet Care</w:t>
      </w:r>
      <w:r w:rsidRPr="00D40123">
        <w:t xml:space="preserve"> </w:t>
      </w:r>
      <w:r w:rsidR="00F161A5">
        <w:t>(program 4</w:t>
      </w:r>
      <w:r w:rsidR="001E63CE">
        <w:t>0</w:t>
      </w:r>
      <w:r w:rsidR="00F161A5">
        <w:t>)</w:t>
      </w:r>
      <w:bookmarkEnd w:id="118"/>
    </w:p>
    <w:p w14:paraId="573F361D" w14:textId="4FAC19D1" w:rsidR="00350F9D" w:rsidRDefault="00350F9D" w:rsidP="00F161A5">
      <w:pPr>
        <w:pStyle w:val="Heading3"/>
        <w:spacing w:line="360" w:lineRule="auto"/>
      </w:pPr>
      <w:bookmarkStart w:id="119" w:name="_Toc92189394"/>
      <w:r>
        <w:t>Program Requirements:</w:t>
      </w:r>
      <w:bookmarkEnd w:id="119"/>
    </w:p>
    <w:p w14:paraId="59EC8AC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0"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20"/>
    </w:p>
    <w:p w14:paraId="62960AC7"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1" w:name="_Toc92189396"/>
      <w:r w:rsidRPr="009073AA">
        <w:rPr>
          <w:rFonts w:ascii="Calibri" w:eastAsia="MS Mincho" w:hAnsi="Calibri" w:cs="Times New Roman"/>
          <w:b w:val="0"/>
          <w:color w:val="auto"/>
          <w:sz w:val="20"/>
          <w:szCs w:val="20"/>
          <w:lang w:val="en-GB"/>
        </w:rPr>
        <w:t>In Pet you will need:</w:t>
      </w:r>
      <w:bookmarkEnd w:id="121"/>
    </w:p>
    <w:p w14:paraId="31285D7E"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2"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2"/>
    </w:p>
    <w:p w14:paraId="7497858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3" w:name="_Toc92189398"/>
      <w:r w:rsidRPr="009073AA">
        <w:rPr>
          <w:rFonts w:ascii="Calibri" w:eastAsia="MS Mincho" w:hAnsi="Calibri" w:cs="Times New Roman"/>
          <w:b w:val="0"/>
          <w:color w:val="auto"/>
          <w:sz w:val="20"/>
          <w:szCs w:val="20"/>
          <w:lang w:val="en-GB"/>
        </w:rPr>
        <w:t>A destructor</w:t>
      </w:r>
      <w:bookmarkEnd w:id="123"/>
    </w:p>
    <w:p w14:paraId="73E9CB27"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4" w:name="_Toc92189399"/>
      <w:r w:rsidRPr="009073AA">
        <w:rPr>
          <w:rFonts w:ascii="Calibri" w:eastAsia="MS Mincho" w:hAnsi="Calibri" w:cs="Times New Roman"/>
          <w:b w:val="0"/>
          <w:color w:val="auto"/>
          <w:sz w:val="20"/>
          <w:szCs w:val="20"/>
          <w:lang w:val="en-GB"/>
        </w:rPr>
        <w:t>A virtual void method called Talk</w:t>
      </w:r>
      <w:bookmarkEnd w:id="124"/>
    </w:p>
    <w:p w14:paraId="6B238BFB"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400"/>
      <w:r w:rsidRPr="009073AA">
        <w:rPr>
          <w:rFonts w:ascii="Calibri" w:eastAsia="MS Mincho" w:hAnsi="Calibri" w:cs="Times New Roman"/>
          <w:b w:val="0"/>
          <w:color w:val="auto"/>
          <w:sz w:val="20"/>
          <w:szCs w:val="20"/>
          <w:lang w:val="en-GB"/>
        </w:rPr>
        <w:t>Two void methods</w:t>
      </w:r>
      <w:bookmarkEnd w:id="125"/>
    </w:p>
    <w:p w14:paraId="4DBDFCEA"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6" w:name="_Toc92189401"/>
      <w:r w:rsidRPr="009073AA">
        <w:rPr>
          <w:rFonts w:ascii="Calibri" w:eastAsia="MS Mincho" w:hAnsi="Calibri" w:cs="Times New Roman"/>
          <w:b w:val="0"/>
          <w:color w:val="auto"/>
          <w:sz w:val="20"/>
          <w:szCs w:val="20"/>
          <w:lang w:val="en-GB"/>
        </w:rPr>
        <w:t>Feed and Play, each taking a related a single pre-set int food or fun, both set to 4</w:t>
      </w:r>
      <w:bookmarkEnd w:id="126"/>
    </w:p>
    <w:p w14:paraId="0C9C8A08" w14:textId="77777777" w:rsidR="009073AA" w:rsidRPr="009073AA" w:rsidRDefault="009073AA" w:rsidP="009073AA">
      <w:pPr>
        <w:pStyle w:val="Heading3"/>
        <w:numPr>
          <w:ilvl w:val="2"/>
          <w:numId w:val="14"/>
        </w:numPr>
        <w:spacing w:line="360" w:lineRule="auto"/>
        <w:rPr>
          <w:rFonts w:ascii="Calibri" w:eastAsia="MS Mincho" w:hAnsi="Calibri" w:cs="Times New Roman"/>
          <w:b w:val="0"/>
          <w:color w:val="auto"/>
          <w:sz w:val="20"/>
          <w:szCs w:val="20"/>
          <w:lang w:val="en-GB"/>
        </w:rPr>
      </w:pPr>
      <w:bookmarkStart w:id="127" w:name="_Toc92189402"/>
      <w:r w:rsidRPr="009073AA">
        <w:rPr>
          <w:rFonts w:ascii="Calibri" w:eastAsia="MS Mincho" w:hAnsi="Calibri" w:cs="Times New Roman"/>
          <w:b w:val="0"/>
          <w:color w:val="auto"/>
          <w:sz w:val="20"/>
          <w:szCs w:val="20"/>
          <w:lang w:val="en-GB"/>
        </w:rPr>
        <w:t>(int food = 4)</w:t>
      </w:r>
      <w:bookmarkEnd w:id="127"/>
    </w:p>
    <w:p w14:paraId="6C681365"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8" w:name="_Toc92189403"/>
      <w:r w:rsidRPr="009073AA">
        <w:rPr>
          <w:rFonts w:ascii="Calibri" w:eastAsia="MS Mincho" w:hAnsi="Calibri" w:cs="Times New Roman"/>
          <w:b w:val="0"/>
          <w:color w:val="auto"/>
          <w:sz w:val="20"/>
          <w:szCs w:val="20"/>
          <w:lang w:val="en-GB"/>
        </w:rPr>
        <w:t>Two private member variables</w:t>
      </w:r>
      <w:bookmarkEnd w:id="128"/>
    </w:p>
    <w:p w14:paraId="6FBCF643"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9" w:name="_Toc92189404"/>
      <w:r w:rsidRPr="009073AA">
        <w:rPr>
          <w:rFonts w:ascii="Calibri" w:eastAsia="MS Mincho" w:hAnsi="Calibri" w:cs="Times New Roman"/>
          <w:b w:val="0"/>
          <w:color w:val="auto"/>
          <w:sz w:val="20"/>
          <w:szCs w:val="20"/>
          <w:lang w:val="en-GB"/>
        </w:rPr>
        <w:t>m_hunger and m_bored (set to 0)</w:t>
      </w:r>
      <w:bookmarkEnd w:id="129"/>
    </w:p>
    <w:p w14:paraId="3F4049D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0" w:name="_Toc92189405"/>
      <w:r w:rsidRPr="009073AA">
        <w:rPr>
          <w:rFonts w:ascii="Calibri" w:eastAsia="MS Mincho" w:hAnsi="Calibri" w:cs="Times New Roman"/>
          <w:b w:val="0"/>
          <w:color w:val="auto"/>
          <w:sz w:val="20"/>
          <w:szCs w:val="20"/>
          <w:lang w:val="en-GB"/>
        </w:rPr>
        <w:t>two protected methods</w:t>
      </w:r>
      <w:bookmarkEnd w:id="130"/>
    </w:p>
    <w:p w14:paraId="205CE345"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1" w:name="_Toc92189406"/>
      <w:r w:rsidRPr="009073AA">
        <w:rPr>
          <w:rFonts w:ascii="Calibri" w:eastAsia="MS Mincho" w:hAnsi="Calibri" w:cs="Times New Roman"/>
          <w:b w:val="0"/>
          <w:color w:val="auto"/>
          <w:sz w:val="20"/>
          <w:szCs w:val="20"/>
          <w:lang w:val="en-GB"/>
        </w:rPr>
        <w:t>An inline constant function that takes type int and returns m_hunger + m_bored called GetMood</w:t>
      </w:r>
      <w:bookmarkEnd w:id="131"/>
    </w:p>
    <w:p w14:paraId="268789B6"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2" w:name="_Toc92189407"/>
      <w:r w:rsidRPr="009073AA">
        <w:rPr>
          <w:rFonts w:ascii="Calibri" w:eastAsia="MS Mincho" w:hAnsi="Calibri" w:cs="Times New Roman"/>
          <w:b w:val="0"/>
          <w:color w:val="auto"/>
          <w:sz w:val="20"/>
          <w:szCs w:val="20"/>
          <w:lang w:val="en-GB"/>
        </w:rPr>
        <w:t>And a void PassingTime which takes a pre-set int called time that is equal to 1</w:t>
      </w:r>
      <w:bookmarkEnd w:id="132"/>
    </w:p>
    <w:p w14:paraId="38BAD512"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33" w:name="_Toc92189408"/>
      <w:r w:rsidRPr="009073AA">
        <w:rPr>
          <w:rFonts w:ascii="Calibri" w:eastAsia="MS Mincho" w:hAnsi="Calibri" w:cs="Times New Roman"/>
          <w:b w:val="0"/>
          <w:color w:val="auto"/>
          <w:sz w:val="20"/>
          <w:szCs w:val="20"/>
          <w:lang w:val="en-GB"/>
        </w:rPr>
        <w:t>The source file needs to contain the following:</w:t>
      </w:r>
      <w:bookmarkEnd w:id="133"/>
    </w:p>
    <w:p w14:paraId="728CF817"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4" w:name="_Toc92189409"/>
      <w:r w:rsidRPr="009073AA">
        <w:rPr>
          <w:rFonts w:ascii="Calibri" w:eastAsia="MS Mincho" w:hAnsi="Calibri" w:cs="Times New Roman"/>
          <w:bCs/>
          <w:color w:val="auto"/>
          <w:sz w:val="20"/>
          <w:szCs w:val="20"/>
          <w:lang w:val="en-GB"/>
        </w:rPr>
        <w:t>The Constructor</w:t>
      </w:r>
      <w:bookmarkEnd w:id="134"/>
    </w:p>
    <w:p w14:paraId="2516816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5" w:name="_Toc92189410"/>
      <w:r w:rsidRPr="009073AA">
        <w:rPr>
          <w:rFonts w:ascii="Calibri" w:eastAsia="MS Mincho" w:hAnsi="Calibri" w:cs="Times New Roman"/>
          <w:b w:val="0"/>
          <w:color w:val="auto"/>
          <w:sz w:val="20"/>
          <w:szCs w:val="20"/>
          <w:lang w:val="en-GB"/>
        </w:rPr>
        <w:t>Cout that a new pet has arrived</w:t>
      </w:r>
      <w:bookmarkEnd w:id="135"/>
    </w:p>
    <w:p w14:paraId="6B6FB17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6" w:name="_Toc92189411"/>
      <w:r w:rsidRPr="009073AA">
        <w:rPr>
          <w:rFonts w:ascii="Calibri" w:eastAsia="MS Mincho" w:hAnsi="Calibri" w:cs="Times New Roman"/>
          <w:b w:val="0"/>
          <w:color w:val="auto"/>
          <w:sz w:val="20"/>
          <w:szCs w:val="20"/>
          <w:lang w:val="en-GB"/>
        </w:rPr>
        <w:t>Set m_hunger to equal hunger (hunger being the passed variable) and the same with m_bored equal to boredom</w:t>
      </w:r>
      <w:bookmarkEnd w:id="136"/>
    </w:p>
    <w:p w14:paraId="36F8535D"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7" w:name="_Toc92189412"/>
      <w:r w:rsidRPr="009073AA">
        <w:rPr>
          <w:rFonts w:ascii="Calibri" w:eastAsia="MS Mincho" w:hAnsi="Calibri" w:cs="Times New Roman"/>
          <w:bCs/>
          <w:color w:val="auto"/>
          <w:sz w:val="20"/>
          <w:szCs w:val="20"/>
          <w:lang w:val="en-GB"/>
        </w:rPr>
        <w:t>Feed</w:t>
      </w:r>
      <w:bookmarkEnd w:id="137"/>
    </w:p>
    <w:p w14:paraId="6FA2D98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3"/>
      <w:r w:rsidRPr="009073AA">
        <w:rPr>
          <w:rFonts w:ascii="Calibri" w:eastAsia="MS Mincho" w:hAnsi="Calibri" w:cs="Times New Roman"/>
          <w:b w:val="0"/>
          <w:color w:val="auto"/>
          <w:sz w:val="20"/>
          <w:szCs w:val="20"/>
          <w:lang w:val="en-GB"/>
        </w:rPr>
        <w:t>Cout a message that the animal has eaten e.g. “Burp!”</w:t>
      </w:r>
      <w:bookmarkEnd w:id="138"/>
    </w:p>
    <w:p w14:paraId="5580A3A1"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9" w:name="_Toc92189414"/>
      <w:r w:rsidRPr="009073AA">
        <w:rPr>
          <w:rFonts w:ascii="Calibri" w:eastAsia="MS Mincho" w:hAnsi="Calibri" w:cs="Times New Roman"/>
          <w:b w:val="0"/>
          <w:color w:val="auto"/>
          <w:sz w:val="20"/>
          <w:szCs w:val="20"/>
          <w:lang w:val="en-GB"/>
        </w:rPr>
        <w:t>m_hunger needs to be set to -= food</w:t>
      </w:r>
      <w:bookmarkEnd w:id="139"/>
    </w:p>
    <w:p w14:paraId="43123453"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0" w:name="_Toc92189415"/>
      <w:r w:rsidRPr="009073AA">
        <w:rPr>
          <w:rFonts w:ascii="Calibri" w:eastAsia="MS Mincho" w:hAnsi="Calibri" w:cs="Times New Roman"/>
          <w:b w:val="0"/>
          <w:color w:val="auto"/>
          <w:sz w:val="20"/>
          <w:szCs w:val="20"/>
          <w:lang w:val="en-GB"/>
        </w:rPr>
        <w:t>create an if statement that controls if m_hunger falls below 0 then it is set to 0, preventing negative numbers</w:t>
      </w:r>
      <w:bookmarkEnd w:id="140"/>
    </w:p>
    <w:p w14:paraId="2C6E3004"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16"/>
      <w:r w:rsidRPr="009073AA">
        <w:rPr>
          <w:rFonts w:ascii="Calibri" w:eastAsia="MS Mincho" w:hAnsi="Calibri" w:cs="Times New Roman"/>
          <w:b w:val="0"/>
          <w:color w:val="auto"/>
          <w:sz w:val="20"/>
          <w:szCs w:val="20"/>
          <w:lang w:val="en-GB"/>
        </w:rPr>
        <w:t>call PassingTime</w:t>
      </w:r>
      <w:bookmarkEnd w:id="141"/>
    </w:p>
    <w:p w14:paraId="1A34D775"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2" w:name="_Toc92189417"/>
      <w:r w:rsidRPr="009073AA">
        <w:rPr>
          <w:rFonts w:ascii="Calibri" w:eastAsia="MS Mincho" w:hAnsi="Calibri" w:cs="Times New Roman"/>
          <w:bCs/>
          <w:color w:val="auto"/>
          <w:sz w:val="20"/>
          <w:szCs w:val="20"/>
          <w:lang w:val="en-GB"/>
        </w:rPr>
        <w:t>Play</w:t>
      </w:r>
      <w:bookmarkEnd w:id="142"/>
    </w:p>
    <w:p w14:paraId="783A5A5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18"/>
      <w:r w:rsidRPr="009073AA">
        <w:rPr>
          <w:rFonts w:ascii="Calibri" w:eastAsia="MS Mincho" w:hAnsi="Calibri" w:cs="Times New Roman"/>
          <w:b w:val="0"/>
          <w:color w:val="auto"/>
          <w:sz w:val="20"/>
          <w:szCs w:val="20"/>
          <w:lang w:val="en-GB"/>
        </w:rPr>
        <w:t>Same as above but with fun and m_bored</w:t>
      </w:r>
      <w:bookmarkEnd w:id="143"/>
    </w:p>
    <w:p w14:paraId="71A90708"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4" w:name="_Toc92189419"/>
      <w:r w:rsidRPr="009073AA">
        <w:rPr>
          <w:rFonts w:ascii="Calibri" w:eastAsia="MS Mincho" w:hAnsi="Calibri" w:cs="Times New Roman"/>
          <w:bCs/>
          <w:color w:val="auto"/>
          <w:sz w:val="20"/>
          <w:szCs w:val="20"/>
          <w:lang w:val="en-GB"/>
        </w:rPr>
        <w:t>Talk</w:t>
      </w:r>
      <w:bookmarkEnd w:id="144"/>
    </w:p>
    <w:p w14:paraId="7C7FC41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5" w:name="_Toc92189420"/>
      <w:r w:rsidRPr="009073AA">
        <w:rPr>
          <w:rFonts w:ascii="Calibri" w:eastAsia="MS Mincho" w:hAnsi="Calibri" w:cs="Times New Roman"/>
          <w:b w:val="0"/>
          <w:color w:val="auto"/>
          <w:sz w:val="20"/>
          <w:szCs w:val="20"/>
          <w:lang w:val="en-GB"/>
        </w:rPr>
        <w:t>Cout “I am your pet and I feel “</w:t>
      </w:r>
      <w:bookmarkEnd w:id="145"/>
    </w:p>
    <w:p w14:paraId="4C92FF92"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6" w:name="_Toc92189421"/>
      <w:r w:rsidRPr="009073AA">
        <w:rPr>
          <w:rFonts w:ascii="Calibri" w:eastAsia="MS Mincho" w:hAnsi="Calibri" w:cs="Times New Roman"/>
          <w:b w:val="0"/>
          <w:color w:val="auto"/>
          <w:sz w:val="20"/>
          <w:szCs w:val="20"/>
          <w:lang w:val="en-GB"/>
        </w:rPr>
        <w:lastRenderedPageBreak/>
        <w:t>Create an int mood and set to equal the GetMood method call</w:t>
      </w:r>
      <w:bookmarkEnd w:id="146"/>
    </w:p>
    <w:p w14:paraId="3E63740F"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7" w:name="_Toc92189422"/>
      <w:r w:rsidRPr="009073AA">
        <w:rPr>
          <w:rFonts w:ascii="Calibri" w:eastAsia="MS Mincho" w:hAnsi="Calibri" w:cs="Times New Roman"/>
          <w:b w:val="0"/>
          <w:color w:val="auto"/>
          <w:sz w:val="20"/>
          <w:szCs w:val="20"/>
          <w:lang w:val="en-GB"/>
        </w:rPr>
        <w:t>Add an if, else if, else statement</w:t>
      </w:r>
      <w:bookmarkEnd w:id="147"/>
    </w:p>
    <w:p w14:paraId="08682C22"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48" w:name="_Toc92189423"/>
      <w:r w:rsidRPr="009073AA">
        <w:rPr>
          <w:rFonts w:ascii="Calibri" w:eastAsia="MS Mincho" w:hAnsi="Calibri" w:cs="Times New Roman"/>
          <w:b w:val="0"/>
          <w:color w:val="auto"/>
          <w:sz w:val="20"/>
          <w:szCs w:val="20"/>
          <w:lang w:val="en-GB"/>
        </w:rPr>
        <w:t>If mood above 15 cout “mad”</w:t>
      </w:r>
      <w:bookmarkEnd w:id="148"/>
    </w:p>
    <w:p w14:paraId="1F71CF2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49" w:name="_Toc92189424"/>
      <w:r w:rsidRPr="009073AA">
        <w:rPr>
          <w:rFonts w:ascii="Calibri" w:eastAsia="MS Mincho" w:hAnsi="Calibri" w:cs="Times New Roman"/>
          <w:b w:val="0"/>
          <w:color w:val="auto"/>
          <w:sz w:val="20"/>
          <w:szCs w:val="20"/>
          <w:lang w:val="en-GB"/>
        </w:rPr>
        <w:t>If above 10 – “frustrated”</w:t>
      </w:r>
      <w:bookmarkEnd w:id="149"/>
    </w:p>
    <w:p w14:paraId="6C259503"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0" w:name="_Toc92189425"/>
      <w:r w:rsidRPr="009073AA">
        <w:rPr>
          <w:rFonts w:ascii="Calibri" w:eastAsia="MS Mincho" w:hAnsi="Calibri" w:cs="Times New Roman"/>
          <w:b w:val="0"/>
          <w:color w:val="auto"/>
          <w:sz w:val="20"/>
          <w:szCs w:val="20"/>
          <w:lang w:val="en-GB"/>
        </w:rPr>
        <w:t>If above 5 – “okay”</w:t>
      </w:r>
      <w:bookmarkEnd w:id="150"/>
    </w:p>
    <w:p w14:paraId="78D27F9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1" w:name="_Toc92189426"/>
      <w:r w:rsidRPr="009073AA">
        <w:rPr>
          <w:rFonts w:ascii="Calibri" w:eastAsia="MS Mincho" w:hAnsi="Calibri" w:cs="Times New Roman"/>
          <w:b w:val="0"/>
          <w:color w:val="auto"/>
          <w:sz w:val="20"/>
          <w:szCs w:val="20"/>
          <w:lang w:val="en-GB"/>
        </w:rPr>
        <w:t>Else “happy”</w:t>
      </w:r>
      <w:bookmarkEnd w:id="151"/>
    </w:p>
    <w:p w14:paraId="3E7676B0"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2" w:name="_Toc92189427"/>
      <w:r w:rsidRPr="009073AA">
        <w:rPr>
          <w:rFonts w:ascii="Calibri" w:eastAsia="MS Mincho" w:hAnsi="Calibri" w:cs="Times New Roman"/>
          <w:b w:val="0"/>
          <w:color w:val="auto"/>
          <w:sz w:val="20"/>
          <w:szCs w:val="20"/>
          <w:lang w:val="en-GB"/>
        </w:rPr>
        <w:t>Call PassingTime</w:t>
      </w:r>
      <w:bookmarkEnd w:id="152"/>
    </w:p>
    <w:p w14:paraId="61B410E2" w14:textId="77777777" w:rsidR="009073AA" w:rsidRPr="009073AA" w:rsidRDefault="009073AA" w:rsidP="009073AA">
      <w:pPr>
        <w:pStyle w:val="Heading3"/>
        <w:numPr>
          <w:ilvl w:val="0"/>
          <w:numId w:val="15"/>
        </w:numPr>
        <w:spacing w:line="360" w:lineRule="auto"/>
        <w:rPr>
          <w:rFonts w:ascii="Calibri" w:eastAsia="MS Mincho" w:hAnsi="Calibri" w:cs="Times New Roman"/>
          <w:b w:val="0"/>
          <w:color w:val="auto"/>
          <w:sz w:val="20"/>
          <w:szCs w:val="20"/>
          <w:lang w:val="en-GB"/>
        </w:rPr>
      </w:pPr>
      <w:bookmarkStart w:id="153" w:name="_Toc92189428"/>
      <w:r w:rsidRPr="009073AA">
        <w:rPr>
          <w:rFonts w:ascii="Calibri" w:eastAsia="MS Mincho" w:hAnsi="Calibri" w:cs="Times New Roman"/>
          <w:bCs/>
          <w:color w:val="auto"/>
          <w:sz w:val="20"/>
          <w:szCs w:val="20"/>
          <w:lang w:val="en-GB"/>
        </w:rPr>
        <w:t>PassingTime</w:t>
      </w:r>
      <w:bookmarkEnd w:id="153"/>
    </w:p>
    <w:p w14:paraId="53F88ADD"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4" w:name="_Toc92189429"/>
      <w:r w:rsidRPr="009073AA">
        <w:rPr>
          <w:rFonts w:ascii="Calibri" w:eastAsia="MS Mincho" w:hAnsi="Calibri" w:cs="Times New Roman"/>
          <w:b w:val="0"/>
          <w:color w:val="auto"/>
          <w:sz w:val="20"/>
          <w:szCs w:val="20"/>
          <w:lang w:val="en-GB"/>
        </w:rPr>
        <w:t>M_hunger += time and the same for m_bored.</w:t>
      </w:r>
      <w:bookmarkEnd w:id="154"/>
    </w:p>
    <w:p w14:paraId="00F4152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5" w:name="_Toc92189430"/>
      <w:r w:rsidRPr="009073AA">
        <w:rPr>
          <w:rFonts w:ascii="Calibri" w:eastAsia="MS Mincho" w:hAnsi="Calibri" w:cs="Times New Roman"/>
          <w:b w:val="0"/>
          <w:color w:val="auto"/>
          <w:sz w:val="20"/>
          <w:szCs w:val="20"/>
          <w:lang w:val="en-GB"/>
        </w:rPr>
        <w:t>The child override Talk method must state which animal it is but otherwise be pretty much the same as the Pet::Talk method. Feel free to change the mood values as you like depending on the animal.</w:t>
      </w:r>
      <w:bookmarkEnd w:id="155"/>
    </w:p>
    <w:p w14:paraId="2EDD57D5"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6" w:name="_Toc92189431"/>
      <w:r w:rsidRPr="009073AA">
        <w:rPr>
          <w:rFonts w:ascii="Calibri" w:eastAsia="MS Mincho" w:hAnsi="Calibri" w:cs="Times New Roman"/>
          <w:b w:val="0"/>
          <w:color w:val="auto"/>
          <w:sz w:val="20"/>
          <w:szCs w:val="20"/>
          <w:lang w:val="en-GB"/>
        </w:rPr>
        <w:t>In the main, create a pointer to Pet as you did with mammal, and ask the user which pet they want. Depending on the choice set the pointer to equal a new animal similar to the mammal program and call Talk(). Once this has been done create a loop with a switch statement. Give the user the following options:</w:t>
      </w:r>
      <w:bookmarkEnd w:id="156"/>
    </w:p>
    <w:p w14:paraId="7C7F6336"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7" w:name="_Toc92189432"/>
      <w:r w:rsidRPr="009073AA">
        <w:rPr>
          <w:rFonts w:ascii="Calibri" w:eastAsia="MS Mincho" w:hAnsi="Calibri" w:cs="Times New Roman"/>
          <w:b w:val="0"/>
          <w:color w:val="auto"/>
          <w:sz w:val="20"/>
          <w:szCs w:val="20"/>
          <w:lang w:val="en-GB"/>
        </w:rPr>
        <w:t>0 – Quit</w:t>
      </w:r>
      <w:bookmarkEnd w:id="157"/>
    </w:p>
    <w:p w14:paraId="3E0E1C5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8" w:name="_Toc92189433"/>
      <w:r w:rsidRPr="009073AA">
        <w:rPr>
          <w:rFonts w:ascii="Calibri" w:eastAsia="MS Mincho" w:hAnsi="Calibri" w:cs="Times New Roman"/>
          <w:b w:val="0"/>
          <w:color w:val="auto"/>
          <w:sz w:val="20"/>
          <w:szCs w:val="20"/>
          <w:lang w:val="en-GB"/>
        </w:rPr>
        <w:t>1 – Listen to your pet</w:t>
      </w:r>
      <w:bookmarkEnd w:id="158"/>
    </w:p>
    <w:p w14:paraId="3E6238A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9" w:name="_Toc92189434"/>
      <w:r w:rsidRPr="009073AA">
        <w:rPr>
          <w:rFonts w:ascii="Calibri" w:eastAsia="MS Mincho" w:hAnsi="Calibri" w:cs="Times New Roman"/>
          <w:b w:val="0"/>
          <w:color w:val="auto"/>
          <w:sz w:val="20"/>
          <w:szCs w:val="20"/>
          <w:lang w:val="en-GB"/>
        </w:rPr>
        <w:t>2 – Feed your pet</w:t>
      </w:r>
      <w:bookmarkEnd w:id="159"/>
    </w:p>
    <w:p w14:paraId="592452F5"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0" w:name="_Toc92189435"/>
      <w:r w:rsidRPr="009073AA">
        <w:rPr>
          <w:rFonts w:ascii="Calibri" w:eastAsia="MS Mincho" w:hAnsi="Calibri" w:cs="Times New Roman"/>
          <w:b w:val="0"/>
          <w:color w:val="auto"/>
          <w:sz w:val="20"/>
          <w:szCs w:val="20"/>
          <w:lang w:val="en-GB"/>
        </w:rPr>
        <w:t>3- Play with the pet</w:t>
      </w:r>
      <w:bookmarkEnd w:id="160"/>
    </w:p>
    <w:p w14:paraId="618F573F"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1" w:name="_Toc92189436"/>
      <w:r w:rsidRPr="009073AA">
        <w:rPr>
          <w:rFonts w:ascii="Calibri" w:eastAsia="MS Mincho" w:hAnsi="Calibri" w:cs="Times New Roman"/>
          <w:b w:val="0"/>
          <w:color w:val="auto"/>
          <w:sz w:val="20"/>
          <w:szCs w:val="20"/>
          <w:lang w:val="en-GB"/>
        </w:rPr>
        <w:t>These cases should call the appropriate method</w:t>
      </w:r>
      <w:bookmarkEnd w:id="161"/>
    </w:p>
    <w:p w14:paraId="1D3D3C98" w14:textId="77777777" w:rsidR="009073AA" w:rsidRDefault="009073AA" w:rsidP="009073AA">
      <w:pPr>
        <w:pStyle w:val="Heading3"/>
        <w:spacing w:line="360" w:lineRule="auto"/>
        <w:rPr>
          <w:rFonts w:ascii="Calibri" w:eastAsia="MS Mincho" w:hAnsi="Calibri" w:cs="Times New Roman"/>
          <w:b w:val="0"/>
          <w:color w:val="auto"/>
          <w:sz w:val="20"/>
          <w:szCs w:val="20"/>
          <w:lang w:val="en-GB"/>
        </w:rPr>
      </w:pPr>
      <w:bookmarkStart w:id="162"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2"/>
    </w:p>
    <w:p w14:paraId="2F0BDDA3" w14:textId="52C9A7F5" w:rsidR="00350F9D" w:rsidRDefault="00350F9D" w:rsidP="009073AA">
      <w:pPr>
        <w:pStyle w:val="Heading3"/>
        <w:spacing w:line="360" w:lineRule="auto"/>
      </w:pPr>
      <w:bookmarkStart w:id="163" w:name="_Toc92189438"/>
      <w:r>
        <w:t>Program Code:</w:t>
      </w:r>
      <w:bookmarkEnd w:id="163"/>
    </w:p>
    <w:p w14:paraId="75428DA7" w14:textId="77777777" w:rsidR="00350F9D" w:rsidRDefault="00350F9D" w:rsidP="00F161A5">
      <w:pPr>
        <w:pStyle w:val="Heading3"/>
        <w:spacing w:line="360" w:lineRule="auto"/>
      </w:pPr>
      <w:bookmarkStart w:id="164" w:name="_Toc92189439"/>
      <w:r>
        <w:t>Program Screenshot:</w:t>
      </w:r>
      <w:bookmarkEnd w:id="164"/>
    </w:p>
    <w:p w14:paraId="15413EE6" w14:textId="77777777" w:rsidR="00350F9D" w:rsidRDefault="00350F9D" w:rsidP="00350F9D"/>
    <w:p w14:paraId="4E273AE0" w14:textId="514A5DD9" w:rsidR="00350F9D" w:rsidRDefault="00350F9D" w:rsidP="00350F9D"/>
    <w:p w14:paraId="2CFF2460" w14:textId="3FCD990A" w:rsidR="009073AA" w:rsidRDefault="009073AA" w:rsidP="00350F9D"/>
    <w:p w14:paraId="36874A1F" w14:textId="77777777" w:rsidR="00E928C8" w:rsidRDefault="00E928C8">
      <w:pPr>
        <w:spacing w:after="200"/>
        <w:rPr>
          <w:rFonts w:asciiTheme="majorHAnsi" w:eastAsiaTheme="majorEastAsia" w:hAnsiTheme="majorHAnsi" w:cstheme="majorBidi"/>
          <w:color w:val="061F57" w:themeColor="text2" w:themeShade="BF"/>
          <w:kern w:val="28"/>
          <w:sz w:val="52"/>
          <w:szCs w:val="32"/>
        </w:rPr>
      </w:pPr>
      <w:r>
        <w:br w:type="page"/>
      </w:r>
    </w:p>
    <w:p w14:paraId="180A7F5C" w14:textId="3FF85FFD" w:rsidR="009073AA" w:rsidRDefault="009073AA" w:rsidP="009073AA">
      <w:pPr>
        <w:pStyle w:val="Heading1"/>
        <w:spacing w:line="360" w:lineRule="auto"/>
      </w:pPr>
      <w:bookmarkStart w:id="165" w:name="_Toc92189440"/>
      <w:r>
        <w:lastRenderedPageBreak/>
        <w:t>Section 11: GitHub</w:t>
      </w:r>
      <w:bookmarkEnd w:id="165"/>
    </w:p>
    <w:p w14:paraId="65C4A13F" w14:textId="0B75E8EF" w:rsidR="009073AA" w:rsidRDefault="009073AA" w:rsidP="009073AA">
      <w:pPr>
        <w:pStyle w:val="Heading2"/>
        <w:spacing w:line="360" w:lineRule="auto"/>
      </w:pPr>
      <w:bookmarkStart w:id="166" w:name="_Toc92189441"/>
      <w:r w:rsidRPr="00D40123">
        <w:t xml:space="preserve">Question </w:t>
      </w:r>
      <w:r>
        <w:t>1</w:t>
      </w:r>
      <w:r w:rsidR="00BC207D">
        <w:t>6</w:t>
      </w:r>
      <w:r w:rsidRPr="00D40123">
        <w:t xml:space="preserve">: </w:t>
      </w:r>
      <w:r w:rsidR="00BC207D">
        <w:t>GitHub Evidence</w:t>
      </w:r>
      <w:bookmarkEnd w:id="166"/>
    </w:p>
    <w:p w14:paraId="5505C24E" w14:textId="08D72022" w:rsidR="001D01AC" w:rsidRDefault="001D01AC" w:rsidP="001D01AC">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w:t>
      </w:r>
      <w:r w:rsidR="00E928C8">
        <w:rPr>
          <w:rStyle w:val="normaltextrun"/>
          <w:rFonts w:ascii="Tahoma" w:hAnsi="Tahoma" w:cs="Tahoma"/>
          <w:sz w:val="20"/>
          <w:szCs w:val="20"/>
        </w:rPr>
        <w:t>, and a link to your account</w:t>
      </w:r>
      <w:r>
        <w:rPr>
          <w:rStyle w:val="normaltextrun"/>
          <w:rFonts w:ascii="Tahoma" w:hAnsi="Tahoma" w:cs="Tahoma"/>
          <w:sz w:val="20"/>
          <w:szCs w:val="20"/>
        </w:rPr>
        <w:t>. This section will be marked on a curved based off the quality of use of GitHub.</w:t>
      </w:r>
    </w:p>
    <w:p w14:paraId="58FC0E4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58BD128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687DE471"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40B1C3D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7EB3653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3402709" w14:textId="77777777" w:rsidR="001D01AC" w:rsidRPr="00C4064E"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4575D8AA" w14:textId="77777777" w:rsidR="001D01AC" w:rsidRPr="001D01AC" w:rsidRDefault="001D01AC" w:rsidP="001D01AC"/>
    <w:p w14:paraId="4D74E1E2" w14:textId="77777777" w:rsidR="009073AA" w:rsidRPr="00350F9D" w:rsidRDefault="009073AA" w:rsidP="00350F9D"/>
    <w:p w14:paraId="7F5D1B6A" w14:textId="77777777" w:rsidR="00350F9D" w:rsidRPr="00350F9D" w:rsidRDefault="00350F9D" w:rsidP="00350F9D"/>
    <w:p w14:paraId="6CADF392" w14:textId="77777777" w:rsidR="00350F9D" w:rsidRPr="00D40123" w:rsidRDefault="00350F9D" w:rsidP="00D40123"/>
    <w:p w14:paraId="21CF23A1" w14:textId="77777777" w:rsidR="00D40123" w:rsidRPr="00D40123" w:rsidRDefault="00D40123" w:rsidP="00D40123"/>
    <w:sectPr w:rsidR="00D40123" w:rsidRPr="00D40123" w:rsidSect="0041746F">
      <w:headerReference w:type="default" r:id="rId49"/>
      <w:footerReference w:type="default" r:id="rId50"/>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3BE7E" w14:textId="77777777" w:rsidR="000C2981" w:rsidRDefault="000C2981">
      <w:r>
        <w:separator/>
      </w:r>
    </w:p>
    <w:p w14:paraId="22CF9508" w14:textId="77777777" w:rsidR="000C2981" w:rsidRDefault="000C2981"/>
  </w:endnote>
  <w:endnote w:type="continuationSeparator" w:id="0">
    <w:p w14:paraId="445F5D33" w14:textId="77777777" w:rsidR="000C2981" w:rsidRDefault="000C2981">
      <w:r>
        <w:continuationSeparator/>
      </w:r>
    </w:p>
    <w:p w14:paraId="19874306" w14:textId="77777777" w:rsidR="000C2981" w:rsidRDefault="000C29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130C2" w14:textId="77777777" w:rsidR="000C2981" w:rsidRDefault="000C2981">
      <w:r>
        <w:separator/>
      </w:r>
    </w:p>
    <w:p w14:paraId="31487259" w14:textId="77777777" w:rsidR="000C2981" w:rsidRDefault="000C2981"/>
  </w:footnote>
  <w:footnote w:type="continuationSeparator" w:id="0">
    <w:p w14:paraId="0E197154" w14:textId="77777777" w:rsidR="000C2981" w:rsidRDefault="000C2981">
      <w:r>
        <w:continuationSeparator/>
      </w:r>
    </w:p>
    <w:p w14:paraId="011D6CCD" w14:textId="77777777" w:rsidR="000C2981" w:rsidRDefault="000C29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3D3F31A6" w:rsidR="00350F9D" w:rsidRDefault="00C30A27" w:rsidP="00D077E9">
    <w:pPr>
      <w:pStyle w:val="Header"/>
    </w:pPr>
    <w:r>
      <w:t>St</w:t>
    </w:r>
    <w:r w:rsidR="00774859">
      <w:t>udent No</w:t>
    </w:r>
    <w:r w:rsidR="00A512DB">
      <w:ptab w:relativeTo="margin" w:alignment="center" w:leader="none"/>
    </w:r>
    <w:r w:rsidR="00774859">
      <w:t>Game Engine Creation</w:t>
    </w:r>
    <w:r w:rsidR="00A512DB">
      <w:ptab w:relativeTo="margin" w:alignment="right" w:leader="none"/>
    </w:r>
    <w:r w:rsidR="00774859">
      <w:t>Stu</w:t>
    </w:r>
    <w:r w:rsidR="00767F4D">
      <w:t>dent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53004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23829567">
    <w:abstractNumId w:val="1"/>
  </w:num>
  <w:num w:numId="3" w16cid:durableId="536817534">
    <w:abstractNumId w:val="11"/>
  </w:num>
  <w:num w:numId="4" w16cid:durableId="1591230848">
    <w:abstractNumId w:val="5"/>
  </w:num>
  <w:num w:numId="5" w16cid:durableId="1001274558">
    <w:abstractNumId w:val="3"/>
  </w:num>
  <w:num w:numId="6" w16cid:durableId="1121191292">
    <w:abstractNumId w:val="10"/>
  </w:num>
  <w:num w:numId="7" w16cid:durableId="747583581">
    <w:abstractNumId w:val="4"/>
  </w:num>
  <w:num w:numId="8" w16cid:durableId="278345040">
    <w:abstractNumId w:val="7"/>
  </w:num>
  <w:num w:numId="9" w16cid:durableId="415129013">
    <w:abstractNumId w:val="15"/>
  </w:num>
  <w:num w:numId="10" w16cid:durableId="1891961704">
    <w:abstractNumId w:val="6"/>
  </w:num>
  <w:num w:numId="11" w16cid:durableId="2082410105">
    <w:abstractNumId w:val="12"/>
  </w:num>
  <w:num w:numId="12" w16cid:durableId="874927231">
    <w:abstractNumId w:val="16"/>
  </w:num>
  <w:num w:numId="13" w16cid:durableId="269706078">
    <w:abstractNumId w:val="13"/>
  </w:num>
  <w:num w:numId="14" w16cid:durableId="1073504386">
    <w:abstractNumId w:val="0"/>
  </w:num>
  <w:num w:numId="15" w16cid:durableId="39402179">
    <w:abstractNumId w:val="2"/>
  </w:num>
  <w:num w:numId="16" w16cid:durableId="1537618910">
    <w:abstractNumId w:val="8"/>
  </w:num>
  <w:num w:numId="17" w16cid:durableId="27549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44127"/>
    <w:rsid w:val="00050324"/>
    <w:rsid w:val="00050750"/>
    <w:rsid w:val="000649CB"/>
    <w:rsid w:val="000A0150"/>
    <w:rsid w:val="000A5363"/>
    <w:rsid w:val="000A7DBD"/>
    <w:rsid w:val="000C2981"/>
    <w:rsid w:val="000D6508"/>
    <w:rsid w:val="000E1D9D"/>
    <w:rsid w:val="000E63C9"/>
    <w:rsid w:val="0011763F"/>
    <w:rsid w:val="00130E9D"/>
    <w:rsid w:val="00150A6D"/>
    <w:rsid w:val="00161E46"/>
    <w:rsid w:val="00181C41"/>
    <w:rsid w:val="00185B35"/>
    <w:rsid w:val="00187B47"/>
    <w:rsid w:val="001C1F99"/>
    <w:rsid w:val="001C6004"/>
    <w:rsid w:val="001D01AC"/>
    <w:rsid w:val="001E63CE"/>
    <w:rsid w:val="001F2BC8"/>
    <w:rsid w:val="001F3791"/>
    <w:rsid w:val="001F5F6B"/>
    <w:rsid w:val="00231E2B"/>
    <w:rsid w:val="00243EBC"/>
    <w:rsid w:val="00246A35"/>
    <w:rsid w:val="00280B07"/>
    <w:rsid w:val="0028346C"/>
    <w:rsid w:val="002842AD"/>
    <w:rsid w:val="00284348"/>
    <w:rsid w:val="002B2C5F"/>
    <w:rsid w:val="002E5A74"/>
    <w:rsid w:val="002F51F5"/>
    <w:rsid w:val="00312137"/>
    <w:rsid w:val="00330359"/>
    <w:rsid w:val="0033762F"/>
    <w:rsid w:val="00350F9D"/>
    <w:rsid w:val="00356DD8"/>
    <w:rsid w:val="00366C7E"/>
    <w:rsid w:val="00367326"/>
    <w:rsid w:val="00384EA3"/>
    <w:rsid w:val="00397AA3"/>
    <w:rsid w:val="003A39A1"/>
    <w:rsid w:val="003A7E2A"/>
    <w:rsid w:val="003C2191"/>
    <w:rsid w:val="003C65CB"/>
    <w:rsid w:val="003D3863"/>
    <w:rsid w:val="00404826"/>
    <w:rsid w:val="004110DE"/>
    <w:rsid w:val="0041746F"/>
    <w:rsid w:val="0044085A"/>
    <w:rsid w:val="00477A55"/>
    <w:rsid w:val="004B21A5"/>
    <w:rsid w:val="004B4295"/>
    <w:rsid w:val="005037F0"/>
    <w:rsid w:val="00505625"/>
    <w:rsid w:val="00516A86"/>
    <w:rsid w:val="005275F6"/>
    <w:rsid w:val="00572102"/>
    <w:rsid w:val="005A503C"/>
    <w:rsid w:val="005C3B20"/>
    <w:rsid w:val="005F1BB0"/>
    <w:rsid w:val="00605BC8"/>
    <w:rsid w:val="00656C4D"/>
    <w:rsid w:val="00656CBB"/>
    <w:rsid w:val="00660F0C"/>
    <w:rsid w:val="006D7CDF"/>
    <w:rsid w:val="006E5716"/>
    <w:rsid w:val="00712FF4"/>
    <w:rsid w:val="007302B3"/>
    <w:rsid w:val="00730733"/>
    <w:rsid w:val="00730E3A"/>
    <w:rsid w:val="00736AAF"/>
    <w:rsid w:val="007378AE"/>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B1FEE"/>
    <w:rsid w:val="00903C32"/>
    <w:rsid w:val="009073AA"/>
    <w:rsid w:val="00907403"/>
    <w:rsid w:val="00916B16"/>
    <w:rsid w:val="009173B9"/>
    <w:rsid w:val="0093335D"/>
    <w:rsid w:val="0093613E"/>
    <w:rsid w:val="00943026"/>
    <w:rsid w:val="00966B81"/>
    <w:rsid w:val="00970578"/>
    <w:rsid w:val="00997623"/>
    <w:rsid w:val="009C7720"/>
    <w:rsid w:val="009F281A"/>
    <w:rsid w:val="00A17AC8"/>
    <w:rsid w:val="00A23AFA"/>
    <w:rsid w:val="00A31B3E"/>
    <w:rsid w:val="00A512DB"/>
    <w:rsid w:val="00A532F3"/>
    <w:rsid w:val="00A6785B"/>
    <w:rsid w:val="00A8489E"/>
    <w:rsid w:val="00A93900"/>
    <w:rsid w:val="00A94F81"/>
    <w:rsid w:val="00AC29F3"/>
    <w:rsid w:val="00AD6136"/>
    <w:rsid w:val="00B231E5"/>
    <w:rsid w:val="00B24E2D"/>
    <w:rsid w:val="00B97169"/>
    <w:rsid w:val="00BC207D"/>
    <w:rsid w:val="00C02B87"/>
    <w:rsid w:val="00C30A27"/>
    <w:rsid w:val="00C4086D"/>
    <w:rsid w:val="00C8250D"/>
    <w:rsid w:val="00CA1896"/>
    <w:rsid w:val="00CA26C7"/>
    <w:rsid w:val="00CB26ED"/>
    <w:rsid w:val="00CB5B28"/>
    <w:rsid w:val="00CF5371"/>
    <w:rsid w:val="00D0323A"/>
    <w:rsid w:val="00D0559F"/>
    <w:rsid w:val="00D077E9"/>
    <w:rsid w:val="00D16581"/>
    <w:rsid w:val="00D40123"/>
    <w:rsid w:val="00D42CB7"/>
    <w:rsid w:val="00D5413D"/>
    <w:rsid w:val="00D570A9"/>
    <w:rsid w:val="00D70D02"/>
    <w:rsid w:val="00D770C7"/>
    <w:rsid w:val="00D86945"/>
    <w:rsid w:val="00D90290"/>
    <w:rsid w:val="00DD152F"/>
    <w:rsid w:val="00DE213F"/>
    <w:rsid w:val="00DE3319"/>
    <w:rsid w:val="00DF027C"/>
    <w:rsid w:val="00E00A32"/>
    <w:rsid w:val="00E22ACD"/>
    <w:rsid w:val="00E34102"/>
    <w:rsid w:val="00E42F50"/>
    <w:rsid w:val="00E620B0"/>
    <w:rsid w:val="00E66F5E"/>
    <w:rsid w:val="00E75B1F"/>
    <w:rsid w:val="00E81B40"/>
    <w:rsid w:val="00E87033"/>
    <w:rsid w:val="00E87511"/>
    <w:rsid w:val="00E928C8"/>
    <w:rsid w:val="00EF555B"/>
    <w:rsid w:val="00F027BB"/>
    <w:rsid w:val="00F11DCF"/>
    <w:rsid w:val="00F161A5"/>
    <w:rsid w:val="00F162EA"/>
    <w:rsid w:val="00F52D27"/>
    <w:rsid w:val="00F76826"/>
    <w:rsid w:val="00F83527"/>
    <w:rsid w:val="00FB0C40"/>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png"/><Relationship Id="rId39" Type="http://schemas.openxmlformats.org/officeDocument/2006/relationships/image" Target="media/image20.png"/><Relationship Id="rId21" Type="http://schemas.openxmlformats.org/officeDocument/2006/relationships/oleObject" Target="embeddings/oleObject3.bin"/><Relationship Id="rId34" Type="http://schemas.openxmlformats.org/officeDocument/2006/relationships/oleObject" Target="embeddings/oleObject7.bin"/><Relationship Id="rId42" Type="http://schemas.openxmlformats.org/officeDocument/2006/relationships/image" Target="media/image22.png"/><Relationship Id="rId47" Type="http://schemas.openxmlformats.org/officeDocument/2006/relationships/oleObject" Target="embeddings/oleObject11.bin"/><Relationship Id="rId50"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5.png"/><Relationship Id="rId37" Type="http://schemas.openxmlformats.org/officeDocument/2006/relationships/oleObject" Target="embeddings/oleObject8.bin"/><Relationship Id="rId40" Type="http://schemas.openxmlformats.org/officeDocument/2006/relationships/image" Target="media/image21.emf"/><Relationship Id="rId45" Type="http://schemas.openxmlformats.org/officeDocument/2006/relationships/image" Target="media/image24.png"/><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oleObject" Target="embeddings/oleObject6.bin"/><Relationship Id="rId44" Type="http://schemas.openxmlformats.org/officeDocument/2006/relationships/oleObject" Target="embeddings/oleObject10.bin"/><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4.emf"/><Relationship Id="rId35" Type="http://schemas.openxmlformats.org/officeDocument/2006/relationships/image" Target="media/image17.png"/><Relationship Id="rId43" Type="http://schemas.openxmlformats.org/officeDocument/2006/relationships/image" Target="media/image23.emf"/><Relationship Id="rId48" Type="http://schemas.openxmlformats.org/officeDocument/2006/relationships/image" Target="media/image26.png"/><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image" Target="media/image16.emf"/><Relationship Id="rId38" Type="http://schemas.openxmlformats.org/officeDocument/2006/relationships/image" Target="media/image19.png"/><Relationship Id="rId46" Type="http://schemas.openxmlformats.org/officeDocument/2006/relationships/image" Target="media/image25.emf"/><Relationship Id="rId20" Type="http://schemas.openxmlformats.org/officeDocument/2006/relationships/image" Target="media/image7.emf"/><Relationship Id="rId41"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image" Target="media/image18.emf"/><Relationship Id="rId4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285AAD"/>
    <w:rsid w:val="00404826"/>
    <w:rsid w:val="0066487E"/>
    <w:rsid w:val="00925A52"/>
    <w:rsid w:val="00DB10FB"/>
    <w:rsid w:val="00E900C2"/>
    <w:rsid w:val="00EB20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Your Number</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4.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5.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Report .dotx</Template>
  <TotalTime>104</TotalTime>
  <Pages>32</Pages>
  <Words>3307</Words>
  <Characters>1885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DAWES Cameron G</cp:lastModifiedBy>
  <cp:revision>22</cp:revision>
  <cp:lastPrinted>2006-08-01T17:47:00Z</cp:lastPrinted>
  <dcterms:created xsi:type="dcterms:W3CDTF">2020-12-01T15:29:00Z</dcterms:created>
  <dcterms:modified xsi:type="dcterms:W3CDTF">2022-11-30T17: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